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50C8" w14:textId="2DA16CB9" w:rsidR="00C63CE6" w:rsidRDefault="00777A22" w:rsidP="784A19D7">
      <w:pPr>
        <w:spacing w:before="0" w:after="0" w:afterAutospacing="0"/>
        <w:ind w:left="2160"/>
        <w:rPr>
          <w:rFonts w:ascii="Bookman Old Style" w:hAnsi="Bookman Old Style"/>
          <w:b/>
          <w:bCs/>
          <w:i/>
          <w:iCs/>
          <w:sz w:val="20"/>
          <w:szCs w:val="20"/>
        </w:rPr>
      </w:pPr>
      <w:r w:rsidRPr="00C63CE6">
        <w:rPr>
          <w:rFonts w:ascii="Bookman Old Style" w:hAnsi="Bookman Old Style"/>
          <w:b/>
          <w:i/>
          <w:noProof/>
          <w:sz w:val="20"/>
          <w:szCs w:val="20"/>
        </w:rPr>
        <w:drawing>
          <wp:anchor distT="0" distB="0" distL="114300" distR="114300" simplePos="0" relativeHeight="251658241" behindDoc="0" locked="0" layoutInCell="1" allowOverlap="1" wp14:anchorId="2454308E" wp14:editId="124E9A16">
            <wp:simplePos x="0" y="0"/>
            <wp:positionH relativeFrom="margin">
              <wp:posOffset>-177165</wp:posOffset>
            </wp:positionH>
            <wp:positionV relativeFrom="margin">
              <wp:posOffset>-53340</wp:posOffset>
            </wp:positionV>
            <wp:extent cx="1468822" cy="739140"/>
            <wp:effectExtent l="0" t="0" r="0" b="381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F664CC" w:rsidRPr="00C63CE6">
        <w:rPr>
          <w:rFonts w:ascii="Bookman Old Style" w:hAnsi="Bookman Old Style"/>
          <w:b/>
          <w:i/>
          <w:noProof/>
          <w:sz w:val="20"/>
          <w:szCs w:val="20"/>
        </w:rPr>
        <w:drawing>
          <wp:anchor distT="0" distB="0" distL="114300" distR="114300" simplePos="0" relativeHeight="251658240" behindDoc="0" locked="0" layoutInCell="1" allowOverlap="1" wp14:anchorId="026EF13E" wp14:editId="6C7A04F2">
            <wp:simplePos x="0" y="0"/>
            <wp:positionH relativeFrom="margin">
              <wp:posOffset>-224790</wp:posOffset>
            </wp:positionH>
            <wp:positionV relativeFrom="margin">
              <wp:posOffset>0</wp:posOffset>
            </wp:positionV>
            <wp:extent cx="1468822" cy="739140"/>
            <wp:effectExtent l="0" t="0" r="0" b="381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6DDF4C35" w:rsidRPr="784A19D7">
        <w:rPr>
          <w:rFonts w:ascii="Bookman Old Style" w:hAnsi="Bookman Old Style"/>
          <w:b/>
          <w:bCs/>
          <w:i/>
          <w:iCs/>
          <w:sz w:val="20"/>
          <w:szCs w:val="20"/>
        </w:rPr>
        <w:t xml:space="preserve"> </w:t>
      </w:r>
      <w:r w:rsidR="00C63CE6" w:rsidRPr="784A19D7">
        <w:rPr>
          <w:rFonts w:ascii="Bookman Old Style" w:hAnsi="Bookman Old Style"/>
          <w:b/>
          <w:bCs/>
          <w:i/>
          <w:iCs/>
          <w:sz w:val="20"/>
          <w:szCs w:val="20"/>
        </w:rPr>
        <w:t>Commonwealth of Massachusetts</w:t>
      </w:r>
    </w:p>
    <w:p w14:paraId="72AC72F1" w14:textId="0F82831D" w:rsidR="00F664CC" w:rsidRPr="00E27CD8" w:rsidRDefault="533140E7" w:rsidP="7034BCA5">
      <w:pPr>
        <w:spacing w:before="0" w:after="0" w:afterAutospacing="0"/>
        <w:ind w:left="2160"/>
        <w:rPr>
          <w:rFonts w:ascii="Bookman Old Style" w:hAnsi="Bookman Old Style"/>
          <w:b/>
          <w:bCs/>
          <w:i/>
          <w:iCs/>
          <w:sz w:val="20"/>
          <w:szCs w:val="20"/>
        </w:rPr>
      </w:pPr>
      <w:r w:rsidRPr="7034BCA5">
        <w:rPr>
          <w:rFonts w:ascii="Bookman Old Style" w:hAnsi="Bookman Old Style"/>
          <w:b/>
          <w:bCs/>
          <w:i/>
          <w:iCs/>
          <w:sz w:val="20"/>
          <w:szCs w:val="20"/>
        </w:rPr>
        <w:t xml:space="preserve"> </w:t>
      </w:r>
      <w:r w:rsidR="00F664CC" w:rsidRPr="7034BCA5">
        <w:rPr>
          <w:rFonts w:ascii="Bookman Old Style" w:hAnsi="Bookman Old Style"/>
          <w:b/>
          <w:bCs/>
          <w:i/>
          <w:iCs/>
          <w:sz w:val="20"/>
          <w:szCs w:val="20"/>
        </w:rPr>
        <w:t>Executive Office of Health and Human Services</w:t>
      </w:r>
    </w:p>
    <w:p w14:paraId="5CC27146" w14:textId="6FBE1725" w:rsidR="00F664CC" w:rsidRPr="00E27CD8" w:rsidRDefault="7C10FDA2" w:rsidP="10829639">
      <w:pPr>
        <w:spacing w:before="0" w:after="0" w:afterAutospacing="0"/>
        <w:ind w:left="2160"/>
        <w:rPr>
          <w:rFonts w:ascii="Bookman Old Style" w:hAnsi="Bookman Old Style"/>
          <w:b/>
          <w:bCs/>
          <w:i/>
          <w:iCs/>
          <w:sz w:val="20"/>
          <w:szCs w:val="20"/>
        </w:rPr>
      </w:pPr>
      <w:r w:rsidRPr="10829639">
        <w:rPr>
          <w:rFonts w:ascii="Bookman Old Style" w:hAnsi="Bookman Old Style"/>
          <w:b/>
          <w:bCs/>
          <w:i/>
          <w:iCs/>
          <w:sz w:val="20"/>
          <w:szCs w:val="20"/>
        </w:rPr>
        <w:t xml:space="preserve"> </w:t>
      </w:r>
      <w:r w:rsidR="00F664CC" w:rsidRPr="10829639">
        <w:rPr>
          <w:rFonts w:ascii="Bookman Old Style" w:hAnsi="Bookman Old Style"/>
          <w:b/>
          <w:bCs/>
          <w:i/>
          <w:iCs/>
          <w:sz w:val="20"/>
          <w:szCs w:val="20"/>
        </w:rPr>
        <w:t>Office of Medicaid</w:t>
      </w:r>
    </w:p>
    <w:p w14:paraId="2A806FA9" w14:textId="33934EF5" w:rsidR="006D3F15" w:rsidRPr="00777A22" w:rsidRDefault="099612DA" w:rsidP="10829639">
      <w:pPr>
        <w:spacing w:before="0" w:after="0" w:afterAutospacing="0"/>
        <w:ind w:left="2160"/>
        <w:rPr>
          <w:rFonts w:ascii="Bookman Old Style" w:hAnsi="Bookman Old Style"/>
          <w:i/>
          <w:iCs/>
          <w:sz w:val="18"/>
          <w:szCs w:val="18"/>
        </w:rPr>
      </w:pPr>
      <w:r w:rsidRPr="10829639">
        <w:rPr>
          <w:rFonts w:ascii="Bookman Old Style" w:hAnsi="Bookman Old Style"/>
          <w:i/>
          <w:iCs/>
          <w:sz w:val="18"/>
          <w:szCs w:val="18"/>
        </w:rPr>
        <w:t xml:space="preserve"> </w:t>
      </w:r>
      <w:hyperlink r:id="rId12">
        <w:r w:rsidR="00B73653" w:rsidRPr="10829639">
          <w:rPr>
            <w:rStyle w:val="Hyperlink"/>
            <w:rFonts w:ascii="Bookman Old Style" w:hAnsi="Bookman Old Style"/>
            <w:i/>
            <w:iCs/>
            <w:sz w:val="18"/>
            <w:szCs w:val="18"/>
          </w:rPr>
          <w:t>www.mass.gov/masshealth</w:t>
        </w:r>
      </w:hyperlink>
    </w:p>
    <w:p w14:paraId="1C486915" w14:textId="77777777" w:rsidR="00F664CC" w:rsidRPr="00150BCC" w:rsidRDefault="00F664CC" w:rsidP="00982839">
      <w:pPr>
        <w:pStyle w:val="BullsHeading"/>
        <w:spacing w:before="480"/>
      </w:pPr>
      <w:r w:rsidRPr="00150BCC">
        <w:t>MassHealth</w:t>
      </w:r>
    </w:p>
    <w:p w14:paraId="20F4176F" w14:textId="1894F5AB" w:rsidR="00F664CC" w:rsidRPr="005B27F1" w:rsidRDefault="00B9300F" w:rsidP="005B27F1">
      <w:pPr>
        <w:pStyle w:val="Heading1"/>
      </w:pPr>
      <w:r>
        <w:t>All Provider</w:t>
      </w:r>
      <w:r w:rsidR="00F664CC">
        <w:t xml:space="preserve"> Bulletin </w:t>
      </w:r>
      <w:r w:rsidR="00ED3F35">
        <w:t>3</w:t>
      </w:r>
      <w:r w:rsidR="005B3276">
        <w:t>74</w:t>
      </w:r>
    </w:p>
    <w:p w14:paraId="0E1DCE1F" w14:textId="710A866A" w:rsidR="00F664CC" w:rsidRDefault="00ED03D0" w:rsidP="00FD6098">
      <w:pPr>
        <w:pStyle w:val="BullsHeading"/>
        <w:spacing w:after="240"/>
      </w:pPr>
      <w:r>
        <w:t xml:space="preserve">July </w:t>
      </w:r>
      <w:r w:rsidR="00A0595F">
        <w:t>202</w:t>
      </w:r>
      <w:r w:rsidR="1BF81673">
        <w:t>3</w:t>
      </w:r>
    </w:p>
    <w:p w14:paraId="28792EAA" w14:textId="77777777" w:rsidR="00F664CC" w:rsidRDefault="00F664CC" w:rsidP="00FD6098">
      <w:pPr>
        <w:ind w:left="0"/>
        <w:sectPr w:rsidR="00F664CC" w:rsidSect="0059142C">
          <w:headerReference w:type="default" r:id="rId13"/>
          <w:type w:val="continuous"/>
          <w:pgSz w:w="12240" w:h="15840" w:code="1"/>
          <w:pgMar w:top="720" w:right="1080" w:bottom="432" w:left="1080" w:header="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4BFFFA76" w14:textId="2E4C95F3" w:rsidR="00F664CC" w:rsidRPr="00F664CC" w:rsidRDefault="00F664CC" w:rsidP="00FD6098">
      <w:pPr>
        <w:spacing w:before="240"/>
      </w:pPr>
      <w:r w:rsidRPr="00F664CC">
        <w:rPr>
          <w:b/>
        </w:rPr>
        <w:t>TO</w:t>
      </w:r>
      <w:r w:rsidRPr="00F664CC">
        <w:t>:</w:t>
      </w:r>
      <w:r>
        <w:tab/>
      </w:r>
      <w:r w:rsidR="00B9300F">
        <w:t>All Providers</w:t>
      </w:r>
      <w:r w:rsidRPr="00F664CC">
        <w:t xml:space="preserve"> Participating in MassHealth</w:t>
      </w:r>
    </w:p>
    <w:p w14:paraId="23AEEFB9" w14:textId="153EBE84" w:rsidR="00A3321F" w:rsidRDefault="00A3321F" w:rsidP="002E0C68">
      <w:pPr>
        <w:spacing w:before="240"/>
        <w:ind w:left="1440" w:hanging="1080"/>
      </w:pPr>
      <w:r w:rsidRPr="10829639">
        <w:rPr>
          <w:b/>
          <w:bCs/>
        </w:rPr>
        <w:t>FROM</w:t>
      </w:r>
      <w:r>
        <w:t>:</w:t>
      </w:r>
      <w:r>
        <w:tab/>
      </w:r>
      <w:r w:rsidR="40D12EC9">
        <w:t>Mike Levine</w:t>
      </w:r>
      <w:r>
        <w:t xml:space="preserve">, Assistant Secretary for MassHealth </w:t>
      </w:r>
      <w:r w:rsidR="00D73DD9">
        <w:t xml:space="preserve">[signature of </w:t>
      </w:r>
      <w:r w:rsidR="3E865C8B">
        <w:t>Mike Levine</w:t>
      </w:r>
      <w:r w:rsidR="00D73DD9">
        <w:t>]</w:t>
      </w:r>
    </w:p>
    <w:p w14:paraId="103FD0EA" w14:textId="1B44357E" w:rsidR="00B23B02" w:rsidRDefault="00B23B02" w:rsidP="002E0C68">
      <w:pPr>
        <w:pStyle w:val="SubjectLine"/>
        <w:spacing w:after="100" w:line="240" w:lineRule="auto"/>
      </w:pPr>
      <w:r>
        <w:t>RE:</w:t>
      </w:r>
      <w:r>
        <w:tab/>
        <w:t>Access to Health Services through Telehealth Options</w:t>
      </w:r>
      <w:r w:rsidR="00A0595F">
        <w:t xml:space="preserve"> </w:t>
      </w:r>
    </w:p>
    <w:p w14:paraId="00AD7928" w14:textId="12D6AFE4" w:rsidR="00A0595F" w:rsidRDefault="00A0595F" w:rsidP="00AE767A">
      <w:pPr>
        <w:pStyle w:val="Heading2"/>
        <w:spacing w:before="240" w:after="100"/>
      </w:pPr>
      <w:r>
        <w:t>Introduction</w:t>
      </w:r>
    </w:p>
    <w:p w14:paraId="5F6830F0" w14:textId="49745731" w:rsidR="00824126" w:rsidRPr="00B42F79" w:rsidRDefault="3A7E2E32" w:rsidP="7034BCA5">
      <w:pPr>
        <w:pStyle w:val="Heading2"/>
        <w:spacing w:before="240" w:after="240" w:afterAutospacing="0"/>
        <w:rPr>
          <w:b w:val="0"/>
          <w:color w:val="auto"/>
          <w:sz w:val="22"/>
          <w:szCs w:val="22"/>
        </w:rPr>
      </w:pPr>
      <w:r w:rsidRPr="00B42F79">
        <w:rPr>
          <w:b w:val="0"/>
          <w:color w:val="auto"/>
          <w:sz w:val="22"/>
          <w:szCs w:val="22"/>
        </w:rPr>
        <w:t xml:space="preserve">Through </w:t>
      </w:r>
      <w:hyperlink r:id="rId14" w:history="1">
        <w:r w:rsidR="00ED3F35" w:rsidRPr="00ED3F35">
          <w:rPr>
            <w:rStyle w:val="Hyperlink"/>
            <w:b w:val="0"/>
            <w:sz w:val="22"/>
            <w:szCs w:val="22"/>
          </w:rPr>
          <w:t>All Provider Bulletin 355</w:t>
        </w:r>
      </w:hyperlink>
      <w:r w:rsidR="00ED3F35">
        <w:rPr>
          <w:b w:val="0"/>
          <w:color w:val="auto"/>
          <w:sz w:val="22"/>
          <w:szCs w:val="22"/>
        </w:rPr>
        <w:t xml:space="preserve">, </w:t>
      </w:r>
      <w:r w:rsidRPr="00B42F79">
        <w:rPr>
          <w:b w:val="0"/>
          <w:color w:val="auto"/>
          <w:sz w:val="22"/>
          <w:szCs w:val="22"/>
        </w:rPr>
        <w:t xml:space="preserve">MassHealth </w:t>
      </w:r>
      <w:r w:rsidR="03DA5D27" w:rsidRPr="00B42F79">
        <w:rPr>
          <w:b w:val="0"/>
          <w:color w:val="auto"/>
          <w:sz w:val="22"/>
          <w:szCs w:val="22"/>
        </w:rPr>
        <w:t xml:space="preserve">amended </w:t>
      </w:r>
      <w:r w:rsidR="3D7DBE54" w:rsidRPr="00B42F79">
        <w:rPr>
          <w:b w:val="0"/>
          <w:color w:val="auto"/>
          <w:sz w:val="22"/>
          <w:szCs w:val="22"/>
        </w:rPr>
        <w:t xml:space="preserve">and restated </w:t>
      </w:r>
      <w:r w:rsidRPr="00B42F79">
        <w:rPr>
          <w:b w:val="0"/>
          <w:color w:val="auto"/>
          <w:sz w:val="22"/>
          <w:szCs w:val="22"/>
        </w:rPr>
        <w:t xml:space="preserve">rules for reimbursement of </w:t>
      </w:r>
      <w:r w:rsidRPr="00B42F79">
        <w:rPr>
          <w:rStyle w:val="normaltextrun"/>
          <w:rFonts w:cs="Segoe UI"/>
          <w:b w:val="0"/>
          <w:color w:val="auto"/>
          <w:sz w:val="22"/>
          <w:szCs w:val="22"/>
        </w:rPr>
        <w:t>services rendered via telehealth</w:t>
      </w:r>
      <w:r w:rsidR="00ED03D0" w:rsidRPr="00B42F79">
        <w:rPr>
          <w:rStyle w:val="normaltextrun"/>
          <w:rFonts w:cs="Segoe UI"/>
          <w:b w:val="0"/>
          <w:color w:val="auto"/>
          <w:sz w:val="22"/>
          <w:szCs w:val="22"/>
        </w:rPr>
        <w:t xml:space="preserve"> through September 30, 2023</w:t>
      </w:r>
      <w:r w:rsidR="7D384078" w:rsidRPr="00B42F79">
        <w:rPr>
          <w:rStyle w:val="normaltextrun"/>
          <w:rFonts w:cs="Segoe UI"/>
          <w:b w:val="0"/>
          <w:color w:val="auto"/>
          <w:sz w:val="22"/>
          <w:szCs w:val="22"/>
        </w:rPr>
        <w:t xml:space="preserve">. </w:t>
      </w:r>
      <w:r w:rsidR="3222A593" w:rsidRPr="00B42F79">
        <w:rPr>
          <w:rStyle w:val="normaltextrun"/>
          <w:rFonts w:cs="Segoe UI"/>
          <w:b w:val="0"/>
          <w:color w:val="auto"/>
          <w:sz w:val="22"/>
          <w:szCs w:val="22"/>
        </w:rPr>
        <w:t xml:space="preserve">This bulletin </w:t>
      </w:r>
      <w:r w:rsidR="005803EF" w:rsidRPr="00B42F79">
        <w:rPr>
          <w:rStyle w:val="normaltextrun"/>
          <w:rFonts w:cs="Segoe UI"/>
          <w:b w:val="0"/>
          <w:color w:val="auto"/>
          <w:sz w:val="22"/>
          <w:szCs w:val="22"/>
        </w:rPr>
        <w:t xml:space="preserve">amends and restates </w:t>
      </w:r>
      <w:r w:rsidR="00E004E9" w:rsidRPr="00B42F79">
        <w:rPr>
          <w:rStyle w:val="normaltextrun"/>
          <w:rFonts w:cs="Segoe UI"/>
          <w:b w:val="0"/>
          <w:color w:val="auto"/>
          <w:sz w:val="22"/>
          <w:szCs w:val="22"/>
        </w:rPr>
        <w:t xml:space="preserve">All Provider Bulletin </w:t>
      </w:r>
      <w:r w:rsidR="006E1F15" w:rsidRPr="00B42F79">
        <w:rPr>
          <w:rStyle w:val="normaltextrun"/>
          <w:rFonts w:cs="Segoe UI"/>
          <w:b w:val="0"/>
          <w:color w:val="auto"/>
          <w:sz w:val="22"/>
          <w:szCs w:val="22"/>
        </w:rPr>
        <w:t>355</w:t>
      </w:r>
      <w:r w:rsidR="005727AA" w:rsidRPr="00B42F79">
        <w:rPr>
          <w:rStyle w:val="normaltextrun"/>
          <w:rFonts w:cs="Segoe UI"/>
          <w:b w:val="0"/>
          <w:color w:val="auto"/>
          <w:sz w:val="22"/>
          <w:szCs w:val="22"/>
        </w:rPr>
        <w:t xml:space="preserve"> to introduce the following changes: </w:t>
      </w:r>
      <w:r w:rsidR="00080CE8" w:rsidRPr="00B42F79">
        <w:rPr>
          <w:rStyle w:val="normaltextrun"/>
          <w:rFonts w:cs="Segoe UI"/>
          <w:b w:val="0"/>
          <w:color w:val="auto"/>
          <w:sz w:val="22"/>
          <w:szCs w:val="22"/>
        </w:rPr>
        <w:t>e</w:t>
      </w:r>
      <w:r w:rsidR="3222A593" w:rsidRPr="00B42F79">
        <w:rPr>
          <w:rStyle w:val="normaltextrun"/>
          <w:rFonts w:cs="Segoe UI"/>
          <w:b w:val="0"/>
          <w:color w:val="auto"/>
          <w:sz w:val="22"/>
          <w:szCs w:val="22"/>
        </w:rPr>
        <w:t>stablish</w:t>
      </w:r>
      <w:r w:rsidR="00B42F79" w:rsidRPr="00B42F79">
        <w:rPr>
          <w:rStyle w:val="normaltextrun"/>
          <w:rFonts w:cs="Segoe UI"/>
          <w:b w:val="0"/>
          <w:color w:val="auto"/>
          <w:sz w:val="22"/>
          <w:szCs w:val="22"/>
        </w:rPr>
        <w:t>ment of</w:t>
      </w:r>
      <w:r w:rsidR="3222A593" w:rsidRPr="00B42F79">
        <w:rPr>
          <w:rStyle w:val="normaltextrun"/>
          <w:rFonts w:cs="Segoe UI"/>
          <w:b w:val="0"/>
          <w:color w:val="auto"/>
          <w:sz w:val="22"/>
          <w:szCs w:val="22"/>
        </w:rPr>
        <w:t xml:space="preserve"> MassHealth’s rules for reimbursement of services rendered via telehealth, including payment parity between services delivered via telehealth and their in-person counterparts</w:t>
      </w:r>
      <w:r w:rsidR="00E2572A" w:rsidRPr="00B42F79">
        <w:rPr>
          <w:rStyle w:val="normaltextrun"/>
          <w:rFonts w:cs="Segoe UI"/>
          <w:b w:val="0"/>
          <w:color w:val="auto"/>
          <w:sz w:val="22"/>
          <w:szCs w:val="22"/>
        </w:rPr>
        <w:t>;</w:t>
      </w:r>
      <w:r w:rsidR="3222A593" w:rsidRPr="00B42F79">
        <w:rPr>
          <w:rStyle w:val="normaltextrun"/>
          <w:rFonts w:cs="Segoe UI"/>
          <w:b w:val="0"/>
          <w:color w:val="auto"/>
          <w:sz w:val="22"/>
          <w:szCs w:val="22"/>
        </w:rPr>
        <w:t xml:space="preserve"> and </w:t>
      </w:r>
      <w:r w:rsidR="00E2572A" w:rsidRPr="00B42F79">
        <w:rPr>
          <w:rStyle w:val="normaltextrun"/>
          <w:rFonts w:cs="Segoe UI"/>
          <w:b w:val="0"/>
          <w:color w:val="auto"/>
          <w:sz w:val="22"/>
          <w:szCs w:val="22"/>
        </w:rPr>
        <w:t>extension or establishment of</w:t>
      </w:r>
      <w:r w:rsidR="3222A593" w:rsidRPr="00B42F79">
        <w:rPr>
          <w:rStyle w:val="normaltextrun"/>
          <w:rFonts w:cs="Segoe UI"/>
          <w:b w:val="0"/>
          <w:color w:val="auto"/>
          <w:sz w:val="22"/>
          <w:szCs w:val="22"/>
        </w:rPr>
        <w:t xml:space="preserve"> policies on the </w:t>
      </w:r>
      <w:r w:rsidR="509FBC19" w:rsidRPr="00B42F79">
        <w:rPr>
          <w:rStyle w:val="normaltextrun"/>
          <w:rFonts w:cs="Segoe UI"/>
          <w:b w:val="0"/>
          <w:color w:val="auto"/>
          <w:sz w:val="22"/>
          <w:szCs w:val="22"/>
        </w:rPr>
        <w:t xml:space="preserve">billing of facility </w:t>
      </w:r>
      <w:r w:rsidR="34D28CF4" w:rsidRPr="00B42F79">
        <w:rPr>
          <w:rStyle w:val="normaltextrun"/>
          <w:rFonts w:cs="Segoe UI"/>
          <w:b w:val="0"/>
          <w:color w:val="auto"/>
          <w:sz w:val="22"/>
          <w:szCs w:val="22"/>
        </w:rPr>
        <w:t>claims</w:t>
      </w:r>
      <w:r w:rsidR="509FBC19" w:rsidRPr="00B42F79">
        <w:rPr>
          <w:rStyle w:val="normaltextrun"/>
          <w:rFonts w:cs="Segoe UI"/>
          <w:b w:val="0"/>
          <w:color w:val="auto"/>
          <w:sz w:val="22"/>
          <w:szCs w:val="22"/>
        </w:rPr>
        <w:t xml:space="preserve"> for services rendered via telehealth.</w:t>
      </w:r>
      <w:r w:rsidR="509FBC19" w:rsidRPr="00B42F79">
        <w:rPr>
          <w:b w:val="0"/>
          <w:color w:val="auto"/>
          <w:sz w:val="22"/>
          <w:szCs w:val="22"/>
        </w:rPr>
        <w:t xml:space="preserve"> </w:t>
      </w:r>
    </w:p>
    <w:p w14:paraId="50C9B63B" w14:textId="1A0DA19D" w:rsidR="001B531E" w:rsidRDefault="001B531E" w:rsidP="00AE767A">
      <w:pPr>
        <w:pStyle w:val="Heading2"/>
        <w:spacing w:before="240" w:after="240" w:afterAutospacing="0"/>
      </w:pPr>
      <w:r>
        <w:t>Overview</w:t>
      </w:r>
    </w:p>
    <w:p w14:paraId="69A3F5F0" w14:textId="68FAA55C" w:rsidR="001B531E" w:rsidRPr="005E2C42" w:rsidRDefault="001B531E" w:rsidP="00AE767A">
      <w:pPr>
        <w:spacing w:before="240" w:after="240" w:afterAutospacing="0"/>
      </w:pPr>
      <w:r>
        <w:t xml:space="preserve">MassHealth’s mission is to improve the health outcomes of our diverse members and their families by </w:t>
      </w:r>
      <w:r>
        <w:rPr>
          <w:rStyle w:val="normaltextrun"/>
          <w:rFonts w:cs="Segoe UI"/>
        </w:rPr>
        <w:t>providing access to integrated health care services that sustainably and equitably promote health, well-being,</w:t>
      </w:r>
      <w:r w:rsidR="005058CD">
        <w:rPr>
          <w:rStyle w:val="normaltextrun"/>
          <w:rFonts w:cs="Segoe UI"/>
        </w:rPr>
        <w:t xml:space="preserve"> </w:t>
      </w:r>
      <w:r>
        <w:rPr>
          <w:rStyle w:val="normaltextrun"/>
          <w:rFonts w:cs="Segoe UI"/>
        </w:rPr>
        <w:t>independence</w:t>
      </w:r>
      <w:r w:rsidR="005058CD">
        <w:rPr>
          <w:rStyle w:val="normaltextrun"/>
          <w:rFonts w:cs="Segoe UI"/>
        </w:rPr>
        <w:t>, and</w:t>
      </w:r>
      <w:r>
        <w:rPr>
          <w:rStyle w:val="normaltextrun"/>
          <w:rFonts w:cs="Segoe UI"/>
        </w:rPr>
        <w:t xml:space="preserve"> quality of life. </w:t>
      </w:r>
      <w:r w:rsidR="004E52DB">
        <w:rPr>
          <w:rStyle w:val="normaltextrun"/>
          <w:rFonts w:cs="Segoe UI"/>
        </w:rPr>
        <w:t>I</w:t>
      </w:r>
      <w:r w:rsidR="003F1B1A">
        <w:rPr>
          <w:rStyle w:val="normaltextrun"/>
          <w:rFonts w:cs="Segoe UI"/>
        </w:rPr>
        <w:t>n</w:t>
      </w:r>
      <w:r>
        <w:rPr>
          <w:rStyle w:val="normaltextrun"/>
          <w:rFonts w:cs="Segoe UI"/>
        </w:rPr>
        <w:t xml:space="preserve"> support of that mission,</w:t>
      </w:r>
      <w:r w:rsidR="005058CD">
        <w:rPr>
          <w:rStyle w:val="normaltextrun"/>
          <w:rFonts w:cs="Segoe UI"/>
        </w:rPr>
        <w:t xml:space="preserve"> </w:t>
      </w:r>
      <w:r>
        <w:rPr>
          <w:rStyle w:val="normaltextrun"/>
          <w:rFonts w:cs="Segoe UI"/>
        </w:rPr>
        <w:t>MassHealth has implemented a robust telehealth policy that</w:t>
      </w:r>
      <w:r w:rsidR="005058CD">
        <w:rPr>
          <w:rStyle w:val="normaltextrun"/>
          <w:rFonts w:cs="Segoe UI"/>
        </w:rPr>
        <w:t xml:space="preserve"> </w:t>
      </w:r>
      <w:r>
        <w:rPr>
          <w:rStyle w:val="normaltextrun"/>
          <w:rFonts w:cs="Segoe UI"/>
        </w:rPr>
        <w:t xml:space="preserve">promotes </w:t>
      </w:r>
      <w:r w:rsidR="005058CD">
        <w:rPr>
          <w:rStyle w:val="normaltextrun"/>
          <w:rFonts w:cs="Segoe UI"/>
        </w:rPr>
        <w:t xml:space="preserve">member </w:t>
      </w:r>
      <w:r>
        <w:rPr>
          <w:rStyle w:val="normaltextrun"/>
          <w:rFonts w:cs="Segoe UI"/>
        </w:rPr>
        <w:t xml:space="preserve">choice and ensures that </w:t>
      </w:r>
      <w:r w:rsidR="005058CD">
        <w:rPr>
          <w:rStyle w:val="normaltextrun"/>
          <w:rFonts w:cs="Segoe UI"/>
        </w:rPr>
        <w:t>m</w:t>
      </w:r>
      <w:r>
        <w:rPr>
          <w:rStyle w:val="normaltextrun"/>
          <w:rFonts w:cs="Segoe UI"/>
        </w:rPr>
        <w:t>embers</w:t>
      </w:r>
      <w:r w:rsidR="005058CD">
        <w:rPr>
          <w:rStyle w:val="normaltextrun"/>
          <w:rFonts w:cs="Segoe UI"/>
        </w:rPr>
        <w:t xml:space="preserve"> </w:t>
      </w:r>
      <w:r>
        <w:rPr>
          <w:rStyle w:val="normaltextrun"/>
          <w:rFonts w:cs="Segoe UI"/>
        </w:rPr>
        <w:t>retain access to medically necessary covered services</w:t>
      </w:r>
      <w:r w:rsidR="004E52DB">
        <w:rPr>
          <w:rStyle w:val="normaltextrun"/>
          <w:rFonts w:cs="Segoe UI"/>
        </w:rPr>
        <w:t>.</w:t>
      </w:r>
    </w:p>
    <w:p w14:paraId="0237E7EC" w14:textId="626829F8" w:rsidR="001B531E" w:rsidRDefault="001B531E" w:rsidP="7034BCA5">
      <w:pPr>
        <w:spacing w:after="200" w:afterAutospacing="0"/>
        <w:rPr>
          <w:rStyle w:val="normaltextrun"/>
          <w:rFonts w:cs="Segoe UI"/>
          <w:b/>
          <w:bCs/>
          <w:color w:val="000000"/>
        </w:rPr>
      </w:pPr>
      <w:r w:rsidRPr="7034BCA5">
        <w:rPr>
          <w:rStyle w:val="normaltextrun"/>
          <w:rFonts w:cs="Segoe UI"/>
        </w:rPr>
        <w:t xml:space="preserve">Since the introduction of its telehealth policy, MassHealth has seen robust </w:t>
      </w:r>
      <w:r w:rsidR="00DB32EE" w:rsidRPr="7034BCA5">
        <w:rPr>
          <w:rStyle w:val="normaltextrun"/>
          <w:rFonts w:cs="Segoe UI"/>
        </w:rPr>
        <w:t>use</w:t>
      </w:r>
      <w:r w:rsidRPr="7034BCA5">
        <w:rPr>
          <w:rStyle w:val="normaltextrun"/>
          <w:rFonts w:cs="Segoe UI"/>
        </w:rPr>
        <w:t xml:space="preserve"> of telehealth </w:t>
      </w:r>
      <w:r w:rsidR="00DB32EE" w:rsidRPr="7034BCA5">
        <w:rPr>
          <w:rStyle w:val="normaltextrun"/>
          <w:rFonts w:cs="Segoe UI"/>
        </w:rPr>
        <w:t xml:space="preserve">for </w:t>
      </w:r>
      <w:r w:rsidRPr="7034BCA5">
        <w:rPr>
          <w:rStyle w:val="normaltextrun"/>
          <w:rFonts w:cs="Segoe UI"/>
        </w:rPr>
        <w:t>deliver</w:t>
      </w:r>
      <w:r w:rsidR="00DB32EE" w:rsidRPr="7034BCA5">
        <w:rPr>
          <w:rStyle w:val="normaltextrun"/>
          <w:rFonts w:cs="Segoe UI"/>
        </w:rPr>
        <w:t>ing</w:t>
      </w:r>
      <w:r w:rsidRPr="7034BCA5">
        <w:rPr>
          <w:rStyle w:val="normaltextrun"/>
          <w:rFonts w:cs="Segoe UI"/>
        </w:rPr>
        <w:t xml:space="preserve"> medically necessary services. </w:t>
      </w:r>
      <w:r w:rsidRPr="7034BCA5">
        <w:rPr>
          <w:rStyle w:val="normaltextrun"/>
          <w:rFonts w:cs="Segoe UI"/>
          <w:color w:val="000000" w:themeColor="text1"/>
        </w:rPr>
        <w:t>MassHealth’s current telehealth policy is</w:t>
      </w:r>
      <w:r w:rsidR="005058CD" w:rsidRPr="7034BCA5">
        <w:rPr>
          <w:rStyle w:val="normaltextrun"/>
          <w:rFonts w:cs="Segoe UI"/>
          <w:color w:val="000000" w:themeColor="text1"/>
        </w:rPr>
        <w:t xml:space="preserve"> </w:t>
      </w:r>
      <w:r w:rsidR="00DB32EE" w:rsidRPr="7034BCA5">
        <w:rPr>
          <w:rStyle w:val="normaltextrun"/>
          <w:rFonts w:cs="Segoe UI"/>
          <w:color w:val="000000" w:themeColor="text1"/>
        </w:rPr>
        <w:t>detailed</w:t>
      </w:r>
      <w:r w:rsidRPr="7034BCA5">
        <w:rPr>
          <w:rStyle w:val="normaltextrun"/>
          <w:rFonts w:cs="Segoe UI"/>
          <w:color w:val="000000" w:themeColor="text1"/>
        </w:rPr>
        <w:t xml:space="preserve"> in </w:t>
      </w:r>
      <w:r w:rsidRPr="7034BCA5">
        <w:rPr>
          <w:rFonts w:cs="Segoe UI"/>
        </w:rPr>
        <w:t>All Provider Bulletin 3</w:t>
      </w:r>
      <w:r w:rsidR="5B54B001" w:rsidRPr="7034BCA5">
        <w:rPr>
          <w:rFonts w:cs="Segoe UI"/>
        </w:rPr>
        <w:t>55</w:t>
      </w:r>
      <w:r w:rsidR="00ED03D0" w:rsidRPr="7034BCA5">
        <w:rPr>
          <w:rFonts w:cs="Segoe UI"/>
        </w:rPr>
        <w:t xml:space="preserve"> through September 30, 2023</w:t>
      </w:r>
      <w:r w:rsidR="003133F2" w:rsidRPr="7034BCA5">
        <w:rPr>
          <w:rStyle w:val="normaltextrun"/>
          <w:rFonts w:cs="Segoe UI"/>
          <w:color w:val="000000" w:themeColor="text1"/>
        </w:rPr>
        <w:t xml:space="preserve">. </w:t>
      </w:r>
      <w:r w:rsidRPr="7034BCA5">
        <w:rPr>
          <w:rStyle w:val="normaltextrun"/>
          <w:rFonts w:cs="Segoe UI"/>
        </w:rPr>
        <w:t>This bulletin</w:t>
      </w:r>
      <w:r w:rsidR="003133F2" w:rsidRPr="7034BCA5">
        <w:rPr>
          <w:rStyle w:val="normaltextrun"/>
          <w:rFonts w:cs="Segoe UI"/>
        </w:rPr>
        <w:t xml:space="preserve"> </w:t>
      </w:r>
      <w:r w:rsidR="003133F2">
        <w:t xml:space="preserve">establishes </w:t>
      </w:r>
      <w:r w:rsidR="005E2C42">
        <w:t>MassHealth’s agency-wide rules for reimbursement of services provided via telehealth, applicable to all MassHealth programs</w:t>
      </w:r>
      <w:r w:rsidR="003C781D">
        <w:t xml:space="preserve"> </w:t>
      </w:r>
      <w:r w:rsidR="00B42F79">
        <w:t>as of October 1, 2023</w:t>
      </w:r>
      <w:r w:rsidRPr="7034BCA5">
        <w:rPr>
          <w:rStyle w:val="normaltextrun"/>
          <w:rFonts w:cs="Segoe UI"/>
        </w:rPr>
        <w:t>.</w:t>
      </w:r>
    </w:p>
    <w:p w14:paraId="256FE634" w14:textId="4E49703B" w:rsidR="7A5DF4B0" w:rsidRPr="00226E60" w:rsidRDefault="7A5DF4B0" w:rsidP="71594B41">
      <w:pPr>
        <w:pStyle w:val="Heading2"/>
        <w:spacing w:before="240" w:after="240" w:afterAutospacing="0"/>
      </w:pPr>
      <w:r>
        <w:t xml:space="preserve">Continuing </w:t>
      </w:r>
      <w:r w:rsidRPr="00226E60">
        <w:t>Payment Parity</w:t>
      </w:r>
    </w:p>
    <w:p w14:paraId="2655C7F2" w14:textId="5D6736FD" w:rsidR="008822B5" w:rsidRPr="008822B5" w:rsidRDefault="00B42F79" w:rsidP="784A19D7">
      <w:pPr>
        <w:spacing w:after="160" w:afterAutospacing="0"/>
        <w:rPr>
          <w:rStyle w:val="normaltextrun"/>
        </w:rPr>
      </w:pPr>
      <w:r>
        <w:rPr>
          <w:rStyle w:val="normaltextrun"/>
          <w:rFonts w:cs="Segoe UI"/>
        </w:rPr>
        <w:t>Under</w:t>
      </w:r>
      <w:r w:rsidR="5C5422E4" w:rsidRPr="784A19D7">
        <w:rPr>
          <w:rStyle w:val="normaltextrun"/>
          <w:rFonts w:cs="Segoe UI"/>
        </w:rPr>
        <w:t xml:space="preserve"> this policy, MassHealth will continue to allow MassHealth-enrolled providers to deliver a </w:t>
      </w:r>
      <w:r w:rsidR="537087AB" w:rsidRPr="784A19D7">
        <w:rPr>
          <w:rStyle w:val="normaltextrun"/>
          <w:rFonts w:cs="Segoe UI"/>
        </w:rPr>
        <w:t xml:space="preserve">broad </w:t>
      </w:r>
      <w:r w:rsidR="5C5422E4" w:rsidRPr="784A19D7">
        <w:rPr>
          <w:rStyle w:val="normaltextrun"/>
          <w:rFonts w:cs="Segoe UI"/>
        </w:rPr>
        <w:t>range of MassHealth-covered services via telehealth</w:t>
      </w:r>
      <w:r w:rsidR="13EE3C89" w:rsidRPr="784A19D7">
        <w:rPr>
          <w:rStyle w:val="normaltextrun"/>
          <w:rFonts w:cs="Segoe UI"/>
        </w:rPr>
        <w:t>.</w:t>
      </w:r>
      <w:r w:rsidR="5C5422E4" w:rsidRPr="784A19D7">
        <w:rPr>
          <w:rStyle w:val="normaltextrun"/>
          <w:rFonts w:cs="Segoe UI"/>
        </w:rPr>
        <w:t xml:space="preserve"> </w:t>
      </w:r>
      <w:r w:rsidR="00C323EE" w:rsidRPr="784A19D7">
        <w:rPr>
          <w:rStyle w:val="normaltextrun"/>
          <w:rFonts w:cs="Segoe UI"/>
        </w:rPr>
        <w:t>MassHealth</w:t>
      </w:r>
      <w:r w:rsidR="5C5422E4" w:rsidRPr="784A19D7">
        <w:rPr>
          <w:rStyle w:val="normaltextrun"/>
          <w:rFonts w:cs="Segoe UI"/>
        </w:rPr>
        <w:t xml:space="preserve"> will reimburse for such services at parity with their in-person counterparts</w:t>
      </w:r>
      <w:r w:rsidR="009E4EC3" w:rsidRPr="784A19D7">
        <w:rPr>
          <w:rStyle w:val="normaltextrun"/>
          <w:rFonts w:cs="Segoe UI"/>
        </w:rPr>
        <w:t xml:space="preserve">, including </w:t>
      </w:r>
      <w:r w:rsidR="20106C59" w:rsidRPr="784A19D7">
        <w:rPr>
          <w:rStyle w:val="normaltextrun"/>
          <w:rFonts w:cs="Segoe UI"/>
        </w:rPr>
        <w:t xml:space="preserve">services </w:t>
      </w:r>
      <w:r w:rsidR="009E4EC3" w:rsidRPr="784A19D7">
        <w:rPr>
          <w:rStyle w:val="normaltextrun"/>
          <w:rFonts w:cs="Segoe UI"/>
        </w:rPr>
        <w:t xml:space="preserve">provided through </w:t>
      </w:r>
      <w:r w:rsidR="20106C59" w:rsidRPr="784A19D7">
        <w:rPr>
          <w:rStyle w:val="normaltextrun"/>
          <w:rFonts w:cs="Segoe UI"/>
        </w:rPr>
        <w:t xml:space="preserve">live-video, audio-only, </w:t>
      </w:r>
      <w:r w:rsidR="009E4EC3" w:rsidRPr="784A19D7">
        <w:rPr>
          <w:rStyle w:val="normaltextrun"/>
          <w:rFonts w:cs="Segoe UI"/>
        </w:rPr>
        <w:t xml:space="preserve">or </w:t>
      </w:r>
      <w:r w:rsidR="20106C59" w:rsidRPr="784A19D7">
        <w:rPr>
          <w:rStyle w:val="normaltextrun"/>
          <w:rFonts w:cs="Segoe UI"/>
        </w:rPr>
        <w:t xml:space="preserve">asynchronous visits that otherwise meet billing </w:t>
      </w:r>
      <w:r w:rsidR="76A891FB" w:rsidRPr="784A19D7">
        <w:rPr>
          <w:rStyle w:val="normaltextrun"/>
          <w:rFonts w:cs="Segoe UI"/>
        </w:rPr>
        <w:t>criteria</w:t>
      </w:r>
      <w:r w:rsidR="008717D9" w:rsidRPr="784A19D7">
        <w:rPr>
          <w:rStyle w:val="normaltextrun"/>
          <w:rFonts w:cs="Segoe UI"/>
        </w:rPr>
        <w:t>, including</w:t>
      </w:r>
      <w:r w:rsidR="76A891FB" w:rsidRPr="784A19D7">
        <w:rPr>
          <w:rStyle w:val="normaltextrun"/>
          <w:rFonts w:cs="Segoe UI"/>
        </w:rPr>
        <w:t xml:space="preserve"> </w:t>
      </w:r>
      <w:r w:rsidR="754BE6A8" w:rsidRPr="784A19D7">
        <w:rPr>
          <w:rStyle w:val="normaltextrun"/>
          <w:rFonts w:cs="Segoe UI"/>
        </w:rPr>
        <w:t xml:space="preserve">use of </w:t>
      </w:r>
      <w:r w:rsidR="4EF64886" w:rsidRPr="784A19D7">
        <w:rPr>
          <w:rStyle w:val="normaltextrun"/>
          <w:rFonts w:cs="Segoe UI"/>
        </w:rPr>
        <w:t xml:space="preserve">required </w:t>
      </w:r>
      <w:r w:rsidR="754BE6A8" w:rsidRPr="784A19D7">
        <w:rPr>
          <w:rStyle w:val="normaltextrun"/>
          <w:rFonts w:cs="Segoe UI"/>
        </w:rPr>
        <w:t>modifiers</w:t>
      </w:r>
      <w:r w:rsidR="5C5422E4" w:rsidRPr="784A19D7">
        <w:rPr>
          <w:rStyle w:val="normaltextrun"/>
          <w:rFonts w:cs="Segoe UI"/>
        </w:rPr>
        <w:t>.</w:t>
      </w:r>
      <w:r w:rsidR="4ECD6D5B" w:rsidRPr="784A19D7">
        <w:rPr>
          <w:rStyle w:val="normaltextrun"/>
          <w:rFonts w:cs="Segoe UI"/>
        </w:rPr>
        <w:t xml:space="preserve"> </w:t>
      </w:r>
      <w:r w:rsidR="4ECD6D5B">
        <w:t>All providers delivering services via telehealth must comply with the policy detailed in this bulletin.</w:t>
      </w:r>
      <w:r w:rsidR="3A7E2E32">
        <w:t xml:space="preserve"> In addition, MassHealth may issue program-specific guidance </w:t>
      </w:r>
      <w:r w:rsidR="00A9600D">
        <w:t>(e.g.</w:t>
      </w:r>
      <w:r w:rsidR="00640F46">
        <w:t>,</w:t>
      </w:r>
      <w:r w:rsidR="00A9600D">
        <w:t xml:space="preserve"> </w:t>
      </w:r>
      <w:hyperlink r:id="rId15">
        <w:r w:rsidR="00A9600D" w:rsidRPr="784A19D7">
          <w:rPr>
            <w:rStyle w:val="Hyperlink"/>
          </w:rPr>
          <w:t>Continuous Skilled Nursing Agency Bulletin 10</w:t>
        </w:r>
      </w:hyperlink>
      <w:r w:rsidR="00A9600D">
        <w:t xml:space="preserve"> and </w:t>
      </w:r>
      <w:hyperlink r:id="rId16">
        <w:r w:rsidR="00A9600D" w:rsidRPr="784A19D7">
          <w:rPr>
            <w:rStyle w:val="Hyperlink"/>
          </w:rPr>
          <w:t>Home Health Agency Bulletin 84</w:t>
        </w:r>
      </w:hyperlink>
      <w:r w:rsidR="00A9600D">
        <w:t xml:space="preserve">) </w:t>
      </w:r>
      <w:r w:rsidR="3A7E2E32">
        <w:t>with additional requirements and/or limitations that apply to the provision of services via telehealth by providers participating in those programs.</w:t>
      </w:r>
    </w:p>
    <w:p w14:paraId="533A17B6" w14:textId="5DC239CC" w:rsidR="008822B5" w:rsidRPr="008822B5" w:rsidRDefault="00D41C70" w:rsidP="7034BCA5">
      <w:pPr>
        <w:pStyle w:val="Heading2"/>
        <w:spacing w:before="240" w:after="240" w:afterAutospacing="0"/>
        <w:rPr>
          <w:rStyle w:val="normaltextrun"/>
        </w:rPr>
      </w:pPr>
      <w:r>
        <w:t xml:space="preserve">Option to Receive </w:t>
      </w:r>
      <w:r w:rsidR="00B42F79">
        <w:t>In-</w:t>
      </w:r>
      <w:r>
        <w:t>Person Services</w:t>
      </w:r>
    </w:p>
    <w:p w14:paraId="49647983" w14:textId="7F302D28" w:rsidR="001243CC" w:rsidRDefault="5C5422E4" w:rsidP="7034BCA5">
      <w:pPr>
        <w:spacing w:after="200" w:afterAutospacing="0"/>
        <w:rPr>
          <w:rStyle w:val="normaltextrun"/>
          <w:rFonts w:cs="Segoe UI"/>
        </w:rPr>
      </w:pPr>
      <w:r w:rsidRPr="7034BCA5">
        <w:rPr>
          <w:rStyle w:val="normaltextrun"/>
          <w:rFonts w:cs="Segoe UI"/>
          <w:color w:val="000000" w:themeColor="text1"/>
        </w:rPr>
        <w:t xml:space="preserve">This </w:t>
      </w:r>
      <w:r w:rsidR="3A7E2E32" w:rsidRPr="7034BCA5">
        <w:rPr>
          <w:rStyle w:val="normaltextrun"/>
          <w:rFonts w:cs="Segoe UI"/>
          <w:color w:val="000000" w:themeColor="text1"/>
        </w:rPr>
        <w:t xml:space="preserve">telehealth </w:t>
      </w:r>
      <w:r w:rsidRPr="7034BCA5">
        <w:rPr>
          <w:rStyle w:val="normaltextrun"/>
          <w:rFonts w:cs="Segoe UI"/>
          <w:color w:val="000000" w:themeColor="text1"/>
        </w:rPr>
        <w:t xml:space="preserve">policy reflects feedback from our members, who have voiced a clear desire for flexibility </w:t>
      </w:r>
      <w:r w:rsidR="00A05D1F" w:rsidRPr="7034BCA5">
        <w:rPr>
          <w:rStyle w:val="normaltextrun"/>
          <w:rFonts w:cs="Segoe UI"/>
          <w:color w:val="000000" w:themeColor="text1"/>
        </w:rPr>
        <w:t xml:space="preserve">in </w:t>
      </w:r>
      <w:r w:rsidR="38BA14AB" w:rsidRPr="7034BCA5">
        <w:rPr>
          <w:rStyle w:val="normaltextrun"/>
          <w:rFonts w:cs="Segoe UI"/>
          <w:color w:val="000000" w:themeColor="text1"/>
        </w:rPr>
        <w:t>access</w:t>
      </w:r>
      <w:r w:rsidR="157C3BA0" w:rsidRPr="7034BCA5">
        <w:rPr>
          <w:rStyle w:val="normaltextrun"/>
          <w:rFonts w:cs="Segoe UI"/>
          <w:color w:val="000000" w:themeColor="text1"/>
        </w:rPr>
        <w:t>ing</w:t>
      </w:r>
      <w:r w:rsidRPr="7034BCA5">
        <w:rPr>
          <w:rStyle w:val="normaltextrun"/>
          <w:rFonts w:cs="Segoe UI"/>
          <w:color w:val="000000" w:themeColor="text1"/>
        </w:rPr>
        <w:t xml:space="preserve"> covered services in the manner best tailored to their needs. As a result,</w:t>
      </w:r>
      <w:r w:rsidR="4D169A29" w:rsidRPr="7034BCA5">
        <w:rPr>
          <w:rStyle w:val="normaltextrun"/>
          <w:rFonts w:cs="Segoe UI"/>
          <w:color w:val="000000" w:themeColor="text1"/>
        </w:rPr>
        <w:t xml:space="preserve"> </w:t>
      </w:r>
      <w:r w:rsidRPr="7034BCA5">
        <w:rPr>
          <w:rStyle w:val="normaltextrun"/>
          <w:rFonts w:cs="Segoe UI"/>
          <w:color w:val="000000" w:themeColor="text1"/>
        </w:rPr>
        <w:t>member choice is an essential feature</w:t>
      </w:r>
      <w:r w:rsidR="4D169A29" w:rsidRPr="7034BCA5">
        <w:rPr>
          <w:rStyle w:val="normaltextrun"/>
          <w:rFonts w:cs="Segoe UI"/>
          <w:color w:val="000000" w:themeColor="text1"/>
        </w:rPr>
        <w:t xml:space="preserve"> </w:t>
      </w:r>
      <w:r w:rsidRPr="7034BCA5">
        <w:rPr>
          <w:rStyle w:val="normaltextrun"/>
          <w:rFonts w:cs="Segoe UI"/>
          <w:color w:val="000000" w:themeColor="text1"/>
        </w:rPr>
        <w:t>of this</w:t>
      </w:r>
      <w:r w:rsidR="4D169A29" w:rsidRPr="7034BCA5">
        <w:rPr>
          <w:rStyle w:val="normaltextrun"/>
          <w:rFonts w:cs="Segoe UI"/>
          <w:color w:val="000000" w:themeColor="text1"/>
        </w:rPr>
        <w:t xml:space="preserve"> </w:t>
      </w:r>
      <w:r w:rsidRPr="7034BCA5">
        <w:rPr>
          <w:rStyle w:val="normaltextrun"/>
          <w:rFonts w:cs="Segoe UI"/>
          <w:color w:val="000000" w:themeColor="text1"/>
        </w:rPr>
        <w:t>updated</w:t>
      </w:r>
      <w:r w:rsidR="4D169A29" w:rsidRPr="7034BCA5">
        <w:rPr>
          <w:rStyle w:val="normaltextrun"/>
          <w:rFonts w:cs="Segoe UI"/>
          <w:color w:val="000000" w:themeColor="text1"/>
        </w:rPr>
        <w:t xml:space="preserve"> </w:t>
      </w:r>
      <w:r w:rsidRPr="7034BCA5">
        <w:rPr>
          <w:rStyle w:val="normaltextrun"/>
          <w:rFonts w:cs="Segoe UI"/>
          <w:color w:val="000000" w:themeColor="text1"/>
        </w:rPr>
        <w:t>policy. Under this</w:t>
      </w:r>
      <w:r w:rsidR="4D169A29" w:rsidRPr="7034BCA5">
        <w:rPr>
          <w:rStyle w:val="normaltextrun"/>
          <w:rFonts w:cs="Segoe UI"/>
          <w:color w:val="000000" w:themeColor="text1"/>
        </w:rPr>
        <w:t xml:space="preserve"> </w:t>
      </w:r>
      <w:r w:rsidR="3A7E2E32" w:rsidRPr="7034BCA5">
        <w:rPr>
          <w:rStyle w:val="normaltextrun"/>
          <w:rFonts w:cs="Segoe UI"/>
          <w:color w:val="000000" w:themeColor="text1"/>
        </w:rPr>
        <w:t xml:space="preserve">telehealth </w:t>
      </w:r>
      <w:r w:rsidRPr="7034BCA5">
        <w:rPr>
          <w:rStyle w:val="normaltextrun"/>
          <w:rFonts w:cs="Segoe UI"/>
          <w:color w:val="000000" w:themeColor="text1"/>
        </w:rPr>
        <w:t>policy, providers</w:t>
      </w:r>
      <w:r w:rsidR="4D169A29" w:rsidRPr="7034BCA5">
        <w:rPr>
          <w:rStyle w:val="normaltextrun"/>
          <w:rFonts w:cs="Segoe UI"/>
          <w:color w:val="000000" w:themeColor="text1"/>
        </w:rPr>
        <w:t xml:space="preserve"> </w:t>
      </w:r>
      <w:r w:rsidRPr="7034BCA5">
        <w:rPr>
          <w:rStyle w:val="normaltextrun"/>
          <w:rFonts w:cs="Segoe UI"/>
          <w:color w:val="000000" w:themeColor="text1"/>
        </w:rPr>
        <w:t>must</w:t>
      </w:r>
      <w:r w:rsidR="4D169A29" w:rsidRPr="7034BCA5">
        <w:rPr>
          <w:rStyle w:val="normaltextrun"/>
          <w:rFonts w:cs="Segoe UI"/>
          <w:color w:val="000000" w:themeColor="text1"/>
        </w:rPr>
        <w:t xml:space="preserve"> </w:t>
      </w:r>
      <w:r w:rsidRPr="7034BCA5">
        <w:rPr>
          <w:rStyle w:val="normaltextrun"/>
          <w:rFonts w:cs="Segoe UI"/>
          <w:color w:val="000000" w:themeColor="text1"/>
        </w:rPr>
        <w:t>always</w:t>
      </w:r>
      <w:r w:rsidR="4D169A29" w:rsidRPr="7034BCA5">
        <w:rPr>
          <w:rStyle w:val="normaltextrun"/>
          <w:rFonts w:cs="Segoe UI"/>
          <w:color w:val="000000" w:themeColor="text1"/>
        </w:rPr>
        <w:t xml:space="preserve"> </w:t>
      </w:r>
      <w:r w:rsidRPr="7034BCA5">
        <w:rPr>
          <w:rStyle w:val="normaltextrun"/>
          <w:rFonts w:cs="Segoe UI"/>
          <w:color w:val="000000" w:themeColor="text1"/>
        </w:rPr>
        <w:t xml:space="preserve">obtain the member’s consent to receive services via telehealth. This ensures that </w:t>
      </w:r>
      <w:r w:rsidRPr="7034BCA5">
        <w:rPr>
          <w:rStyle w:val="normaltextrun"/>
          <w:rFonts w:cs="Segoe UI"/>
          <w:color w:val="000000" w:themeColor="text1"/>
        </w:rPr>
        <w:lastRenderedPageBreak/>
        <w:t xml:space="preserve">members will have the choice to decide between receiving services in-person or via telehealth. </w:t>
      </w:r>
      <w:r w:rsidR="22E75907" w:rsidRPr="7034BCA5">
        <w:rPr>
          <w:rStyle w:val="normaltextrun"/>
          <w:rFonts w:cs="Segoe UI"/>
          <w:color w:val="000000" w:themeColor="text1"/>
        </w:rPr>
        <w:t xml:space="preserve">Under </w:t>
      </w:r>
      <w:r w:rsidR="45DD585B" w:rsidRPr="7034BCA5">
        <w:rPr>
          <w:rStyle w:val="normaltextrun"/>
          <w:rFonts w:cs="Segoe UI"/>
        </w:rPr>
        <w:t>M.G.L. c. 118E, § 79</w:t>
      </w:r>
      <w:r w:rsidRPr="7034BCA5">
        <w:rPr>
          <w:rStyle w:val="normaltextrun"/>
          <w:rFonts w:cs="Segoe UI"/>
        </w:rPr>
        <w:t>(d), MassHealth members have a choice to decline to receive services via telehealth</w:t>
      </w:r>
      <w:r w:rsidR="4D169A29" w:rsidRPr="7034BCA5">
        <w:rPr>
          <w:rStyle w:val="normaltextrun"/>
          <w:rFonts w:cs="Segoe UI"/>
        </w:rPr>
        <w:t xml:space="preserve"> </w:t>
      </w:r>
      <w:r w:rsidRPr="7034BCA5">
        <w:rPr>
          <w:rStyle w:val="normaltextrun"/>
          <w:rFonts w:cs="Segoe UI"/>
        </w:rPr>
        <w:t>in order to</w:t>
      </w:r>
      <w:r w:rsidR="4D169A29" w:rsidRPr="7034BCA5">
        <w:rPr>
          <w:rStyle w:val="normaltextrun"/>
          <w:rFonts w:cs="Segoe UI"/>
        </w:rPr>
        <w:t xml:space="preserve"> </w:t>
      </w:r>
      <w:r w:rsidRPr="7034BCA5">
        <w:rPr>
          <w:rStyle w:val="normaltextrun"/>
          <w:rFonts w:cs="Segoe UI"/>
        </w:rPr>
        <w:t>receive such services in person.</w:t>
      </w:r>
      <w:r w:rsidR="006F7E3E" w:rsidRPr="7034BCA5">
        <w:rPr>
          <w:rStyle w:val="normaltextrun"/>
          <w:rFonts w:cs="Segoe UI"/>
        </w:rPr>
        <w:t xml:space="preserve"> </w:t>
      </w:r>
      <w:r w:rsidR="00F31ACA" w:rsidRPr="7034BCA5">
        <w:rPr>
          <w:rStyle w:val="normaltextrun"/>
          <w:rFonts w:cs="Segoe UI"/>
        </w:rPr>
        <w:t>T</w:t>
      </w:r>
      <w:r w:rsidR="006F7E3E" w:rsidRPr="7034BCA5">
        <w:rPr>
          <w:rStyle w:val="normaltextrun"/>
          <w:rFonts w:cs="Segoe UI"/>
        </w:rPr>
        <w:t xml:space="preserve">he availability of telehealth modalities does not mitigate </w:t>
      </w:r>
      <w:r w:rsidR="00820398" w:rsidRPr="7034BCA5">
        <w:rPr>
          <w:rStyle w:val="normaltextrun"/>
          <w:rFonts w:cs="Segoe UI"/>
        </w:rPr>
        <w:t xml:space="preserve">the provider responsibility to accommodate </w:t>
      </w:r>
      <w:r w:rsidR="00E72496" w:rsidRPr="7034BCA5">
        <w:rPr>
          <w:rStyle w:val="normaltextrun"/>
          <w:rFonts w:cs="Segoe UI"/>
        </w:rPr>
        <w:t>memb</w:t>
      </w:r>
      <w:r w:rsidR="00401B36" w:rsidRPr="7034BCA5">
        <w:rPr>
          <w:rStyle w:val="normaltextrun"/>
          <w:rFonts w:cs="Segoe UI"/>
        </w:rPr>
        <w:t xml:space="preserve">er choice for </w:t>
      </w:r>
      <w:r w:rsidR="00B42F79" w:rsidRPr="7034BCA5">
        <w:rPr>
          <w:rStyle w:val="normaltextrun"/>
          <w:rFonts w:cs="Segoe UI"/>
        </w:rPr>
        <w:t>in</w:t>
      </w:r>
      <w:r w:rsidR="00B42F79">
        <w:rPr>
          <w:rStyle w:val="normaltextrun"/>
          <w:rFonts w:cs="Segoe UI"/>
        </w:rPr>
        <w:t>-</w:t>
      </w:r>
      <w:r w:rsidR="00401B36" w:rsidRPr="7034BCA5">
        <w:rPr>
          <w:rStyle w:val="normaltextrun"/>
          <w:rFonts w:cs="Segoe UI"/>
        </w:rPr>
        <w:t>person services</w:t>
      </w:r>
      <w:r w:rsidR="3AD20059" w:rsidRPr="7034BCA5">
        <w:rPr>
          <w:rStyle w:val="normaltextrun"/>
          <w:rFonts w:cs="Segoe UI"/>
        </w:rPr>
        <w:t xml:space="preserve"> (i.e., this language does not affect network adequacy standards for managed care plans)</w:t>
      </w:r>
      <w:r w:rsidR="132B637A" w:rsidRPr="7034BCA5">
        <w:rPr>
          <w:rStyle w:val="normaltextrun"/>
          <w:rFonts w:cs="Segoe UI"/>
        </w:rPr>
        <w:t xml:space="preserve">. </w:t>
      </w:r>
    </w:p>
    <w:p w14:paraId="026A272D" w14:textId="7EA02970" w:rsidR="001B531E" w:rsidRPr="0023428C" w:rsidRDefault="001B531E" w:rsidP="784A19D7">
      <w:pPr>
        <w:spacing w:after="200" w:afterAutospacing="0"/>
        <w:rPr>
          <w:rFonts w:ascii="Times New Roman" w:hAnsi="Times New Roman"/>
        </w:rPr>
      </w:pPr>
      <w:r w:rsidRPr="784A19D7">
        <w:rPr>
          <w:rStyle w:val="normaltextrun"/>
          <w:rFonts w:cs="Segoe UI"/>
          <w:b/>
          <w:bCs/>
          <w:color w:val="000000" w:themeColor="text1"/>
        </w:rPr>
        <w:t>Important Note:</w:t>
      </w:r>
      <w:r w:rsidR="00B9335B" w:rsidRPr="784A19D7">
        <w:rPr>
          <w:rStyle w:val="normaltextrun"/>
          <w:rFonts w:cs="Segoe UI"/>
          <w:color w:val="000000" w:themeColor="text1"/>
        </w:rPr>
        <w:t xml:space="preserve"> </w:t>
      </w:r>
      <w:r w:rsidRPr="784A19D7">
        <w:rPr>
          <w:rStyle w:val="normaltextrun"/>
          <w:rFonts w:cs="Segoe UI"/>
        </w:rPr>
        <w:t>Although MassHealth allows reimbursement for the delivery of certain services through telehealth for certain billing providers as described in this bulletin, MassHealth does not require providers to deliver services via telehealth.</w:t>
      </w:r>
    </w:p>
    <w:p w14:paraId="26BE5E6B" w14:textId="5F2F5106" w:rsidR="59B06749" w:rsidRDefault="59B06749" w:rsidP="784A19D7">
      <w:pPr>
        <w:pStyle w:val="Heading2"/>
        <w:spacing w:before="240" w:after="240" w:afterAutospacing="0"/>
      </w:pPr>
      <w:r>
        <w:t xml:space="preserve">Facility </w:t>
      </w:r>
      <w:r w:rsidR="28C40CDC">
        <w:t>Claims</w:t>
      </w:r>
      <w:r>
        <w:t xml:space="preserve"> for Services Provided via Telehealth</w:t>
      </w:r>
    </w:p>
    <w:p w14:paraId="40F39A39" w14:textId="764166DE" w:rsidR="005B77B0" w:rsidRDefault="005B77B0" w:rsidP="784A19D7">
      <w:pPr>
        <w:spacing w:before="240" w:after="240" w:afterAutospacing="0"/>
      </w:pPr>
      <w:r>
        <w:t>Consistent with All Provider Bulletin 355 and its predecessor bulletins, MassHealth will reimburse providers delivering any telehealth-eligible covered service via any telehealth modality at parity with its in-person counterpart</w:t>
      </w:r>
      <w:r w:rsidR="00F400FC">
        <w:t xml:space="preserve"> as above</w:t>
      </w:r>
      <w:r>
        <w:t xml:space="preserve">. Likewise, an eligible distant-site provider delivering covered services via telehealth in accordance with this bulletin may bill MassHealth a facility </w:t>
      </w:r>
      <w:proofErr w:type="gramStart"/>
      <w:r w:rsidR="1E6D7DDB">
        <w:t>claim</w:t>
      </w:r>
      <w:proofErr w:type="gramEnd"/>
      <w:r>
        <w:t xml:space="preserve"> if such a fee is </w:t>
      </w:r>
      <w:r w:rsidR="00B42F79">
        <w:t xml:space="preserve">allowed </w:t>
      </w:r>
      <w:r>
        <w:t xml:space="preserve">under the provider’s governing regulations or contracts. </w:t>
      </w:r>
    </w:p>
    <w:p w14:paraId="2E0CC006" w14:textId="7988B403" w:rsidR="001B531E" w:rsidRDefault="001B531E" w:rsidP="00AE767A">
      <w:pPr>
        <w:pStyle w:val="Heading2"/>
        <w:spacing w:before="240" w:after="240" w:afterAutospacing="0"/>
      </w:pPr>
      <w:r>
        <w:t>Applicability</w:t>
      </w:r>
    </w:p>
    <w:p w14:paraId="0FE47A04" w14:textId="70A086BB" w:rsidR="001B531E" w:rsidRPr="005E2C42" w:rsidRDefault="001B531E" w:rsidP="44EEFD3F">
      <w:pPr>
        <w:spacing w:after="240" w:afterAutospacing="0"/>
      </w:pPr>
      <w:r>
        <w:t xml:space="preserve">This bulletin applies </w:t>
      </w:r>
      <w:r w:rsidRPr="44EEFD3F">
        <w:rPr>
          <w:rStyle w:val="normaltextrun"/>
          <w:rFonts w:cs="Segoe UI"/>
        </w:rPr>
        <w:t xml:space="preserve">to members enrolled in MassHealth fee-for-service, the Primary Care Clinician (PCC) </w:t>
      </w:r>
      <w:r w:rsidR="00C85A97">
        <w:rPr>
          <w:rStyle w:val="normaltextrun"/>
          <w:rFonts w:cs="Segoe UI"/>
        </w:rPr>
        <w:t>P</w:t>
      </w:r>
      <w:r w:rsidR="00C85A97" w:rsidRPr="44EEFD3F">
        <w:rPr>
          <w:rStyle w:val="normaltextrun"/>
          <w:rFonts w:cs="Segoe UI"/>
        </w:rPr>
        <w:t>lan</w:t>
      </w:r>
      <w:r w:rsidRPr="44EEFD3F">
        <w:rPr>
          <w:rStyle w:val="normaltextrun"/>
          <w:rFonts w:cs="Segoe UI"/>
        </w:rPr>
        <w:t xml:space="preserve">, </w:t>
      </w:r>
      <w:r w:rsidR="00AF1252" w:rsidRPr="44EEFD3F">
        <w:rPr>
          <w:rStyle w:val="normaltextrun"/>
          <w:rFonts w:cs="Segoe UI"/>
        </w:rPr>
        <w:t xml:space="preserve">a Managed Care Organization (MCO), </w:t>
      </w:r>
      <w:r w:rsidR="00584422">
        <w:rPr>
          <w:rStyle w:val="normaltextrun"/>
          <w:rFonts w:cs="Segoe UI"/>
        </w:rPr>
        <w:t xml:space="preserve">an Accountable Care Partnership Plan (ACPP), </w:t>
      </w:r>
      <w:r w:rsidRPr="44EEFD3F">
        <w:rPr>
          <w:rStyle w:val="normaltextrun"/>
          <w:rFonts w:cs="Segoe UI"/>
        </w:rPr>
        <w:t xml:space="preserve">or a </w:t>
      </w:r>
      <w:bookmarkStart w:id="0" w:name="_Hlk141696971"/>
      <w:r w:rsidRPr="44EEFD3F">
        <w:rPr>
          <w:rStyle w:val="normaltextrun"/>
          <w:rFonts w:cs="Segoe UI"/>
        </w:rPr>
        <w:t>Primary Care Accountable Care Organization (</w:t>
      </w:r>
      <w:r w:rsidR="00C85A97">
        <w:rPr>
          <w:rStyle w:val="normaltextrun"/>
          <w:rFonts w:cs="Segoe UI"/>
        </w:rPr>
        <w:t>PCACO</w:t>
      </w:r>
      <w:r w:rsidRPr="44EEFD3F">
        <w:rPr>
          <w:rStyle w:val="normaltextrun"/>
          <w:rFonts w:cs="Segoe UI"/>
        </w:rPr>
        <w:t>)</w:t>
      </w:r>
      <w:bookmarkEnd w:id="0"/>
      <w:r w:rsidRPr="44EEFD3F">
        <w:rPr>
          <w:rStyle w:val="normaltextrun"/>
          <w:rFonts w:cs="Segoe UI"/>
        </w:rPr>
        <w:t>. Information about coverage through MassHealth Managed Care Entities (MCEs) and the Program for All-inclusive Care for the Elderly (PACE) will be issued in a forthcoming MCE bulletin.</w:t>
      </w:r>
    </w:p>
    <w:p w14:paraId="5B4A2564" w14:textId="3522B4B6" w:rsidR="00B23B02" w:rsidRDefault="009F193E" w:rsidP="784A19D7">
      <w:pPr>
        <w:pStyle w:val="Heading3"/>
        <w:spacing w:before="240" w:after="240" w:afterAutospacing="0"/>
      </w:pPr>
      <w:r>
        <w:t>A.</w:t>
      </w:r>
      <w:r>
        <w:tab/>
      </w:r>
      <w:r w:rsidR="00B23B02">
        <w:t>Coverage of Services Provided via Telehealth</w:t>
      </w:r>
    </w:p>
    <w:p w14:paraId="468961B1" w14:textId="05ADBA1B" w:rsidR="00B23B02" w:rsidRDefault="78400CCE" w:rsidP="784A19D7">
      <w:pPr>
        <w:spacing w:after="240" w:afterAutospacing="0"/>
      </w:pPr>
      <w:r>
        <w:t>As under</w:t>
      </w:r>
      <w:r w:rsidR="0040552E">
        <w:t xml:space="preserve"> </w:t>
      </w:r>
      <w:r w:rsidR="1E7CAC55">
        <w:t>All Provider Bulletin 355</w:t>
      </w:r>
      <w:r>
        <w:t xml:space="preserve">, </w:t>
      </w:r>
      <w:r w:rsidR="0F33614E">
        <w:t>Section B of this bulletin identifies specific categories of service that MassHealth has deemed inappropriate for delivery via any telehealth modality. Except for those services identified in Section B in this bulletin, and notwithstanding any regulation to the contrary, including the physical</w:t>
      </w:r>
      <w:r w:rsidR="32FCE634">
        <w:t>-</w:t>
      </w:r>
      <w:r w:rsidR="0F33614E">
        <w:t xml:space="preserve">presence requirement at </w:t>
      </w:r>
      <w:hyperlink r:id="rId17">
        <w:r w:rsidR="68900755" w:rsidRPr="784A19D7">
          <w:rPr>
            <w:rStyle w:val="Hyperlink"/>
            <w:rFonts w:eastAsia="Georgia" w:cs="Georgia"/>
          </w:rPr>
          <w:t>130 CMR 433.403(A)(2)</w:t>
        </w:r>
      </w:hyperlink>
      <w:r w:rsidR="0F33614E">
        <w:t xml:space="preserve">, a MassHealth-enrolled provider may deliver medically necessary MassHealth-covered </w:t>
      </w:r>
      <w:r w:rsidR="4FB23671">
        <w:t>service</w:t>
      </w:r>
      <w:r w:rsidR="5F1013D8">
        <w:t>s</w:t>
      </w:r>
      <w:r w:rsidR="0F33614E">
        <w:t xml:space="preserve"> </w:t>
      </w:r>
      <w:r w:rsidR="6CC77E60">
        <w:t xml:space="preserve">on an outpatient basis </w:t>
      </w:r>
      <w:r w:rsidR="0F33614E">
        <w:t xml:space="preserve">to a MassHealth member via </w:t>
      </w:r>
      <w:r w:rsidR="6CC77E60">
        <w:t xml:space="preserve">the </w:t>
      </w:r>
      <w:r w:rsidR="0F33614E">
        <w:t>telehealth modalit</w:t>
      </w:r>
      <w:r w:rsidR="6CC77E60">
        <w:t>ies of audio-only, live video, and asynchronous visits</w:t>
      </w:r>
      <w:r w:rsidR="0F33614E">
        <w:t>, if:</w:t>
      </w:r>
    </w:p>
    <w:p w14:paraId="1F75A084" w14:textId="4F0E167C" w:rsidR="00B23B02" w:rsidRDefault="00B23B02" w:rsidP="00E63A44">
      <w:pPr>
        <w:pStyle w:val="ListParagraph"/>
        <w:numPr>
          <w:ilvl w:val="0"/>
          <w:numId w:val="13"/>
        </w:numPr>
        <w:spacing w:before="0" w:after="0" w:afterAutospacing="0"/>
        <w:contextualSpacing w:val="0"/>
      </w:pPr>
      <w:r>
        <w:t xml:space="preserve">the provider has determined that it is clinically appropriate to deliver such service via telehealth, including the telehealth modality </w:t>
      </w:r>
      <w:r w:rsidR="00576456">
        <w:t xml:space="preserve">and technology </w:t>
      </w:r>
      <w:r>
        <w:t>employed</w:t>
      </w:r>
      <w:r w:rsidR="002658EB">
        <w:t xml:space="preserve">, including obtaining member </w:t>
      </w:r>
      <w:proofErr w:type="gramStart"/>
      <w:r w:rsidR="002658EB">
        <w:t>consent</w:t>
      </w:r>
      <w:r w:rsidR="009E5B76" w:rsidRPr="007B0BA6">
        <w:t>;</w:t>
      </w:r>
      <w:proofErr w:type="gramEnd"/>
    </w:p>
    <w:p w14:paraId="7E9B99ED" w14:textId="4A9249FE" w:rsidR="00B23B02" w:rsidRDefault="00B23B02" w:rsidP="00E63A44">
      <w:pPr>
        <w:pStyle w:val="ListParagraph"/>
        <w:numPr>
          <w:ilvl w:val="0"/>
          <w:numId w:val="13"/>
        </w:numPr>
        <w:spacing w:before="0" w:after="0" w:afterAutospacing="0"/>
        <w:contextualSpacing w:val="0"/>
      </w:pPr>
      <w:r>
        <w:t xml:space="preserve">such service is payable under that provider </w:t>
      </w:r>
      <w:proofErr w:type="gramStart"/>
      <w:r>
        <w:t>type;</w:t>
      </w:r>
      <w:proofErr w:type="gramEnd"/>
    </w:p>
    <w:p w14:paraId="66903C55" w14:textId="46143EEB" w:rsidR="00D272D5" w:rsidRDefault="4BE3F154" w:rsidP="00E63A44">
      <w:pPr>
        <w:pStyle w:val="ListParagraph"/>
        <w:numPr>
          <w:ilvl w:val="0"/>
          <w:numId w:val="13"/>
        </w:numPr>
        <w:spacing w:before="0" w:after="0" w:afterAutospacing="0"/>
      </w:pPr>
      <w:r>
        <w:t xml:space="preserve">the provider satisfies all requirements set forth in this bulletin, including </w:t>
      </w:r>
      <w:r w:rsidR="00C44433">
        <w:t xml:space="preserve">in </w:t>
      </w:r>
      <w:r>
        <w:t xml:space="preserve">Appendix A, and any applicable program-specific </w:t>
      </w:r>
      <w:proofErr w:type="gramStart"/>
      <w:r>
        <w:t>bulleti</w:t>
      </w:r>
      <w:r w:rsidR="4AD3D68C">
        <w:t>n</w:t>
      </w:r>
      <w:r>
        <w:t>;</w:t>
      </w:r>
      <w:proofErr w:type="gramEnd"/>
    </w:p>
    <w:p w14:paraId="1F538694" w14:textId="5D22DBC6" w:rsidR="00B23B02" w:rsidRDefault="00B23B02" w:rsidP="00E63A44">
      <w:pPr>
        <w:pStyle w:val="ListParagraph"/>
        <w:numPr>
          <w:ilvl w:val="0"/>
          <w:numId w:val="13"/>
        </w:numPr>
        <w:spacing w:before="0" w:after="0" w:afterAutospacing="0"/>
        <w:contextualSpacing w:val="0"/>
      </w:pPr>
      <w:r>
        <w:t>the provider delivers those services in accordance with all applicable laws and regulations (including M.G.L. c. 118E, § 79 and MassHealth program regulations); and</w:t>
      </w:r>
    </w:p>
    <w:p w14:paraId="65A375E7" w14:textId="2891A0D8" w:rsidR="00B23B02" w:rsidRDefault="00B23B02" w:rsidP="00E63A44">
      <w:pPr>
        <w:pStyle w:val="ListParagraph"/>
        <w:numPr>
          <w:ilvl w:val="0"/>
          <w:numId w:val="13"/>
        </w:numPr>
        <w:spacing w:before="0" w:after="0" w:afterAutospacing="0"/>
        <w:contextualSpacing w:val="0"/>
      </w:pPr>
      <w:r>
        <w:t>the provider is appropriately licensed or credentialed to deliver those services.</w:t>
      </w:r>
    </w:p>
    <w:p w14:paraId="37ED5CBF" w14:textId="73AAB7D3" w:rsidR="00D924D4" w:rsidRDefault="00B23B02" w:rsidP="784A19D7">
      <w:pPr>
        <w:spacing w:after="0" w:afterAutospacing="0"/>
      </w:pPr>
      <w:r>
        <w:t>MassHealth will continue to monitor telehealth</w:t>
      </w:r>
      <w:r w:rsidR="00576456">
        <w:t>’s</w:t>
      </w:r>
      <w:r>
        <w:t xml:space="preserve"> impacts on quality of care, cost of care, patient and provider experience, and health equity to inform the continued </w:t>
      </w:r>
      <w:r w:rsidR="007B7BAE">
        <w:t xml:space="preserve">monitoring and iteration </w:t>
      </w:r>
      <w:r>
        <w:t xml:space="preserve">of its telehealth policy. Based on the results of this monitoring, and its analysis of relevant data and information, MassHealth may adjust </w:t>
      </w:r>
      <w:r w:rsidR="007B7BAE">
        <w:t xml:space="preserve">its </w:t>
      </w:r>
      <w:r>
        <w:t>coverage policy, including by imposing limitations on the use of certain telehealth modalities for various covered services</w:t>
      </w:r>
      <w:r w:rsidR="00B604D3">
        <w:t xml:space="preserve"> or provider types</w:t>
      </w:r>
      <w:r>
        <w:t xml:space="preserve">. </w:t>
      </w:r>
      <w:r>
        <w:br w:type="page"/>
      </w:r>
    </w:p>
    <w:p w14:paraId="4F1741A3" w14:textId="62913BA7" w:rsidR="00B23B02" w:rsidRDefault="00B23B02" w:rsidP="00CB72E4">
      <w:pPr>
        <w:pStyle w:val="Heading3"/>
        <w:numPr>
          <w:ilvl w:val="0"/>
          <w:numId w:val="19"/>
        </w:numPr>
        <w:spacing w:before="240" w:after="100"/>
      </w:pPr>
      <w:r>
        <w:lastRenderedPageBreak/>
        <w:t>Categories of Service Ineligible for Delivery via Telehealth</w:t>
      </w:r>
    </w:p>
    <w:p w14:paraId="1FB8495C" w14:textId="7AD5CCB6" w:rsidR="002F55CE" w:rsidRDefault="0040552E" w:rsidP="15596644">
      <w:pPr>
        <w:spacing w:before="240"/>
        <w:sectPr w:rsidR="002F55CE" w:rsidSect="0059142C">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r>
        <w:t>As under All Provider Bulletin 3</w:t>
      </w:r>
      <w:r w:rsidR="00D50EC4">
        <w:t>55</w:t>
      </w:r>
      <w:r>
        <w:t xml:space="preserve">, </w:t>
      </w:r>
      <w:r w:rsidR="00B23B02">
        <w:t>MassHealth has deemed the</w:t>
      </w:r>
      <w:r w:rsidR="00D924D4">
        <w:t>se</w:t>
      </w:r>
      <w:r w:rsidR="00B23B02">
        <w:t xml:space="preserve"> following categories of service ineligible for delivery via any telehealth modality</w:t>
      </w:r>
      <w:r w:rsidR="00AD6536">
        <w:t>.</w:t>
      </w:r>
    </w:p>
    <w:p w14:paraId="6B8FE9B9" w14:textId="77777777" w:rsidR="00B23B02" w:rsidRDefault="00B23B02" w:rsidP="00B12694">
      <w:pPr>
        <w:pStyle w:val="ListParagraph"/>
        <w:numPr>
          <w:ilvl w:val="0"/>
          <w:numId w:val="14"/>
        </w:numPr>
        <w:spacing w:before="0" w:after="60" w:afterAutospacing="0"/>
        <w:contextualSpacing w:val="0"/>
      </w:pPr>
      <w:r>
        <w:t>Ambulance Services</w:t>
      </w:r>
    </w:p>
    <w:p w14:paraId="0BAED2EF" w14:textId="77777777" w:rsidR="00B23B02" w:rsidRDefault="00B23B02" w:rsidP="00B12694">
      <w:pPr>
        <w:pStyle w:val="ListParagraph"/>
        <w:numPr>
          <w:ilvl w:val="0"/>
          <w:numId w:val="14"/>
        </w:numPr>
        <w:spacing w:before="0" w:after="60" w:afterAutospacing="0"/>
        <w:contextualSpacing w:val="0"/>
      </w:pPr>
      <w:r>
        <w:t>Ambulatory Surgery Services</w:t>
      </w:r>
    </w:p>
    <w:p w14:paraId="4CDECC6D" w14:textId="77777777" w:rsidR="00B23B02" w:rsidRDefault="00B23B02" w:rsidP="00B12694">
      <w:pPr>
        <w:pStyle w:val="ListParagraph"/>
        <w:numPr>
          <w:ilvl w:val="0"/>
          <w:numId w:val="14"/>
        </w:numPr>
        <w:spacing w:before="0" w:after="60" w:afterAutospacing="0"/>
        <w:contextualSpacing w:val="0"/>
      </w:pPr>
      <w:r>
        <w:t>Anesthesia Services</w:t>
      </w:r>
    </w:p>
    <w:p w14:paraId="1A5554E1" w14:textId="77777777" w:rsidR="00B23B02" w:rsidRDefault="00B23B02" w:rsidP="00B12694">
      <w:pPr>
        <w:pStyle w:val="ListParagraph"/>
        <w:numPr>
          <w:ilvl w:val="0"/>
          <w:numId w:val="14"/>
        </w:numPr>
        <w:spacing w:before="0" w:after="60" w:afterAutospacing="0"/>
        <w:contextualSpacing w:val="0"/>
      </w:pPr>
      <w:r>
        <w:t>Certified Registered Nurse Anesthetist Services</w:t>
      </w:r>
    </w:p>
    <w:p w14:paraId="56A60910" w14:textId="77777777" w:rsidR="00B23B02" w:rsidRDefault="00B23B02" w:rsidP="00B12694">
      <w:pPr>
        <w:pStyle w:val="ListParagraph"/>
        <w:numPr>
          <w:ilvl w:val="0"/>
          <w:numId w:val="14"/>
        </w:numPr>
        <w:spacing w:before="0" w:after="60" w:afterAutospacing="0"/>
        <w:contextualSpacing w:val="0"/>
      </w:pPr>
      <w:r>
        <w:t>Chiropractic Services</w:t>
      </w:r>
    </w:p>
    <w:p w14:paraId="3AB69609" w14:textId="77777777" w:rsidR="00B23B02" w:rsidRDefault="00B23B02" w:rsidP="00B12694">
      <w:pPr>
        <w:pStyle w:val="ListParagraph"/>
        <w:numPr>
          <w:ilvl w:val="0"/>
          <w:numId w:val="14"/>
        </w:numPr>
        <w:spacing w:before="0" w:after="60" w:afterAutospacing="0"/>
        <w:contextualSpacing w:val="0"/>
      </w:pPr>
      <w:r>
        <w:t>Hearing Aid Services</w:t>
      </w:r>
    </w:p>
    <w:p w14:paraId="09A6AE57" w14:textId="77777777" w:rsidR="00B23B02" w:rsidRDefault="00B23B02" w:rsidP="00B12694">
      <w:pPr>
        <w:pStyle w:val="ListParagraph"/>
        <w:numPr>
          <w:ilvl w:val="0"/>
          <w:numId w:val="14"/>
        </w:numPr>
        <w:spacing w:before="0" w:after="60" w:afterAutospacing="0"/>
        <w:contextualSpacing w:val="0"/>
      </w:pPr>
      <w:r>
        <w:t>Inpatient Hospital Services</w:t>
      </w:r>
      <w:r>
        <w:rPr>
          <w:rStyle w:val="FootnoteReference"/>
        </w:rPr>
        <w:footnoteReference w:id="2"/>
      </w:r>
    </w:p>
    <w:p w14:paraId="5A7AF5A1" w14:textId="77777777" w:rsidR="00B23B02" w:rsidRDefault="00B23B02" w:rsidP="0023428C">
      <w:pPr>
        <w:pStyle w:val="ListParagraph"/>
        <w:numPr>
          <w:ilvl w:val="0"/>
          <w:numId w:val="14"/>
        </w:numPr>
        <w:spacing w:before="0" w:after="60" w:afterAutospacing="0"/>
        <w:contextualSpacing w:val="0"/>
      </w:pPr>
      <w:r>
        <w:t>Laboratory Services</w:t>
      </w:r>
    </w:p>
    <w:p w14:paraId="3A2DF9E8" w14:textId="77777777" w:rsidR="00B23B02" w:rsidRDefault="00B23B02" w:rsidP="00B12694">
      <w:pPr>
        <w:pStyle w:val="ListParagraph"/>
        <w:numPr>
          <w:ilvl w:val="0"/>
          <w:numId w:val="14"/>
        </w:numPr>
        <w:spacing w:before="0" w:after="60" w:afterAutospacing="0"/>
        <w:contextualSpacing w:val="0"/>
      </w:pPr>
      <w:r>
        <w:t>Nursing Facility Services</w:t>
      </w:r>
    </w:p>
    <w:p w14:paraId="10D8F9A6" w14:textId="77777777" w:rsidR="00B23B02" w:rsidRDefault="00B23B02" w:rsidP="00B12694">
      <w:pPr>
        <w:pStyle w:val="ListParagraph"/>
        <w:numPr>
          <w:ilvl w:val="0"/>
          <w:numId w:val="14"/>
        </w:numPr>
        <w:spacing w:before="0" w:after="60" w:afterAutospacing="0"/>
        <w:contextualSpacing w:val="0"/>
      </w:pPr>
      <w:r>
        <w:t>Orthotic Services</w:t>
      </w:r>
    </w:p>
    <w:p w14:paraId="6EEE09E7" w14:textId="77777777" w:rsidR="00B23B02" w:rsidRDefault="00B23B02" w:rsidP="00B12694">
      <w:pPr>
        <w:pStyle w:val="ListParagraph"/>
        <w:numPr>
          <w:ilvl w:val="0"/>
          <w:numId w:val="14"/>
        </w:numPr>
        <w:spacing w:before="0" w:after="60" w:afterAutospacing="0"/>
        <w:contextualSpacing w:val="0"/>
      </w:pPr>
      <w:r>
        <w:t>Personal Care Services</w:t>
      </w:r>
    </w:p>
    <w:p w14:paraId="3CFED064" w14:textId="77777777" w:rsidR="00B23B02" w:rsidRDefault="00B23B02" w:rsidP="00B12694">
      <w:pPr>
        <w:pStyle w:val="ListParagraph"/>
        <w:numPr>
          <w:ilvl w:val="0"/>
          <w:numId w:val="14"/>
        </w:numPr>
        <w:spacing w:before="0" w:after="60" w:afterAutospacing="0"/>
        <w:contextualSpacing w:val="0"/>
      </w:pPr>
      <w:r>
        <w:t>Prosthetic Services</w:t>
      </w:r>
    </w:p>
    <w:p w14:paraId="168D4E58" w14:textId="77777777" w:rsidR="00B23B02" w:rsidRDefault="00B23B02" w:rsidP="00B12694">
      <w:pPr>
        <w:pStyle w:val="ListParagraph"/>
        <w:numPr>
          <w:ilvl w:val="0"/>
          <w:numId w:val="14"/>
        </w:numPr>
        <w:spacing w:before="0"/>
        <w:contextualSpacing w:val="0"/>
      </w:pPr>
      <w:r>
        <w:t>Renal Dialysis Clinic Services</w:t>
      </w:r>
    </w:p>
    <w:p w14:paraId="46033A6B" w14:textId="77777777" w:rsidR="00B23B02" w:rsidRDefault="00B23B02" w:rsidP="0023428C">
      <w:pPr>
        <w:pStyle w:val="ListParagraph"/>
        <w:numPr>
          <w:ilvl w:val="0"/>
          <w:numId w:val="14"/>
        </w:numPr>
        <w:spacing w:before="0" w:after="60" w:afterAutospacing="0"/>
        <w:contextualSpacing w:val="0"/>
      </w:pPr>
      <w:r>
        <w:t>Surgery Services</w:t>
      </w:r>
    </w:p>
    <w:p w14:paraId="04E4FA69" w14:textId="77777777" w:rsidR="00B23B02" w:rsidRDefault="00B23B02" w:rsidP="0023428C">
      <w:pPr>
        <w:pStyle w:val="ListParagraph"/>
        <w:numPr>
          <w:ilvl w:val="0"/>
          <w:numId w:val="14"/>
        </w:numPr>
        <w:spacing w:before="0" w:after="60" w:afterAutospacing="0"/>
        <w:contextualSpacing w:val="0"/>
      </w:pPr>
      <w:r>
        <w:t>Transportation Services</w:t>
      </w:r>
    </w:p>
    <w:p w14:paraId="5F6731F5" w14:textId="77777777" w:rsidR="00B23B02" w:rsidRDefault="00B23B02" w:rsidP="00B12694">
      <w:pPr>
        <w:pStyle w:val="ListParagraph"/>
        <w:numPr>
          <w:ilvl w:val="0"/>
          <w:numId w:val="14"/>
        </w:numPr>
        <w:spacing w:before="0"/>
        <w:contextualSpacing w:val="0"/>
      </w:pPr>
      <w:r>
        <w:t>X-Ray/Radiology Services</w:t>
      </w:r>
    </w:p>
    <w:p w14:paraId="594B8046" w14:textId="77777777" w:rsidR="00C44433" w:rsidRDefault="00C44433" w:rsidP="00DF730B">
      <w:pPr>
        <w:spacing w:after="240" w:afterAutospacing="0"/>
        <w:ind w:left="0"/>
        <w:rPr>
          <w:rFonts w:eastAsia="Georgia" w:cs="Georgia"/>
          <w:color w:val="212121"/>
          <w:shd w:val="clear" w:color="auto" w:fill="FFFFFF"/>
        </w:rPr>
        <w:sectPr w:rsidR="00C44433" w:rsidSect="002F55CE">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titlePg/>
          <w:docGrid w:linePitch="360"/>
          <w15:footnoteColumns w:val="1"/>
        </w:sectPr>
      </w:pPr>
    </w:p>
    <w:p w14:paraId="7BE32376" w14:textId="77777777" w:rsidR="002F55CE" w:rsidRDefault="002F55CE" w:rsidP="00DF730B">
      <w:pPr>
        <w:spacing w:after="240" w:afterAutospacing="0"/>
        <w:ind w:left="0"/>
        <w:rPr>
          <w:rFonts w:eastAsia="Georgia" w:cs="Georgia"/>
          <w:color w:val="212121"/>
          <w:shd w:val="clear" w:color="auto" w:fill="FFFFFF"/>
        </w:rPr>
        <w:sectPr w:rsidR="002F55CE" w:rsidSect="002F55CE">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titlePg/>
          <w:docGrid w:linePitch="360"/>
          <w15:footnoteColumns w:val="1"/>
        </w:sectPr>
      </w:pPr>
    </w:p>
    <w:p w14:paraId="027E0292" w14:textId="4A99FB30" w:rsidR="00B23B02" w:rsidRDefault="00B23B02" w:rsidP="784A19D7">
      <w:pPr>
        <w:pStyle w:val="Heading3"/>
        <w:numPr>
          <w:ilvl w:val="0"/>
          <w:numId w:val="19"/>
        </w:numPr>
        <w:spacing w:before="240" w:after="240" w:afterAutospacing="0"/>
      </w:pPr>
      <w:r>
        <w:t>Billing and Reimbursement for Services Provided via Telehealth</w:t>
      </w:r>
    </w:p>
    <w:p w14:paraId="11180664" w14:textId="57EDA6B1" w:rsidR="00B23B02" w:rsidRDefault="0F33614E" w:rsidP="09588D85">
      <w:pPr>
        <w:spacing w:before="240" w:after="240" w:afterAutospacing="0"/>
      </w:pPr>
      <w:bookmarkStart w:id="1" w:name="_Hlk74169698"/>
      <w:r>
        <w:t>Providers must include the place of service (POS) code 02 when submitting a professional claim</w:t>
      </w:r>
      <w:r w:rsidR="694269B1">
        <w:t xml:space="preserve"> for telehealth provided in a setting other than in the patient’s home</w:t>
      </w:r>
      <w:r w:rsidR="4EB21185">
        <w:t xml:space="preserve">. They must include </w:t>
      </w:r>
      <w:r w:rsidR="449405DF">
        <w:t xml:space="preserve">POS </w:t>
      </w:r>
      <w:r w:rsidR="694269B1">
        <w:t>code 10 when submitting a professional claim for telehealth provided in the patient’s home</w:t>
      </w:r>
      <w:r w:rsidR="1B16A18A">
        <w:t>.</w:t>
      </w:r>
      <w:r w:rsidR="33308594">
        <w:t xml:space="preserve"> </w:t>
      </w:r>
      <w:r>
        <w:t>Additionally, for any such professional claim</w:t>
      </w:r>
      <w:r w:rsidR="2E655274">
        <w:t>,</w:t>
      </w:r>
      <w:r>
        <w:t xml:space="preserve"> providers must include</w:t>
      </w:r>
      <w:r w:rsidR="7C46FF7C">
        <w:t>:</w:t>
      </w:r>
    </w:p>
    <w:p w14:paraId="61B9F0C2" w14:textId="1AA30395" w:rsidR="00B23B02" w:rsidRDefault="00B23B02" w:rsidP="00B12694">
      <w:pPr>
        <w:pStyle w:val="ListParagraph"/>
        <w:numPr>
          <w:ilvl w:val="0"/>
          <w:numId w:val="15"/>
        </w:numPr>
        <w:spacing w:after="60" w:afterAutospacing="0"/>
        <w:contextualSpacing w:val="0"/>
        <w:rPr>
          <w:rFonts w:ascii="Calibri" w:hAnsi="Calibri"/>
        </w:rPr>
      </w:pPr>
      <w:r>
        <w:t xml:space="preserve">modifier 95 to indicate </w:t>
      </w:r>
      <w:r w:rsidR="00286F3F">
        <w:t xml:space="preserve">counseling and therapy </w:t>
      </w:r>
      <w:r>
        <w:t xml:space="preserve">services rendered via audio-video </w:t>
      </w:r>
      <w:proofErr w:type="gramStart"/>
      <w:r>
        <w:t>tele</w:t>
      </w:r>
      <w:r w:rsidR="00286F3F">
        <w:t>communications;</w:t>
      </w:r>
      <w:proofErr w:type="gramEnd"/>
    </w:p>
    <w:p w14:paraId="7A9A62C1" w14:textId="77777777" w:rsidR="00286F3F" w:rsidRPr="000860C3" w:rsidRDefault="00B23B02" w:rsidP="00B12694">
      <w:pPr>
        <w:pStyle w:val="ListParagraph"/>
        <w:numPr>
          <w:ilvl w:val="0"/>
          <w:numId w:val="15"/>
        </w:numPr>
        <w:spacing w:before="0" w:after="60" w:afterAutospacing="0"/>
        <w:contextualSpacing w:val="0"/>
        <w:rPr>
          <w:rFonts w:ascii="Calibri" w:hAnsi="Calibri"/>
        </w:rPr>
      </w:pPr>
      <w:r w:rsidRPr="00CB72E4">
        <w:t xml:space="preserve">modifier </w:t>
      </w:r>
      <w:r w:rsidR="004A431B" w:rsidRPr="00CB72E4">
        <w:t>93</w:t>
      </w:r>
      <w:r w:rsidRPr="00CB72E4">
        <w:t xml:space="preserve"> to indicate services rendered via audio-only </w:t>
      </w:r>
      <w:proofErr w:type="gramStart"/>
      <w:r w:rsidRPr="00CB72E4">
        <w:t>telehealth;</w:t>
      </w:r>
      <w:proofErr w:type="gramEnd"/>
    </w:p>
    <w:p w14:paraId="30097EA5" w14:textId="43FB27FA" w:rsidR="00286F3F" w:rsidRPr="009824AA" w:rsidRDefault="00285542" w:rsidP="00B12694">
      <w:pPr>
        <w:pStyle w:val="ListParagraph"/>
        <w:numPr>
          <w:ilvl w:val="0"/>
          <w:numId w:val="15"/>
        </w:numPr>
        <w:spacing w:before="0" w:after="60" w:afterAutospacing="0"/>
        <w:contextualSpacing w:val="0"/>
        <w:rPr>
          <w:rFonts w:ascii="Calibri" w:hAnsi="Calibri"/>
        </w:rPr>
      </w:pPr>
      <w:bookmarkStart w:id="2" w:name="_Hlk115089707"/>
      <w:r>
        <w:t>m</w:t>
      </w:r>
      <w:r w:rsidR="00286F3F">
        <w:t xml:space="preserve">odifier FQ to indicate counseling and therapy services provided using audio-only </w:t>
      </w:r>
      <w:proofErr w:type="gramStart"/>
      <w:r w:rsidR="00286F3F">
        <w:t>telecommunications</w:t>
      </w:r>
      <w:r w:rsidR="00092822">
        <w:t>;</w:t>
      </w:r>
      <w:proofErr w:type="gramEnd"/>
    </w:p>
    <w:p w14:paraId="355638CA" w14:textId="25C9A187" w:rsidR="00B23B02" w:rsidRPr="00CB72E4" w:rsidRDefault="00285542" w:rsidP="00B12694">
      <w:pPr>
        <w:pStyle w:val="ListParagraph"/>
        <w:numPr>
          <w:ilvl w:val="0"/>
          <w:numId w:val="15"/>
        </w:numPr>
        <w:spacing w:before="0" w:after="60" w:afterAutospacing="0"/>
        <w:contextualSpacing w:val="0"/>
        <w:rPr>
          <w:rFonts w:ascii="Calibri" w:hAnsi="Calibri"/>
        </w:rPr>
      </w:pPr>
      <w:r>
        <w:t>m</w:t>
      </w:r>
      <w:r w:rsidR="00286F3F">
        <w:t>odifier</w:t>
      </w:r>
      <w:r w:rsidR="00B23B02" w:rsidRPr="00CB72E4">
        <w:t xml:space="preserve"> </w:t>
      </w:r>
      <w:r w:rsidR="00286F3F">
        <w:t xml:space="preserve">FR to indicate </w:t>
      </w:r>
      <w:r>
        <w:t>a supervising practitioner was present through a real-time two-way, audio and video communication technology</w:t>
      </w:r>
      <w:r w:rsidR="00286F3F">
        <w:t>;</w:t>
      </w:r>
      <w:r>
        <w:t xml:space="preserve"> </w:t>
      </w:r>
      <w:r w:rsidR="00B23B02" w:rsidRPr="00CB72E4">
        <w:t>and/or</w:t>
      </w:r>
    </w:p>
    <w:bookmarkEnd w:id="2"/>
    <w:p w14:paraId="47CD6FF4" w14:textId="5F4E2E61" w:rsidR="00B23B02" w:rsidRPr="008D35E3" w:rsidRDefault="00B23B02" w:rsidP="0023428C">
      <w:pPr>
        <w:pStyle w:val="ListParagraph"/>
        <w:numPr>
          <w:ilvl w:val="0"/>
          <w:numId w:val="15"/>
        </w:numPr>
        <w:spacing w:before="0" w:after="120" w:afterAutospacing="0"/>
        <w:contextualSpacing w:val="0"/>
        <w:rPr>
          <w:rFonts w:ascii="Calibri" w:hAnsi="Calibri"/>
        </w:rPr>
      </w:pPr>
      <w:r w:rsidRPr="00CB72E4">
        <w:t>modifier GQ to indicate services rendered via asynchronous telehealth.</w:t>
      </w:r>
    </w:p>
    <w:p w14:paraId="67C60340" w14:textId="4F3F4DAF" w:rsidR="00285542" w:rsidRDefault="00285542" w:rsidP="00F378A3">
      <w:pPr>
        <w:spacing w:before="240" w:after="240" w:afterAutospacing="0"/>
      </w:pPr>
      <w:r>
        <w:t>Additionally, for any institutional claim, providers are allowed to use the following modifiers:</w:t>
      </w:r>
    </w:p>
    <w:p w14:paraId="2F965452" w14:textId="77777777" w:rsidR="00285542" w:rsidRDefault="00285542" w:rsidP="00285542">
      <w:pPr>
        <w:pStyle w:val="ListParagraph"/>
        <w:numPr>
          <w:ilvl w:val="0"/>
          <w:numId w:val="15"/>
        </w:numPr>
        <w:rPr>
          <w:rFonts w:ascii="Calibri" w:hAnsi="Calibri"/>
        </w:rPr>
      </w:pPr>
      <w:r>
        <w:t xml:space="preserve">modifier 95 to indicate counseling and therapy services rendered via audio-video </w:t>
      </w:r>
      <w:proofErr w:type="gramStart"/>
      <w:r>
        <w:t>telecommunications;</w:t>
      </w:r>
      <w:proofErr w:type="gramEnd"/>
    </w:p>
    <w:p w14:paraId="352D8A2F" w14:textId="77777777" w:rsidR="00285542" w:rsidRPr="00153E7A" w:rsidRDefault="00285542" w:rsidP="00285542">
      <w:pPr>
        <w:pStyle w:val="ListParagraph"/>
        <w:numPr>
          <w:ilvl w:val="0"/>
          <w:numId w:val="15"/>
        </w:numPr>
        <w:spacing w:before="0" w:after="0" w:afterAutospacing="0"/>
        <w:rPr>
          <w:rFonts w:ascii="Calibri" w:hAnsi="Calibri"/>
        </w:rPr>
      </w:pPr>
      <w:r w:rsidRPr="00CB72E4">
        <w:t xml:space="preserve">modifier 93 to indicate services rendered via audio-only </w:t>
      </w:r>
      <w:proofErr w:type="gramStart"/>
      <w:r w:rsidRPr="00CB72E4">
        <w:t>telehealth;</w:t>
      </w:r>
      <w:proofErr w:type="gramEnd"/>
    </w:p>
    <w:p w14:paraId="2F1AEFFD" w14:textId="2CAEC847" w:rsidR="00285542" w:rsidRPr="00153E7A" w:rsidRDefault="4E79E721" w:rsidP="784A19D7">
      <w:pPr>
        <w:pStyle w:val="ListParagraph"/>
        <w:numPr>
          <w:ilvl w:val="0"/>
          <w:numId w:val="15"/>
        </w:numPr>
        <w:spacing w:before="0" w:after="0" w:afterAutospacing="0"/>
        <w:rPr>
          <w:rFonts w:ascii="Calibri" w:hAnsi="Calibri"/>
        </w:rPr>
      </w:pPr>
      <w:r>
        <w:t xml:space="preserve">modifier GT to indicate services rendered via interactive audio and video telecommunications </w:t>
      </w:r>
      <w:proofErr w:type="gramStart"/>
      <w:r>
        <w:t>systems</w:t>
      </w:r>
      <w:r w:rsidR="60A48B33">
        <w:t>;</w:t>
      </w:r>
      <w:proofErr w:type="gramEnd"/>
    </w:p>
    <w:p w14:paraId="37757841" w14:textId="4846167F" w:rsidR="00285542" w:rsidRPr="00153E7A" w:rsidRDefault="00285542" w:rsidP="00285542">
      <w:pPr>
        <w:pStyle w:val="ListParagraph"/>
        <w:numPr>
          <w:ilvl w:val="0"/>
          <w:numId w:val="15"/>
        </w:numPr>
        <w:spacing w:before="0" w:after="0" w:afterAutospacing="0"/>
        <w:rPr>
          <w:rFonts w:ascii="Calibri" w:hAnsi="Calibri"/>
        </w:rPr>
      </w:pPr>
      <w:r>
        <w:t xml:space="preserve">modifier FQ to indicate counseling and therapy services provided using audio-only </w:t>
      </w:r>
      <w:proofErr w:type="gramStart"/>
      <w:r>
        <w:t>telecommunications</w:t>
      </w:r>
      <w:r w:rsidR="00092822">
        <w:t>;</w:t>
      </w:r>
      <w:proofErr w:type="gramEnd"/>
    </w:p>
    <w:p w14:paraId="30932A0F" w14:textId="16A7CC57" w:rsidR="00285542" w:rsidRPr="00CB72E4" w:rsidRDefault="00285542" w:rsidP="00285542">
      <w:pPr>
        <w:pStyle w:val="ListParagraph"/>
        <w:numPr>
          <w:ilvl w:val="0"/>
          <w:numId w:val="15"/>
        </w:numPr>
        <w:spacing w:before="0" w:after="0" w:afterAutospacing="0"/>
        <w:rPr>
          <w:rFonts w:ascii="Calibri" w:hAnsi="Calibri"/>
        </w:rPr>
      </w:pPr>
      <w:r>
        <w:lastRenderedPageBreak/>
        <w:t>modifier</w:t>
      </w:r>
      <w:r w:rsidRPr="00CB72E4">
        <w:t xml:space="preserve"> </w:t>
      </w:r>
      <w:r>
        <w:t xml:space="preserve">FR to indicate </w:t>
      </w:r>
      <w:r w:rsidR="00AD6536">
        <w:t xml:space="preserve">that </w:t>
      </w:r>
      <w:r>
        <w:t xml:space="preserve">a supervising practitioner was present through a real-time two-way, audio and video communication technology; </w:t>
      </w:r>
      <w:r w:rsidRPr="00CB72E4">
        <w:t>and/or</w:t>
      </w:r>
    </w:p>
    <w:p w14:paraId="2F46B043" w14:textId="1244067B" w:rsidR="00EE3DF5" w:rsidRPr="008D35E3" w:rsidRDefault="00285542" w:rsidP="008D35E3">
      <w:pPr>
        <w:pStyle w:val="ListParagraph"/>
        <w:numPr>
          <w:ilvl w:val="0"/>
          <w:numId w:val="15"/>
        </w:numPr>
        <w:spacing w:before="0" w:after="240" w:afterAutospacing="0"/>
        <w:rPr>
          <w:rFonts w:ascii="Calibri" w:hAnsi="Calibri"/>
        </w:rPr>
      </w:pPr>
      <w:r w:rsidRPr="00CB72E4">
        <w:t>modifier GQ to indicate services rendered via asynchronous telehealth.</w:t>
      </w:r>
    </w:p>
    <w:p w14:paraId="40391A33" w14:textId="2473F092" w:rsidR="00EE3DF5" w:rsidRPr="008D35E3" w:rsidRDefault="1A4852AD" w:rsidP="784A19D7">
      <w:pPr>
        <w:spacing w:before="0" w:after="240" w:afterAutospacing="0"/>
      </w:pPr>
      <w:r>
        <w:t>Modifier GT is required on the institutional claim, for the distant</w:t>
      </w:r>
      <w:r w:rsidR="32FCE634">
        <w:t>-</w:t>
      </w:r>
      <w:r w:rsidR="1E50A76E">
        <w:t>site</w:t>
      </w:r>
      <w:r>
        <w:t xml:space="preserve"> provider, when there is an accompanying professional claim containing POS 02 or 10</w:t>
      </w:r>
      <w:r w:rsidR="715E0284">
        <w:t>.</w:t>
      </w:r>
    </w:p>
    <w:p w14:paraId="1C4AA559" w14:textId="20104149" w:rsidR="00285542" w:rsidRDefault="7C46FF7C" w:rsidP="00285542">
      <w:r>
        <w:t xml:space="preserve">Professional and institutional claims with the </w:t>
      </w:r>
      <w:proofErr w:type="gramStart"/>
      <w:r>
        <w:t>aforementioned modifiers</w:t>
      </w:r>
      <w:proofErr w:type="gramEnd"/>
      <w:r>
        <w:t xml:space="preserve"> must also meet the following requirements:</w:t>
      </w:r>
    </w:p>
    <w:p w14:paraId="76B616D4" w14:textId="4B8AC95C" w:rsidR="00285542" w:rsidRDefault="00285542" w:rsidP="00285542">
      <w:pPr>
        <w:pStyle w:val="ListParagraph"/>
        <w:numPr>
          <w:ilvl w:val="0"/>
          <w:numId w:val="22"/>
        </w:numPr>
      </w:pPr>
      <w:r>
        <w:t xml:space="preserve">modifier 93 is to be allowed only for codes listed in </w:t>
      </w:r>
      <w:r w:rsidR="00C85A97" w:rsidRPr="00C85A97">
        <w:t>Appendix T</w:t>
      </w:r>
      <w:r>
        <w:t xml:space="preserve"> of the CPT </w:t>
      </w:r>
      <w:r w:rsidR="003C253F">
        <w:t>code</w:t>
      </w:r>
      <w:r>
        <w:t>book</w:t>
      </w:r>
      <w:r w:rsidR="00AD6536">
        <w:t xml:space="preserve">; and </w:t>
      </w:r>
    </w:p>
    <w:p w14:paraId="117EB4D9" w14:textId="34860C1C" w:rsidR="00285542" w:rsidRPr="008D35E3" w:rsidRDefault="00285542" w:rsidP="784A19D7">
      <w:pPr>
        <w:pStyle w:val="ListParagraph"/>
        <w:numPr>
          <w:ilvl w:val="0"/>
          <w:numId w:val="22"/>
        </w:numPr>
        <w:spacing w:before="0" w:after="240" w:afterAutospacing="0"/>
      </w:pPr>
      <w:r>
        <w:t xml:space="preserve">modifier 95 is to be allowed only with codes listed in </w:t>
      </w:r>
      <w:r w:rsidR="00AD6536">
        <w:t>A</w:t>
      </w:r>
      <w:r>
        <w:t xml:space="preserve">ppendix P of the CPT </w:t>
      </w:r>
      <w:r w:rsidR="003C253F">
        <w:t>code</w:t>
      </w:r>
      <w:r>
        <w:t>book</w:t>
      </w:r>
      <w:r w:rsidR="00AD6536">
        <w:t>.</w:t>
      </w:r>
    </w:p>
    <w:p w14:paraId="2F4CC3ED" w14:textId="70D38991" w:rsidR="00B23B02" w:rsidDel="005B5D00" w:rsidRDefault="008A62C8" w:rsidP="784A19D7">
      <w:pPr>
        <w:spacing w:before="0" w:after="0" w:afterAutospacing="0"/>
      </w:pPr>
      <w:r>
        <w:t>Effective</w:t>
      </w:r>
      <w:r w:rsidR="00910354">
        <w:t xml:space="preserve"> </w:t>
      </w:r>
      <w:bookmarkStart w:id="3" w:name="_Hlk141697055"/>
      <w:r w:rsidR="00FD6098" w:rsidRPr="00FD6098">
        <w:rPr>
          <w:b/>
          <w:bCs/>
        </w:rPr>
        <w:t>August 31</w:t>
      </w:r>
      <w:r w:rsidR="0040655E" w:rsidRPr="00FD6098">
        <w:rPr>
          <w:b/>
          <w:bCs/>
        </w:rPr>
        <w:t xml:space="preserve">, </w:t>
      </w:r>
      <w:r w:rsidR="00ED3F35" w:rsidRPr="00FD6098">
        <w:rPr>
          <w:b/>
          <w:bCs/>
        </w:rPr>
        <w:t>2023</w:t>
      </w:r>
      <w:bookmarkEnd w:id="3"/>
      <w:r w:rsidR="0040655E">
        <w:t xml:space="preserve">, </w:t>
      </w:r>
      <w:r w:rsidR="00823598">
        <w:t>m</w:t>
      </w:r>
      <w:r w:rsidR="0040655E">
        <w:t>odifier V3</w:t>
      </w:r>
      <w:r w:rsidR="58DF15E1">
        <w:t>, which was previously used to indicate services rendered via audio-only telehealth,</w:t>
      </w:r>
      <w:r w:rsidR="0040655E">
        <w:t xml:space="preserve"> will no longer be available. </w:t>
      </w:r>
      <w:r w:rsidR="699BE653">
        <w:t>P</w:t>
      </w:r>
      <w:r w:rsidR="003E630F">
        <w:t xml:space="preserve">roviders </w:t>
      </w:r>
      <w:r w:rsidR="003C253F">
        <w:t xml:space="preserve">must </w:t>
      </w:r>
      <w:r w:rsidR="003E630F">
        <w:t>use modifier 93 in its place.</w:t>
      </w:r>
    </w:p>
    <w:bookmarkEnd w:id="1"/>
    <w:p w14:paraId="2F051E3C" w14:textId="359500B7" w:rsidR="00B23B02" w:rsidRDefault="00E07EE1" w:rsidP="784A19D7">
      <w:pPr>
        <w:pStyle w:val="Heading3"/>
        <w:numPr>
          <w:ilvl w:val="0"/>
          <w:numId w:val="19"/>
        </w:numPr>
        <w:spacing w:before="240" w:after="240" w:afterAutospacing="0"/>
      </w:pPr>
      <w:r>
        <w:t>T</w:t>
      </w:r>
      <w:r w:rsidR="00B23B02">
        <w:t>elehealth and Children’s Behavioral Health Initiative (CBHI) Services</w:t>
      </w:r>
    </w:p>
    <w:p w14:paraId="0482E609" w14:textId="3BD4912C" w:rsidR="00E7548B" w:rsidRDefault="205C559D" w:rsidP="15596644">
      <w:pPr>
        <w:spacing w:before="240" w:after="240" w:afterAutospacing="0"/>
      </w:pPr>
      <w:r>
        <w:t>As under All Provider Bulletin 3</w:t>
      </w:r>
      <w:r w:rsidR="00055EA9">
        <w:t>55</w:t>
      </w:r>
      <w:r>
        <w:t xml:space="preserve">, existing </w:t>
      </w:r>
      <w:r w:rsidR="0F33614E">
        <w:t xml:space="preserve">performance specifications for Children’s Behavioral Health Initiative (CBHI) services allow for the telephonic delivery of services, other than for initial assessments. Notwithstanding any requirements that initial assessments be conducted in person, where appropriate, services for new clients may be initiated </w:t>
      </w:r>
      <w:r w:rsidR="46115629">
        <w:t xml:space="preserve">by telephone </w:t>
      </w:r>
      <w:r w:rsidR="5664D8BB">
        <w:t>or other telehealth modality</w:t>
      </w:r>
      <w:r w:rsidR="0F33614E">
        <w:t xml:space="preserve">. CBHI providers must use the regular CBHI codes, as well as the </w:t>
      </w:r>
      <w:r w:rsidR="27108CA0">
        <w:t>POS</w:t>
      </w:r>
      <w:r w:rsidR="0F33614E">
        <w:t xml:space="preserve"> code and modifiers described above, as appropriate, when billing for CBHI services delivered </w:t>
      </w:r>
      <w:r w:rsidR="5664D8BB">
        <w:t>via approved telehealth modalities</w:t>
      </w:r>
      <w:r w:rsidR="0F33614E">
        <w:t>.</w:t>
      </w:r>
    </w:p>
    <w:p w14:paraId="42B8F871" w14:textId="57F0D0B9" w:rsidR="00B23B02" w:rsidRDefault="00B23B02" w:rsidP="00AE767A">
      <w:pPr>
        <w:pStyle w:val="Heading3"/>
        <w:numPr>
          <w:ilvl w:val="0"/>
          <w:numId w:val="19"/>
        </w:numPr>
        <w:spacing w:before="240" w:after="240" w:afterAutospacing="0"/>
      </w:pPr>
      <w:r>
        <w:t>MassHealth Guidance Regarding Telephone and Internet Connectivity</w:t>
      </w:r>
    </w:p>
    <w:p w14:paraId="585526D6" w14:textId="54278FE9" w:rsidR="008230F8" w:rsidRPr="008230F8" w:rsidRDefault="58BE6D07" w:rsidP="00822E84">
      <w:r>
        <w:t xml:space="preserve">Some </w:t>
      </w:r>
      <w:r w:rsidR="0F33614E">
        <w:t xml:space="preserve">MassHealth </w:t>
      </w:r>
      <w:r w:rsidR="1314E622">
        <w:t xml:space="preserve">members may want to receive telehealth services but have concerns about phone and/or internet access. Provider </w:t>
      </w:r>
      <w:r w:rsidR="0F33614E">
        <w:t xml:space="preserve">guidance </w:t>
      </w:r>
      <w:r w:rsidR="48B952AC">
        <w:t xml:space="preserve">is </w:t>
      </w:r>
      <w:r w:rsidR="0F33614E">
        <w:t xml:space="preserve">available at </w:t>
      </w:r>
      <w:hyperlink r:id="rId18">
        <w:r w:rsidR="2931494A" w:rsidRPr="71594B41">
          <w:rPr>
            <w:rStyle w:val="Hyperlink"/>
          </w:rPr>
          <w:t>www.mass.gov/doc/masshealth-provider-resource-telephone-and-internet-connectivity-for-telehealth</w:t>
        </w:r>
      </w:hyperlink>
      <w:r w:rsidR="0D018958">
        <w:t>.</w:t>
      </w:r>
      <w:r w:rsidR="3D7D158D">
        <w:t xml:space="preserve"> </w:t>
      </w:r>
      <w:r w:rsidR="0D018958">
        <w:t>This resource includes information about:</w:t>
      </w:r>
    </w:p>
    <w:p w14:paraId="19461FF0" w14:textId="55D977D6" w:rsidR="008230F8" w:rsidRPr="00B82980" w:rsidRDefault="00AF5A2F" w:rsidP="00226E60">
      <w:pPr>
        <w:pStyle w:val="ListParagraph"/>
        <w:numPr>
          <w:ilvl w:val="0"/>
          <w:numId w:val="1"/>
        </w:numPr>
        <w:rPr>
          <w:rStyle w:val="Hyperlink"/>
          <w:color w:val="000000" w:themeColor="text1"/>
        </w:rPr>
      </w:pPr>
      <w:r>
        <w:t xml:space="preserve">the </w:t>
      </w:r>
      <w:r w:rsidR="0D018958">
        <w:t>federal Lifeline program, which provides free or low-cost phone service to low-income households; and</w:t>
      </w:r>
    </w:p>
    <w:p w14:paraId="22ED3667" w14:textId="12D729BB" w:rsidR="008230F8" w:rsidRPr="00DA453D" w:rsidRDefault="00AF5A2F" w:rsidP="00226E60">
      <w:pPr>
        <w:pStyle w:val="ListParagraph"/>
        <w:numPr>
          <w:ilvl w:val="0"/>
          <w:numId w:val="1"/>
        </w:numPr>
        <w:rPr>
          <w:rStyle w:val="Hyperlink"/>
          <w:color w:val="000000" w:themeColor="text1"/>
        </w:rPr>
      </w:pPr>
      <w:r>
        <w:t xml:space="preserve">the </w:t>
      </w:r>
      <w:r w:rsidR="0D018958">
        <w:t xml:space="preserve">Affordable Connectivity Program (ACP), a federal benefit program that helps ensure households can afford broadband internet. The ACP covers a monthly service discount and one device discount per household with broad eligibility criteria. </w:t>
      </w:r>
      <w:r w:rsidR="1F5DCF2F">
        <w:t>You can find more information at</w:t>
      </w:r>
      <w:r w:rsidR="77B3AB51">
        <w:t xml:space="preserve"> </w:t>
      </w:r>
      <w:hyperlink r:id="rId19">
        <w:r w:rsidR="3BE8F84A" w:rsidRPr="09588D85">
          <w:rPr>
            <w:rStyle w:val="Hyperlink"/>
          </w:rPr>
          <w:t>www.affordableconnectivity.gov</w:t>
        </w:r>
      </w:hyperlink>
      <w:r w:rsidR="2C4E488E" w:rsidRPr="09588D85">
        <w:rPr>
          <w:rStyle w:val="Hyperlink"/>
        </w:rPr>
        <w:t>.</w:t>
      </w:r>
    </w:p>
    <w:p w14:paraId="4D1FD700" w14:textId="1EB4DF13" w:rsidR="00B23B02" w:rsidRDefault="008230F8" w:rsidP="000360EF">
      <w:r w:rsidRPr="008230F8">
        <w:t xml:space="preserve">Through a separate initiative, additional </w:t>
      </w:r>
      <w:r w:rsidRPr="00AD6536">
        <w:t>no</w:t>
      </w:r>
      <w:r w:rsidR="00AD6536">
        <w:t>-</w:t>
      </w:r>
      <w:r w:rsidRPr="00AD6536">
        <w:t>cost plans</w:t>
      </w:r>
      <w:r w:rsidRPr="008230F8">
        <w:t xml:space="preserve"> may be available to ACP enrollees. </w:t>
      </w:r>
      <w:r w:rsidR="00304DAB">
        <w:t xml:space="preserve">Please go to </w:t>
      </w:r>
      <w:hyperlink r:id="rId20" w:history="1">
        <w:r w:rsidR="004A590A">
          <w:rPr>
            <w:rStyle w:val="Hyperlink"/>
          </w:rPr>
          <w:t>getinternet.gov</w:t>
        </w:r>
      </w:hyperlink>
      <w:r w:rsidR="00304DAB">
        <w:rPr>
          <w:rStyle w:val="Hyperlink"/>
        </w:rPr>
        <w:t xml:space="preserve"> </w:t>
      </w:r>
      <w:r w:rsidR="00304DAB" w:rsidRPr="004A590A">
        <w:rPr>
          <w:color w:val="000000" w:themeColor="text1"/>
        </w:rPr>
        <w:t>for more information</w:t>
      </w:r>
      <w:r w:rsidR="00B23B02">
        <w:t>.</w:t>
      </w:r>
    </w:p>
    <w:p w14:paraId="3AC8F58F" w14:textId="723C3578" w:rsidR="00C24380" w:rsidRDefault="00C24380" w:rsidP="00AE767A">
      <w:pPr>
        <w:pStyle w:val="Heading3"/>
        <w:numPr>
          <w:ilvl w:val="0"/>
          <w:numId w:val="19"/>
        </w:numPr>
        <w:spacing w:before="240" w:after="100"/>
      </w:pPr>
      <w:r>
        <w:t xml:space="preserve">Remote Patient Monitoring for Chronic Disease Management </w:t>
      </w:r>
    </w:p>
    <w:p w14:paraId="7F4808EC" w14:textId="4C8FA4B9" w:rsidR="00E75D50" w:rsidRPr="008870BA" w:rsidRDefault="0FFE021B" w:rsidP="008870BA">
      <w:pPr>
        <w:spacing w:before="240"/>
        <w:rPr>
          <w:color w:val="000000" w:themeColor="text1"/>
        </w:rPr>
      </w:pPr>
      <w:r>
        <w:t xml:space="preserve">MassHealth </w:t>
      </w:r>
      <w:r w:rsidR="24BB5D24">
        <w:t>expects to introduce</w:t>
      </w:r>
      <w:r w:rsidR="24BB5D24" w:rsidRPr="71594B41">
        <w:rPr>
          <w:color w:val="000000" w:themeColor="text1"/>
        </w:rPr>
        <w:t xml:space="preserve"> </w:t>
      </w:r>
      <w:r w:rsidR="0F33614E" w:rsidRPr="09588D85">
        <w:rPr>
          <w:color w:val="000000" w:themeColor="text1"/>
        </w:rPr>
        <w:t>coverage for remote patient monitoring for chronic disease management in the future. Subject to the availability of federal financial participation, MassHealth plans to publish transmittal letters that will include applicable service limitations and add appropriate codes to the relevant provider manuals.</w:t>
      </w:r>
    </w:p>
    <w:p w14:paraId="1744186F" w14:textId="598A5B74" w:rsidR="00B23B02" w:rsidRDefault="00B23B02" w:rsidP="00226E60">
      <w:pPr>
        <w:pStyle w:val="Heading2"/>
        <w:shd w:val="clear" w:color="auto" w:fill="FFFFFF" w:themeFill="background1"/>
        <w:spacing w:before="0" w:after="240" w:afterAutospacing="0"/>
        <w:rPr>
          <w:rFonts w:cs="Calibri"/>
          <w:b w:val="0"/>
          <w:color w:val="201F1E"/>
          <w:sz w:val="22"/>
          <w:szCs w:val="22"/>
        </w:rPr>
      </w:pPr>
      <w:r>
        <w:lastRenderedPageBreak/>
        <w:t>MassHealth Website</w:t>
      </w:r>
    </w:p>
    <w:p w14:paraId="2A6A2A46" w14:textId="77777777" w:rsidR="00B23B02" w:rsidRDefault="00B23B02" w:rsidP="00B23B02">
      <w:r>
        <w:t xml:space="preserve">This bulletin is available on the </w:t>
      </w:r>
      <w:hyperlink r:id="rId21" w:history="1">
        <w:r>
          <w:rPr>
            <w:rStyle w:val="Hyperlink"/>
          </w:rPr>
          <w:t>MassHealth Provider Bulletins</w:t>
        </w:r>
      </w:hyperlink>
      <w:r>
        <w:t xml:space="preserve"> web page.</w:t>
      </w:r>
    </w:p>
    <w:p w14:paraId="0FAD9D47" w14:textId="3CF9C65F" w:rsidR="00915558" w:rsidRDefault="00000000" w:rsidP="784A19D7">
      <w:pPr>
        <w:rPr>
          <w:b/>
          <w:bCs/>
          <w:color w:val="1F497D" w:themeColor="text2"/>
          <w:sz w:val="24"/>
          <w:szCs w:val="24"/>
        </w:rPr>
      </w:pPr>
      <w:hyperlink r:id="rId22">
        <w:r w:rsidR="00B23B02" w:rsidRPr="784A19D7">
          <w:rPr>
            <w:rStyle w:val="Hyperlink"/>
          </w:rPr>
          <w:t>Sign up</w:t>
        </w:r>
      </w:hyperlink>
      <w:r w:rsidR="00B23B02">
        <w:t xml:space="preserve"> to receive email alerts when MassHealth issues new bulletins and transmittal letter</w:t>
      </w:r>
      <w:r w:rsidR="00E537C0">
        <w:t>s</w:t>
      </w:r>
      <w:r w:rsidR="006C10F3">
        <w:t>.</w:t>
      </w:r>
    </w:p>
    <w:p w14:paraId="6CC1EA48" w14:textId="23B27134" w:rsidR="00B23B02" w:rsidRDefault="00B23B02" w:rsidP="00AE767A">
      <w:pPr>
        <w:pStyle w:val="Heading2"/>
        <w:spacing w:before="240" w:after="100"/>
      </w:pPr>
      <w:r>
        <w:t>Questions</w:t>
      </w:r>
    </w:p>
    <w:p w14:paraId="6645B5A7" w14:textId="77777777" w:rsidR="00B23B02" w:rsidRDefault="00B23B02" w:rsidP="005831F8">
      <w:pPr>
        <w:pStyle w:val="Heading3"/>
        <w:spacing w:afterAutospacing="0"/>
      </w:pPr>
      <w:r>
        <w:t>Dental Services</w:t>
      </w:r>
    </w:p>
    <w:p w14:paraId="1B56BE48" w14:textId="12ABC201" w:rsidR="00B23B02" w:rsidRDefault="00B23B02" w:rsidP="00B23B02">
      <w:pPr>
        <w:pStyle w:val="BodyTextIndent"/>
        <w:spacing w:before="0" w:after="0" w:afterAutospacing="0"/>
        <w:ind w:left="720"/>
      </w:pPr>
      <w:r>
        <w:t xml:space="preserve">Phone: (800) 207-5019; </w:t>
      </w:r>
      <w:r w:rsidR="008D35E3">
        <w:t>TDD/</w:t>
      </w:r>
      <w:r>
        <w:t>TTY: (800) 466-7566</w:t>
      </w:r>
    </w:p>
    <w:p w14:paraId="69CE983C" w14:textId="77777777" w:rsidR="00B23B02" w:rsidRDefault="00B23B02" w:rsidP="005831F8">
      <w:pPr>
        <w:pStyle w:val="Heading3"/>
        <w:spacing w:afterAutospacing="0"/>
      </w:pPr>
      <w:r>
        <w:t>Long-Term Services and Supports</w:t>
      </w:r>
    </w:p>
    <w:p w14:paraId="35B32BF6" w14:textId="77777777" w:rsidR="00B23B02" w:rsidRDefault="00B23B02" w:rsidP="00B23B02">
      <w:pPr>
        <w:pStyle w:val="BodyTextIndent"/>
        <w:spacing w:before="0" w:after="0" w:afterAutospacing="0"/>
        <w:ind w:left="720"/>
      </w:pPr>
      <w:r>
        <w:t>Phone: (844) 368-5184 (toll free)</w:t>
      </w:r>
    </w:p>
    <w:p w14:paraId="35AA4101" w14:textId="77777777" w:rsidR="00B23B02" w:rsidRDefault="00B23B02" w:rsidP="00B23B02">
      <w:pPr>
        <w:pStyle w:val="BodyTextIndent"/>
        <w:spacing w:before="0" w:after="0" w:afterAutospacing="0"/>
        <w:ind w:left="720"/>
      </w:pPr>
      <w:r>
        <w:t xml:space="preserve">Email: </w:t>
      </w:r>
      <w:hyperlink r:id="rId23" w:history="1">
        <w:r>
          <w:rPr>
            <w:rStyle w:val="Hyperlink"/>
          </w:rPr>
          <w:t>support@masshealthltss.com</w:t>
        </w:r>
      </w:hyperlink>
      <w:r>
        <w:t xml:space="preserve"> </w:t>
      </w:r>
    </w:p>
    <w:p w14:paraId="5F8C8586" w14:textId="3B92DDB9" w:rsidR="00B23B02" w:rsidRDefault="00B23B02" w:rsidP="00B23B02">
      <w:pPr>
        <w:pStyle w:val="BodyTextIndent"/>
        <w:spacing w:before="0" w:after="0" w:afterAutospacing="0"/>
        <w:ind w:left="720"/>
      </w:pPr>
      <w:r>
        <w:t xml:space="preserve">Portal: </w:t>
      </w:r>
      <w:hyperlink r:id="rId24" w:history="1">
        <w:r w:rsidR="000E2F99" w:rsidRPr="00950AED">
          <w:rPr>
            <w:rStyle w:val="Hyperlink"/>
          </w:rPr>
          <w:t>MassHealthLTSS.com</w:t>
        </w:r>
      </w:hyperlink>
      <w:r w:rsidR="000E2F99">
        <w:t xml:space="preserve"> </w:t>
      </w:r>
    </w:p>
    <w:p w14:paraId="2CEB4E6E" w14:textId="77777777" w:rsidR="00B23B02" w:rsidRDefault="00B23B02" w:rsidP="00B23B02">
      <w:pPr>
        <w:pStyle w:val="BodyTextIndent"/>
        <w:spacing w:before="0" w:after="0" w:afterAutospacing="0"/>
        <w:ind w:left="720"/>
      </w:pPr>
      <w:r>
        <w:t>Mail: MassHealth LTSS, PO Box 159108, Boston, MA 02215</w:t>
      </w:r>
    </w:p>
    <w:p w14:paraId="5A2CA940" w14:textId="77777777" w:rsidR="00B23B02" w:rsidRDefault="00B23B02" w:rsidP="00B23B02">
      <w:pPr>
        <w:pStyle w:val="BodyTextIndent"/>
        <w:spacing w:before="0" w:after="0" w:afterAutospacing="0"/>
        <w:ind w:left="720"/>
      </w:pPr>
      <w:r>
        <w:t>Fax: (888) 832-3006</w:t>
      </w:r>
    </w:p>
    <w:p w14:paraId="2756B98D" w14:textId="77777777" w:rsidR="00B23B02" w:rsidRDefault="00B23B02" w:rsidP="005831F8">
      <w:pPr>
        <w:pStyle w:val="Heading3"/>
        <w:spacing w:afterAutospacing="0"/>
      </w:pPr>
      <w:r>
        <w:t>All Other Provider Types</w:t>
      </w:r>
    </w:p>
    <w:p w14:paraId="451917C9" w14:textId="723F849A" w:rsidR="00B23B02" w:rsidRDefault="00B23B02" w:rsidP="00B23B02">
      <w:pPr>
        <w:pStyle w:val="BodyTextIndent"/>
        <w:spacing w:before="0" w:after="0" w:afterAutospacing="0"/>
        <w:ind w:left="720"/>
      </w:pPr>
      <w:r>
        <w:t xml:space="preserve">Phone: (800) 841-2900; </w:t>
      </w:r>
      <w:r w:rsidR="002E670B">
        <w:t>TDD/</w:t>
      </w:r>
      <w:r>
        <w:t xml:space="preserve">TTY: </w:t>
      </w:r>
      <w:r w:rsidR="002E670B">
        <w:t>711</w:t>
      </w:r>
    </w:p>
    <w:p w14:paraId="6EB25162" w14:textId="6368AE5E" w:rsidR="00B23B02" w:rsidRDefault="00B23B02" w:rsidP="00B23B02">
      <w:pPr>
        <w:pStyle w:val="BodyTextIndent"/>
        <w:spacing w:before="0" w:after="0" w:afterAutospacing="0"/>
        <w:ind w:left="720"/>
      </w:pPr>
      <w:r>
        <w:t xml:space="preserve">Email: </w:t>
      </w:r>
      <w:hyperlink r:id="rId25" w:history="1">
        <w:r w:rsidR="00AF5A2F" w:rsidRPr="00520965">
          <w:rPr>
            <w:rStyle w:val="Hyperlink"/>
          </w:rPr>
          <w:t>provider@masshealthquestions.com</w:t>
        </w:r>
      </w:hyperlink>
      <w:r>
        <w:t xml:space="preserve"> </w:t>
      </w:r>
    </w:p>
    <w:p w14:paraId="0DD22A4B" w14:textId="17FB8FAF" w:rsidR="00B23B02" w:rsidRDefault="00B23B02" w:rsidP="784A19D7">
      <w:pPr>
        <w:spacing w:before="0" w:after="0" w:afterAutospacing="0" w:line="276" w:lineRule="auto"/>
        <w:ind w:left="720"/>
      </w:pPr>
      <w:r>
        <w:br w:type="page"/>
      </w:r>
    </w:p>
    <w:p w14:paraId="52AD4813" w14:textId="77777777" w:rsidR="00B23B02" w:rsidRDefault="00B23B02" w:rsidP="00B23B02">
      <w:pPr>
        <w:pStyle w:val="BodyTextIndent"/>
        <w:spacing w:before="0" w:after="0" w:afterAutospacing="0" w:line="360" w:lineRule="auto"/>
        <w:contextualSpacing/>
        <w:jc w:val="center"/>
        <w:rPr>
          <w:rStyle w:val="None"/>
          <w:rFonts w:eastAsia="Courier New"/>
          <w:b/>
          <w:bCs/>
          <w:sz w:val="28"/>
          <w:szCs w:val="28"/>
        </w:rPr>
      </w:pPr>
      <w:r>
        <w:rPr>
          <w:rStyle w:val="None"/>
          <w:rFonts w:eastAsia="Courier New"/>
          <w:b/>
          <w:bCs/>
          <w:sz w:val="28"/>
          <w:szCs w:val="28"/>
        </w:rPr>
        <w:lastRenderedPageBreak/>
        <w:t>Appendix A</w:t>
      </w:r>
    </w:p>
    <w:p w14:paraId="5CB2F005" w14:textId="77777777" w:rsidR="00B23B02" w:rsidRPr="006B0A1F" w:rsidRDefault="00B23B02" w:rsidP="00B23B02">
      <w:pPr>
        <w:pStyle w:val="BodyTextIndent"/>
        <w:spacing w:before="240" w:line="360" w:lineRule="auto"/>
        <w:contextualSpacing/>
        <w:jc w:val="center"/>
        <w:rPr>
          <w:rStyle w:val="None"/>
          <w:rFonts w:eastAsia="Courier New"/>
          <w:b/>
          <w:bCs/>
        </w:rPr>
      </w:pPr>
      <w:r w:rsidRPr="006B0A1F">
        <w:rPr>
          <w:rStyle w:val="None"/>
          <w:rFonts w:eastAsia="Courier New"/>
          <w:bCs/>
        </w:rPr>
        <w:t>Requirements for Use of Telehealth to Deliver Covered Services</w:t>
      </w:r>
    </w:p>
    <w:p w14:paraId="57AED7F7" w14:textId="77777777" w:rsidR="00B23B02" w:rsidRDefault="00B23B02" w:rsidP="00B12694">
      <w:pPr>
        <w:pStyle w:val="Heading2"/>
        <w:spacing w:after="100"/>
      </w:pPr>
      <w:r>
        <w:t>Terminology</w:t>
      </w:r>
    </w:p>
    <w:p w14:paraId="69A00B00" w14:textId="77777777" w:rsidR="00B23B02" w:rsidRDefault="00B23B02" w:rsidP="00B12694">
      <w:pPr>
        <w:spacing w:before="0"/>
      </w:pPr>
      <w:r>
        <w:t>For the purposes of this bulletin, the following terms are used as defined below.</w:t>
      </w:r>
    </w:p>
    <w:p w14:paraId="3BD2EAE6" w14:textId="7DDE4244" w:rsidR="00B23B02" w:rsidRDefault="00B23B02" w:rsidP="00B23B02">
      <w:r w:rsidRPr="7034BCA5">
        <w:rPr>
          <w:b/>
          <w:bCs/>
        </w:rPr>
        <w:t>Distant site</w:t>
      </w:r>
      <w:r>
        <w:t xml:space="preserve"> is the site where the practitioner providing the service is located at the time the service is provided via a telehealth system. </w:t>
      </w:r>
      <w:r w:rsidR="009616C4">
        <w:t>A</w:t>
      </w:r>
      <w:r>
        <w:t>ll applicable licensure and programmatic requirements apply to the delivery of the service</w:t>
      </w:r>
      <w:r w:rsidR="009616C4">
        <w:t>. While the distant site must be located in the United States</w:t>
      </w:r>
      <w:r w:rsidR="00B80BE6">
        <w:t xml:space="preserve"> or its territories</w:t>
      </w:r>
      <w:r w:rsidR="009616C4">
        <w:t xml:space="preserve">, </w:t>
      </w:r>
      <w:r>
        <w:t>there are no additional geographic or facility restrictions on distant sites for services delivered via telehealth</w:t>
      </w:r>
      <w:r w:rsidR="00320CF4">
        <w:t xml:space="preserve"> in this bulletin</w:t>
      </w:r>
      <w:r>
        <w:t>.</w:t>
      </w:r>
    </w:p>
    <w:p w14:paraId="258A429D" w14:textId="5BB6EBC1" w:rsidR="00B23B02" w:rsidRDefault="00B23B02" w:rsidP="00B23B02">
      <w:r w:rsidRPr="7034BCA5">
        <w:rPr>
          <w:b/>
          <w:bCs/>
        </w:rPr>
        <w:t>Originating site</w:t>
      </w:r>
      <w:r>
        <w:t xml:space="preserve"> is the location of the member at the time the service is being provided. </w:t>
      </w:r>
      <w:r w:rsidR="715AD2BA">
        <w:t>While the originating site must be located in the United States or its territories, t</w:t>
      </w:r>
      <w:r>
        <w:t xml:space="preserve">here are no </w:t>
      </w:r>
      <w:r w:rsidR="00320CF4">
        <w:t xml:space="preserve">additional </w:t>
      </w:r>
      <w:r>
        <w:t>geographic or facility restrictions on originating sites</w:t>
      </w:r>
      <w:r w:rsidR="00320CF4">
        <w:t xml:space="preserve"> in this bulletin</w:t>
      </w:r>
      <w:r>
        <w:t xml:space="preserve">. A member may receive telehealth services while located within their own home, or any other appropriate site, provided that the provider </w:t>
      </w:r>
      <w:r w:rsidR="00D51E66">
        <w:t>complies</w:t>
      </w:r>
      <w:r>
        <w:t xml:space="preserve"> with all applicable laws and regulations, including those related to privacy and data security.</w:t>
      </w:r>
    </w:p>
    <w:p w14:paraId="442A3855" w14:textId="3D3F5587" w:rsidR="00B23B02" w:rsidRDefault="00B23B02" w:rsidP="0023428C">
      <w:pPr>
        <w:pStyle w:val="Heading2"/>
        <w:spacing w:before="240" w:after="100"/>
      </w:pPr>
      <w:r>
        <w:t>Billing and Payment Rates for Services</w:t>
      </w:r>
    </w:p>
    <w:p w14:paraId="22BFF0AB" w14:textId="03A06BF3" w:rsidR="00B23B02" w:rsidRDefault="01DEE5EB" w:rsidP="00B23B02">
      <w:pPr>
        <w:rPr>
          <w:rFonts w:ascii="Calibri" w:hAnsi="Calibri"/>
        </w:rPr>
      </w:pPr>
      <w:r>
        <w:rPr>
          <w:rStyle w:val="None"/>
          <w:rFonts w:eastAsia="Courier New"/>
          <w:shd w:val="clear" w:color="auto" w:fill="FFFFFF"/>
        </w:rPr>
        <w:t xml:space="preserve">Providers billing under an </w:t>
      </w:r>
      <w:r>
        <w:rPr>
          <w:rStyle w:val="None"/>
          <w:rFonts w:eastAsia="Courier New"/>
          <w:color w:val="212121"/>
          <w:shd w:val="clear" w:color="auto" w:fill="FFFFFF"/>
        </w:rPr>
        <w:t xml:space="preserve">837I/UB-04 form must include the modifier </w:t>
      </w:r>
      <w:r>
        <w:rPr>
          <w:rStyle w:val="None"/>
          <w:rFonts w:eastAsia="Courier New"/>
          <w:color w:val="212121"/>
          <w:shd w:val="clear" w:color="auto" w:fill="FFFFFF"/>
          <w:lang w:val="fr-FR"/>
        </w:rPr>
        <w:t>GT</w:t>
      </w:r>
      <w:r>
        <w:rPr>
          <w:rStyle w:val="None"/>
          <w:rFonts w:eastAsia="Courier New"/>
          <w:color w:val="212121"/>
          <w:shd w:val="clear" w:color="auto" w:fill="FFFFFF"/>
        </w:rPr>
        <w:t xml:space="preserve"> when submitting claims for services delivered via telehealth. </w:t>
      </w:r>
      <w:r>
        <w:t xml:space="preserve">Providers billing under an 837P/1500 </w:t>
      </w:r>
      <w:r w:rsidR="6546DB89">
        <w:t xml:space="preserve">form </w:t>
      </w:r>
      <w:r>
        <w:t xml:space="preserve">must include the place of service (POS) code 02 </w:t>
      </w:r>
      <w:r w:rsidR="303AB8BB">
        <w:t>or 10</w:t>
      </w:r>
      <w:r w:rsidR="75883545">
        <w:t xml:space="preserve"> </w:t>
      </w:r>
      <w:r>
        <w:t>when submitting claims for services delivered via telehealth. Additionally, for any such professional claim</w:t>
      </w:r>
      <w:r w:rsidR="6306000F">
        <w:t>,</w:t>
      </w:r>
      <w:r>
        <w:t xml:space="preserve"> providers must include</w:t>
      </w:r>
      <w:r w:rsidR="7E59DF63">
        <w:t>:</w:t>
      </w:r>
    </w:p>
    <w:p w14:paraId="38809727" w14:textId="77777777" w:rsidR="00B23B02" w:rsidRDefault="00B23B02" w:rsidP="00B23B02">
      <w:pPr>
        <w:pStyle w:val="ListParagraph"/>
        <w:numPr>
          <w:ilvl w:val="0"/>
          <w:numId w:val="16"/>
        </w:numPr>
        <w:rPr>
          <w:rFonts w:ascii="Calibri" w:hAnsi="Calibri"/>
        </w:rPr>
      </w:pPr>
      <w:r>
        <w:t>modifier 95 to indicate services rendered via audio-video telehealth;</w:t>
      </w:r>
    </w:p>
    <w:p w14:paraId="38339480" w14:textId="151D09A2" w:rsidR="00B23B02" w:rsidRDefault="00B23B02" w:rsidP="00B23B02">
      <w:pPr>
        <w:pStyle w:val="ListParagraph"/>
        <w:numPr>
          <w:ilvl w:val="0"/>
          <w:numId w:val="16"/>
        </w:numPr>
        <w:rPr>
          <w:rFonts w:ascii="Calibri" w:hAnsi="Calibri"/>
        </w:rPr>
      </w:pPr>
      <w:r>
        <w:t xml:space="preserve">modifier </w:t>
      </w:r>
      <w:r w:rsidR="00B12CE9">
        <w:t xml:space="preserve">93 </w:t>
      </w:r>
      <w:r>
        <w:t>to indicate services rendered via audio-only telehealth;</w:t>
      </w:r>
    </w:p>
    <w:p w14:paraId="2DD4CA78" w14:textId="16075549" w:rsidR="00B23B02" w:rsidRPr="005B2C32" w:rsidRDefault="00B23B02" w:rsidP="00B23B02">
      <w:pPr>
        <w:pStyle w:val="ListParagraph"/>
        <w:numPr>
          <w:ilvl w:val="0"/>
          <w:numId w:val="16"/>
        </w:numPr>
        <w:rPr>
          <w:rFonts w:ascii="Calibri" w:hAnsi="Calibri"/>
        </w:rPr>
      </w:pPr>
      <w:r>
        <w:t>modifier GQ to indicate services rendered via asynchronous telehealth</w:t>
      </w:r>
      <w:r w:rsidR="00092822">
        <w:t>;</w:t>
      </w:r>
    </w:p>
    <w:p w14:paraId="5765F69D" w14:textId="5B3D1012" w:rsidR="0037207E" w:rsidRPr="000860C3" w:rsidRDefault="0037207E" w:rsidP="0037207E">
      <w:pPr>
        <w:pStyle w:val="ListParagraph"/>
        <w:numPr>
          <w:ilvl w:val="0"/>
          <w:numId w:val="16"/>
        </w:numPr>
        <w:spacing w:before="0" w:after="0" w:afterAutospacing="0"/>
        <w:rPr>
          <w:rFonts w:ascii="Calibri" w:hAnsi="Calibri"/>
        </w:rPr>
      </w:pPr>
      <w:r>
        <w:t>modifier FQ to indicate counseling and therapy services provided using audio-only telecommunications</w:t>
      </w:r>
      <w:r w:rsidR="00092822">
        <w:t>; and/or</w:t>
      </w:r>
    </w:p>
    <w:p w14:paraId="7DB2D1C1" w14:textId="509E5915" w:rsidR="0037207E" w:rsidRPr="00CB72E4" w:rsidRDefault="0037207E" w:rsidP="0037207E">
      <w:pPr>
        <w:pStyle w:val="ListParagraph"/>
        <w:numPr>
          <w:ilvl w:val="0"/>
          <w:numId w:val="16"/>
        </w:numPr>
        <w:spacing w:before="0" w:after="0" w:afterAutospacing="0"/>
        <w:rPr>
          <w:rFonts w:ascii="Calibri" w:hAnsi="Calibri"/>
        </w:rPr>
      </w:pPr>
      <w:r>
        <w:t>modifier</w:t>
      </w:r>
      <w:r w:rsidRPr="00CB72E4">
        <w:t xml:space="preserve"> </w:t>
      </w:r>
      <w:r>
        <w:t>FR to indicate a supervising practitioner was present through a real-time two-way, audio and video communication technology</w:t>
      </w:r>
      <w:r w:rsidR="00092822">
        <w:t>.</w:t>
      </w:r>
    </w:p>
    <w:p w14:paraId="57681A82" w14:textId="1652B367" w:rsidR="00B23B02" w:rsidRDefault="00B23B02" w:rsidP="00092822">
      <w:pPr>
        <w:spacing w:before="240" w:after="240" w:afterAutospacing="0"/>
        <w:rPr>
          <w:rStyle w:val="None"/>
          <w:rFonts w:eastAsia="Courier New"/>
          <w:sz w:val="24"/>
          <w:szCs w:val="24"/>
        </w:rPr>
      </w:pPr>
      <w:r>
        <w:rPr>
          <w:rStyle w:val="None"/>
          <w:rFonts w:eastAsia="Courier New"/>
        </w:rPr>
        <w:t xml:space="preserve">Rates of payment for services delivered via telehealth will be the same as </w:t>
      </w:r>
      <w:r w:rsidR="00576456">
        <w:rPr>
          <w:rStyle w:val="None"/>
          <w:rFonts w:eastAsia="Courier New"/>
        </w:rPr>
        <w:t xml:space="preserve">the </w:t>
      </w:r>
      <w:r>
        <w:rPr>
          <w:rStyle w:val="None"/>
          <w:rFonts w:eastAsia="Courier New"/>
        </w:rPr>
        <w:t xml:space="preserve">rates of payment for services delivered via traditional (i.e., in-person) methods </w:t>
      </w:r>
      <w:r w:rsidR="00576456">
        <w:rPr>
          <w:rStyle w:val="None"/>
          <w:rFonts w:eastAsia="Courier New"/>
        </w:rPr>
        <w:t xml:space="preserve">as </w:t>
      </w:r>
      <w:r>
        <w:rPr>
          <w:rStyle w:val="None"/>
          <w:rFonts w:eastAsia="Courier New"/>
        </w:rPr>
        <w:t>set forth in the applicable regulations.</w:t>
      </w:r>
    </w:p>
    <w:p w14:paraId="4FCDE0EA" w14:textId="7A578BB0" w:rsidR="00B23B02" w:rsidRDefault="00B23B02" w:rsidP="00B23B02">
      <w:r>
        <w:t xml:space="preserve">Providers may not bill MassHealth a facility </w:t>
      </w:r>
      <w:r w:rsidR="7D4B1A5C">
        <w:t>claim</w:t>
      </w:r>
      <w:r>
        <w:t xml:space="preserve"> for originating sites.</w:t>
      </w:r>
    </w:p>
    <w:p w14:paraId="283A5C3B" w14:textId="77777777" w:rsidR="00B23B02" w:rsidRDefault="00B23B02" w:rsidP="00B12694">
      <w:pPr>
        <w:pStyle w:val="Heading2"/>
        <w:spacing w:before="240" w:after="100"/>
      </w:pPr>
      <w:bookmarkStart w:id="4" w:name="_Hlk74166202"/>
      <w:r>
        <w:t>Additional Requirements for Prescribing</w:t>
      </w:r>
    </w:p>
    <w:p w14:paraId="61F11A80" w14:textId="77777777" w:rsidR="00B23B02" w:rsidRDefault="00B23B02" w:rsidP="00D73DD9">
      <w:pPr>
        <w:spacing w:before="0" w:after="120" w:afterAutospacing="0"/>
      </w:pPr>
      <w:r>
        <w:t>A provider may prescribe medications via telehealth as otherwise described in this bulletin and in accordance with the following requirements.</w:t>
      </w:r>
    </w:p>
    <w:p w14:paraId="79927CE2" w14:textId="77777777" w:rsidR="00B23B02" w:rsidRDefault="00B23B02" w:rsidP="0023428C">
      <w:pPr>
        <w:pStyle w:val="ListParagraph"/>
        <w:numPr>
          <w:ilvl w:val="0"/>
          <w:numId w:val="17"/>
        </w:numPr>
        <w:spacing w:before="0"/>
        <w:ind w:left="1080"/>
      </w:pPr>
      <w:r>
        <w:t>Providers must comply with all applicable state and federal statutes and regulations governing medication management and prescribing services when delivering these services via telehealth.</w:t>
      </w:r>
    </w:p>
    <w:p w14:paraId="03CDE8E2" w14:textId="77777777" w:rsidR="00B23B02" w:rsidRDefault="00B23B02" w:rsidP="0023428C">
      <w:pPr>
        <w:pStyle w:val="ListParagraph"/>
        <w:numPr>
          <w:ilvl w:val="0"/>
          <w:numId w:val="17"/>
        </w:numPr>
        <w:ind w:left="1080"/>
      </w:pPr>
      <w:r>
        <w:lastRenderedPageBreak/>
        <w:t>Providers who deliver prescribing services via telehealth must maintain policies for providing patients with timely and accurate prescriptions by use of mail, phone, e-prescribing, and/or fax. Providers must document prescriptions in the patient’s medical record consistent with in-person care.</w:t>
      </w:r>
    </w:p>
    <w:bookmarkEnd w:id="4"/>
    <w:p w14:paraId="5785FE71" w14:textId="77777777" w:rsidR="00B23B02" w:rsidRDefault="00B23B02" w:rsidP="00B12694">
      <w:pPr>
        <w:pStyle w:val="Heading2"/>
        <w:spacing w:before="240" w:after="100"/>
      </w:pPr>
      <w:r>
        <w:t>Requirements for Telehealth Encounters</w:t>
      </w:r>
    </w:p>
    <w:p w14:paraId="4A7F0FDD" w14:textId="6D9EC649" w:rsidR="00B23B02" w:rsidRDefault="00B23B02" w:rsidP="0023428C">
      <w:pPr>
        <w:spacing w:before="240" w:after="240" w:afterAutospacing="0"/>
      </w:pPr>
      <w:r>
        <w:t xml:space="preserve">When rendering services via telehealth, providers must comply with all applicable laws and regulations, including </w:t>
      </w:r>
      <w:r w:rsidR="00D51E66">
        <w:rPr>
          <w:rStyle w:val="normaltextrun"/>
          <w:rFonts w:cs="Segoe UI"/>
        </w:rPr>
        <w:t>M.G.L. c. 118E, § 79</w:t>
      </w:r>
      <w:r>
        <w:t>.</w:t>
      </w:r>
    </w:p>
    <w:p w14:paraId="079070D3" w14:textId="4F8FE1B2" w:rsidR="00B23B02" w:rsidRDefault="00B23B02" w:rsidP="006C6BC2">
      <w:r>
        <w:t>Providers must adhere to the following best practices when delivering services via telehealth.</w:t>
      </w:r>
      <w:r w:rsidR="006C6BC2">
        <w:t xml:space="preserve">  Providers are encouraged to have documented policies and procedures that incorporate these best practices.</w:t>
      </w:r>
    </w:p>
    <w:p w14:paraId="4B44F278" w14:textId="77777777" w:rsidR="00B23B02" w:rsidRDefault="00B23B02" w:rsidP="0023428C">
      <w:pPr>
        <w:pStyle w:val="ListParagraph"/>
        <w:numPr>
          <w:ilvl w:val="0"/>
          <w:numId w:val="18"/>
        </w:numPr>
        <w:ind w:left="1080"/>
      </w:pPr>
      <w:r>
        <w:t>Providers must properly identify the patient using, at a minimum, the patient’s name, date of birth, and MassHealth ID.</w:t>
      </w:r>
    </w:p>
    <w:p w14:paraId="2F16B8B1" w14:textId="77777777" w:rsidR="00B23B02" w:rsidRDefault="00B23B02" w:rsidP="0023428C">
      <w:pPr>
        <w:pStyle w:val="ListParagraph"/>
        <w:numPr>
          <w:ilvl w:val="0"/>
          <w:numId w:val="18"/>
        </w:numPr>
        <w:ind w:left="1080"/>
      </w:pPr>
      <w:r>
        <w:t>Providers must disclose and validate the provider’s identity and credentials, such as the provider’s license, title, and, if applicable, specialty and board certifications.</w:t>
      </w:r>
    </w:p>
    <w:p w14:paraId="15B822A3" w14:textId="77777777" w:rsidR="00B23B02" w:rsidRDefault="00B23B02" w:rsidP="0023428C">
      <w:pPr>
        <w:pStyle w:val="ListParagraph"/>
        <w:numPr>
          <w:ilvl w:val="0"/>
          <w:numId w:val="18"/>
        </w:numPr>
        <w:ind w:left="1080"/>
      </w:pPr>
      <w:r>
        <w:t>For an initial appointment with a new patient, the provider must review the patient’s relevant medical history and any available medical records with the patient before initiating the delivery of the service.</w:t>
      </w:r>
    </w:p>
    <w:p w14:paraId="541593DE" w14:textId="77777777" w:rsidR="00B23B02" w:rsidRDefault="00B23B02" w:rsidP="0023428C">
      <w:pPr>
        <w:pStyle w:val="ListParagraph"/>
        <w:numPr>
          <w:ilvl w:val="0"/>
          <w:numId w:val="18"/>
        </w:numPr>
        <w:ind w:left="1080"/>
      </w:pPr>
      <w:r>
        <w:t>For existing provider-patient relationships, the provider must review the patient’s medical history and any available medical records with the patient during the service.</w:t>
      </w:r>
    </w:p>
    <w:p w14:paraId="5AD67E85" w14:textId="61F8117A" w:rsidR="00B23B02" w:rsidRDefault="002E670B" w:rsidP="0023428C">
      <w:pPr>
        <w:pStyle w:val="ListParagraph"/>
        <w:numPr>
          <w:ilvl w:val="0"/>
          <w:numId w:val="18"/>
        </w:numPr>
        <w:ind w:left="1080"/>
      </w:pPr>
      <w:r>
        <w:t>Before</w:t>
      </w:r>
      <w:r w:rsidR="00B23B02">
        <w:t xml:space="preserve"> each patient appointment, the provider must ensure that the provider is able to deliver the service to the same standard of care and in compliance with licensure regulations and requirements, programmatic regulations, and performance specifications related to the service (e.g., accessibility and communication access) using telehealth</w:t>
      </w:r>
      <w:r w:rsidR="00AF5A2F">
        <w:t>,</w:t>
      </w:r>
      <w:r w:rsidR="00B23B02">
        <w:t xml:space="preserve"> as is applicable to the delivery of the services in person. If the provider cannot meet this standard of care or other requirements, the provider must direct the patient to seek in-person care.</w:t>
      </w:r>
    </w:p>
    <w:p w14:paraId="027F2D31" w14:textId="54ECE0C6" w:rsidR="00B23B02" w:rsidRDefault="00B23B02" w:rsidP="0023428C">
      <w:pPr>
        <w:pStyle w:val="ListParagraph"/>
        <w:numPr>
          <w:ilvl w:val="0"/>
          <w:numId w:val="18"/>
        </w:numPr>
        <w:ind w:left="1080"/>
      </w:pPr>
      <w:r>
        <w:t>To the extent feasible, providers must ensure the same rights to confidentiality and security as provided in face-to-face services.</w:t>
      </w:r>
    </w:p>
    <w:p w14:paraId="63F55C2F" w14:textId="4AFF6348" w:rsidR="00B23B02" w:rsidRDefault="00B23B02" w:rsidP="0023428C">
      <w:pPr>
        <w:pStyle w:val="ListParagraph"/>
        <w:numPr>
          <w:ilvl w:val="0"/>
          <w:numId w:val="18"/>
        </w:numPr>
        <w:ind w:left="1080"/>
      </w:pPr>
      <w:r>
        <w:t xml:space="preserve">Providers must follow consent and patient information protocol consistent with those followed during </w:t>
      </w:r>
      <w:r w:rsidR="00AF5A2F">
        <w:t>in-</w:t>
      </w:r>
      <w:r>
        <w:t>person visits.</w:t>
      </w:r>
    </w:p>
    <w:p w14:paraId="56DE576F" w14:textId="46DC21CD" w:rsidR="00453A2E" w:rsidRDefault="00B23B02" w:rsidP="0023428C">
      <w:pPr>
        <w:pStyle w:val="ListParagraph"/>
        <w:numPr>
          <w:ilvl w:val="0"/>
          <w:numId w:val="18"/>
        </w:numPr>
        <w:ind w:left="1080"/>
      </w:pPr>
      <w:r>
        <w:t>Providers must obtain the member’s consent to receive services via telehealth</w:t>
      </w:r>
      <w:r w:rsidR="005E2C42">
        <w:t xml:space="preserve"> </w:t>
      </w:r>
      <w:r w:rsidR="005E2C42" w:rsidRPr="005E2C42">
        <w:t>and inform the member (</w:t>
      </w:r>
      <w:r w:rsidR="000B3673">
        <w:t>a</w:t>
      </w:r>
      <w:r w:rsidR="005E2C42" w:rsidRPr="005E2C42">
        <w:t>) of any relevant privacy considerations</w:t>
      </w:r>
      <w:r w:rsidR="00AF5A2F">
        <w:t>,</w:t>
      </w:r>
      <w:r w:rsidR="005E2C42" w:rsidRPr="005E2C42">
        <w:t xml:space="preserve"> and (</w:t>
      </w:r>
      <w:r w:rsidR="000B3673">
        <w:t>b</w:t>
      </w:r>
      <w:r w:rsidR="005E2C42" w:rsidRPr="005E2C42">
        <w:t>) that the member may revoke their consent to receive services via telehealth at any time</w:t>
      </w:r>
      <w:r w:rsidR="009D7B6B">
        <w:t>.</w:t>
      </w:r>
    </w:p>
    <w:p w14:paraId="2ACD1E6F" w14:textId="77777777" w:rsidR="00B23B02" w:rsidRDefault="00B23B02" w:rsidP="0023428C">
      <w:pPr>
        <w:pStyle w:val="ListParagraph"/>
        <w:numPr>
          <w:ilvl w:val="0"/>
          <w:numId w:val="18"/>
        </w:numPr>
        <w:ind w:left="1080"/>
      </w:pPr>
      <w:r>
        <w:t>Providers must inform patients of the location of the provider rendering services via telehealth (i.e., distant site) and obtain the location of the patient (i.e., originating site).</w:t>
      </w:r>
    </w:p>
    <w:p w14:paraId="1A154B63" w14:textId="77777777" w:rsidR="00B23B02" w:rsidRDefault="00B23B02" w:rsidP="0023428C">
      <w:pPr>
        <w:pStyle w:val="ListParagraph"/>
        <w:numPr>
          <w:ilvl w:val="0"/>
          <w:numId w:val="18"/>
        </w:numPr>
        <w:ind w:left="1080"/>
      </w:pPr>
      <w:r>
        <w:t>The provider must inform the patient of how the patient can see a clinician in-person in the event of an emergency or as otherwise needed.</w:t>
      </w:r>
    </w:p>
    <w:p w14:paraId="35CFE317" w14:textId="7F4BC1A1" w:rsidR="00B23B02" w:rsidRDefault="00B23B02" w:rsidP="00B23B02">
      <w:pPr>
        <w:pStyle w:val="Heading2"/>
      </w:pPr>
      <w:r>
        <w:t>Documentation and Recordkeeping</w:t>
      </w:r>
    </w:p>
    <w:p w14:paraId="0347B8C9" w14:textId="6C6BDEBB" w:rsidR="00B23B02" w:rsidRDefault="00B23B02" w:rsidP="00B23B02">
      <w:r>
        <w:t>Providers delivering services via telehealth must meet all health records standards required by the applicable licensing body</w:t>
      </w:r>
      <w:r w:rsidR="000437CC">
        <w:t>,</w:t>
      </w:r>
      <w:r>
        <w:t xml:space="preserve"> as well as any applicable regulatory and program specifications required by MassHealth. This includes storage, access, and disposal of records.</w:t>
      </w:r>
    </w:p>
    <w:p w14:paraId="718898CF" w14:textId="41A740CC" w:rsidR="00B23B02" w:rsidRDefault="1EDA0FE0" w:rsidP="00B23B02">
      <w:r>
        <w:t xml:space="preserve">In addition to complying with all applicable MassHealth regulations pertaining to documentation of services, providers must include a notation in the medical record that indicates that the service was </w:t>
      </w:r>
      <w:r>
        <w:lastRenderedPageBreak/>
        <w:t>provided via telehealth.</w:t>
      </w:r>
      <w:r w:rsidR="2505C945">
        <w:t xml:space="preserve"> Providers must</w:t>
      </w:r>
      <w:r w:rsidR="5252F6B8">
        <w:t xml:space="preserve"> also</w:t>
      </w:r>
      <w:r w:rsidR="2505C945">
        <w:t xml:space="preserve"> include a notation in the medical record </w:t>
      </w:r>
      <w:r w:rsidR="03AF5A84">
        <w:t xml:space="preserve">that lists </w:t>
      </w:r>
      <w:r w:rsidR="2505C945">
        <w:t xml:space="preserve">the address </w:t>
      </w:r>
      <w:r w:rsidR="3D575971">
        <w:t>in</w:t>
      </w:r>
      <w:r w:rsidR="2505C945">
        <w:t xml:space="preserve"> which the member received the service.</w:t>
      </w:r>
    </w:p>
    <w:p w14:paraId="205B3A56" w14:textId="4C4C8185" w:rsidR="00B23B02" w:rsidRDefault="00B23B02" w:rsidP="0000761A">
      <w:pPr>
        <w:spacing w:after="10680" w:afterAutospacing="0"/>
      </w:pPr>
      <w:r>
        <w:t>MassHealth may audit provider records for compliance with all regulatory requirements, including recordkeeping and documentation requirements, and may apply appropriate sanctions to providers who fail to comply.</w:t>
      </w:r>
    </w:p>
    <w:p w14:paraId="2E11BB56" w14:textId="29658EC2" w:rsidR="002E670B" w:rsidRDefault="002E670B" w:rsidP="0023428C">
      <w:pPr>
        <w:spacing w:before="0"/>
        <w:ind w:left="5760"/>
      </w:pPr>
    </w:p>
    <w:sectPr w:rsidR="002E670B" w:rsidSect="0023428C">
      <w:type w:val="continuous"/>
      <w:pgSz w:w="12240" w:h="15840" w:code="1"/>
      <w:pgMar w:top="144" w:right="1080" w:bottom="432" w:left="1080" w:header="0" w:footer="161"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DBD4" w14:textId="77777777" w:rsidR="00271999" w:rsidRDefault="00271999" w:rsidP="00E27CD8">
      <w:r>
        <w:separator/>
      </w:r>
    </w:p>
  </w:endnote>
  <w:endnote w:type="continuationSeparator" w:id="0">
    <w:p w14:paraId="0D16B8C3" w14:textId="77777777" w:rsidR="00271999" w:rsidRDefault="00271999" w:rsidP="00E27CD8">
      <w:r>
        <w:continuationSeparator/>
      </w:r>
    </w:p>
  </w:endnote>
  <w:endnote w:type="continuationNotice" w:id="1">
    <w:p w14:paraId="063E1249" w14:textId="77777777" w:rsidR="00271999" w:rsidRDefault="0027199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EE82F" w14:textId="77777777" w:rsidR="00271999" w:rsidRDefault="00271999" w:rsidP="00E27CD8">
      <w:r>
        <w:separator/>
      </w:r>
    </w:p>
  </w:footnote>
  <w:footnote w:type="continuationSeparator" w:id="0">
    <w:p w14:paraId="26181EF1" w14:textId="77777777" w:rsidR="00271999" w:rsidRDefault="00271999" w:rsidP="00E27CD8">
      <w:r>
        <w:continuationSeparator/>
      </w:r>
    </w:p>
  </w:footnote>
  <w:footnote w:type="continuationNotice" w:id="1">
    <w:p w14:paraId="55104BC4" w14:textId="77777777" w:rsidR="00271999" w:rsidRDefault="00271999">
      <w:pPr>
        <w:spacing w:before="0" w:after="0"/>
      </w:pPr>
    </w:p>
  </w:footnote>
  <w:footnote w:id="2">
    <w:p w14:paraId="66D9A678" w14:textId="36A7D564" w:rsidR="00B23B02" w:rsidRDefault="00B23B02" w:rsidP="00B23B02">
      <w:pPr>
        <w:pStyle w:val="FootnoteText"/>
      </w:pPr>
      <w:r>
        <w:rPr>
          <w:rStyle w:val="FootnoteReference"/>
        </w:rPr>
        <w:footnoteRef/>
      </w:r>
      <w:r>
        <w:t xml:space="preserve"> For the avoidance of doubt, this exclusion does not apply to hospital-at-home services rendered in accordance with </w:t>
      </w:r>
      <w:hyperlink r:id="rId1" w:history="1">
        <w:r w:rsidRPr="00C44433">
          <w:rPr>
            <w:rStyle w:val="Hyperlink"/>
          </w:rPr>
          <w:t>Acute Inpatient Hospital Bulletin 180</w:t>
        </w:r>
      </w:hyperlink>
      <w:r>
        <w:t>, or any successor there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142F5" w14:textId="77777777" w:rsidR="00AD204A" w:rsidRPr="00F664CC" w:rsidRDefault="00AD204A" w:rsidP="003E2878">
    <w:pPr>
      <w:pStyle w:val="BullsHeading"/>
      <w:spacing w:before="720"/>
    </w:pPr>
    <w:r w:rsidRPr="00F664CC">
      <w:t>MassHealth</w:t>
    </w:r>
  </w:p>
  <w:p w14:paraId="5A62BA59" w14:textId="1D564259" w:rsidR="00AD204A" w:rsidRPr="00F664CC" w:rsidRDefault="00C24380" w:rsidP="00AD204A">
    <w:pPr>
      <w:pStyle w:val="BullsHeading"/>
    </w:pPr>
    <w:r>
      <w:t xml:space="preserve">All </w:t>
    </w:r>
    <w:r w:rsidR="00AD204A" w:rsidRPr="00F664CC">
      <w:t xml:space="preserve">Provider Bulletin </w:t>
    </w:r>
    <w:r w:rsidR="00F4198E">
      <w:t>374</w:t>
    </w:r>
  </w:p>
  <w:p w14:paraId="1893C03A" w14:textId="2A662736" w:rsidR="00AD204A" w:rsidRDefault="00B42F79" w:rsidP="00AD204A">
    <w:pPr>
      <w:pStyle w:val="BullsHeading"/>
    </w:pPr>
    <w:r>
      <w:t>July 2023</w:t>
    </w:r>
  </w:p>
  <w:p w14:paraId="77422704" w14:textId="64F73CE1" w:rsidR="00AD204A" w:rsidRDefault="00AD204A" w:rsidP="003E2878">
    <w:pPr>
      <w:pStyle w:val="BullsHeading"/>
      <w:spacing w:after="480"/>
    </w:pPr>
    <w:r>
      <w:t xml:space="preserve">Page </w:t>
    </w:r>
    <w:r>
      <w:fldChar w:fldCharType="begin"/>
    </w:r>
    <w:r>
      <w:instrText xml:space="preserve"> PAGE  \* Arabic  \* MERGEFORMAT </w:instrText>
    </w:r>
    <w:r>
      <w:fldChar w:fldCharType="separate"/>
    </w:r>
    <w:r w:rsidR="00557466">
      <w:rPr>
        <w:noProof/>
      </w:rPr>
      <w:t>2</w:t>
    </w:r>
    <w: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DAF5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087D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1494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0CBD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521E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2DB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ECBB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EAA0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63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600D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E11164"/>
    <w:multiLevelType w:val="hybridMultilevel"/>
    <w:tmpl w:val="A0128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1B1A05"/>
    <w:multiLevelType w:val="hybridMultilevel"/>
    <w:tmpl w:val="89DC576A"/>
    <w:lvl w:ilvl="0" w:tplc="B9209B8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237D2237"/>
    <w:multiLevelType w:val="hybridMultilevel"/>
    <w:tmpl w:val="BBC61B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D7E6B04"/>
    <w:multiLevelType w:val="hybridMultilevel"/>
    <w:tmpl w:val="89503B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5B47337"/>
    <w:multiLevelType w:val="hybridMultilevel"/>
    <w:tmpl w:val="885214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8562472"/>
    <w:multiLevelType w:val="hybridMultilevel"/>
    <w:tmpl w:val="CFC202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5B07B6F3"/>
    <w:multiLevelType w:val="hybridMultilevel"/>
    <w:tmpl w:val="65E8D426"/>
    <w:lvl w:ilvl="0" w:tplc="6C547096">
      <w:start w:val="1"/>
      <w:numFmt w:val="bullet"/>
      <w:lvlText w:val=""/>
      <w:lvlJc w:val="left"/>
      <w:pPr>
        <w:ind w:left="720" w:hanging="360"/>
      </w:pPr>
      <w:rPr>
        <w:rFonts w:ascii="Symbol" w:hAnsi="Symbol" w:hint="default"/>
        <w:color w:val="auto"/>
      </w:rPr>
    </w:lvl>
    <w:lvl w:ilvl="1" w:tplc="F2262742">
      <w:start w:val="1"/>
      <w:numFmt w:val="bullet"/>
      <w:lvlText w:val="o"/>
      <w:lvlJc w:val="left"/>
      <w:pPr>
        <w:ind w:left="1440" w:hanging="360"/>
      </w:pPr>
      <w:rPr>
        <w:rFonts w:ascii="Courier New" w:hAnsi="Courier New" w:hint="default"/>
      </w:rPr>
    </w:lvl>
    <w:lvl w:ilvl="2" w:tplc="7262B6E4">
      <w:start w:val="1"/>
      <w:numFmt w:val="bullet"/>
      <w:lvlText w:val=""/>
      <w:lvlJc w:val="left"/>
      <w:pPr>
        <w:ind w:left="2160" w:hanging="360"/>
      </w:pPr>
      <w:rPr>
        <w:rFonts w:ascii="Wingdings" w:hAnsi="Wingdings" w:hint="default"/>
      </w:rPr>
    </w:lvl>
    <w:lvl w:ilvl="3" w:tplc="CB3C588E">
      <w:start w:val="1"/>
      <w:numFmt w:val="bullet"/>
      <w:lvlText w:val=""/>
      <w:lvlJc w:val="left"/>
      <w:pPr>
        <w:ind w:left="2880" w:hanging="360"/>
      </w:pPr>
      <w:rPr>
        <w:rFonts w:ascii="Symbol" w:hAnsi="Symbol" w:hint="default"/>
      </w:rPr>
    </w:lvl>
    <w:lvl w:ilvl="4" w:tplc="C4AEE1CA">
      <w:start w:val="1"/>
      <w:numFmt w:val="bullet"/>
      <w:lvlText w:val="o"/>
      <w:lvlJc w:val="left"/>
      <w:pPr>
        <w:ind w:left="3600" w:hanging="360"/>
      </w:pPr>
      <w:rPr>
        <w:rFonts w:ascii="Courier New" w:hAnsi="Courier New" w:hint="default"/>
      </w:rPr>
    </w:lvl>
    <w:lvl w:ilvl="5" w:tplc="8A1A6D92">
      <w:start w:val="1"/>
      <w:numFmt w:val="bullet"/>
      <w:lvlText w:val=""/>
      <w:lvlJc w:val="left"/>
      <w:pPr>
        <w:ind w:left="4320" w:hanging="360"/>
      </w:pPr>
      <w:rPr>
        <w:rFonts w:ascii="Wingdings" w:hAnsi="Wingdings" w:hint="default"/>
      </w:rPr>
    </w:lvl>
    <w:lvl w:ilvl="6" w:tplc="0170891C">
      <w:start w:val="1"/>
      <w:numFmt w:val="bullet"/>
      <w:lvlText w:val=""/>
      <w:lvlJc w:val="left"/>
      <w:pPr>
        <w:ind w:left="5040" w:hanging="360"/>
      </w:pPr>
      <w:rPr>
        <w:rFonts w:ascii="Symbol" w:hAnsi="Symbol" w:hint="default"/>
      </w:rPr>
    </w:lvl>
    <w:lvl w:ilvl="7" w:tplc="7AD6C956">
      <w:start w:val="1"/>
      <w:numFmt w:val="bullet"/>
      <w:lvlText w:val="o"/>
      <w:lvlJc w:val="left"/>
      <w:pPr>
        <w:ind w:left="5760" w:hanging="360"/>
      </w:pPr>
      <w:rPr>
        <w:rFonts w:ascii="Courier New" w:hAnsi="Courier New" w:hint="default"/>
      </w:rPr>
    </w:lvl>
    <w:lvl w:ilvl="8" w:tplc="A71A19DA">
      <w:start w:val="1"/>
      <w:numFmt w:val="bullet"/>
      <w:lvlText w:val=""/>
      <w:lvlJc w:val="left"/>
      <w:pPr>
        <w:ind w:left="6480" w:hanging="360"/>
      </w:pPr>
      <w:rPr>
        <w:rFonts w:ascii="Wingdings" w:hAnsi="Wingdings" w:hint="default"/>
      </w:rPr>
    </w:lvl>
  </w:abstractNum>
  <w:abstractNum w:abstractNumId="17" w15:restartNumberingAfterBreak="0">
    <w:nsid w:val="659A0BE0"/>
    <w:multiLevelType w:val="hybridMultilevel"/>
    <w:tmpl w:val="6FFEFE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754C42AA"/>
    <w:multiLevelType w:val="hybridMultilevel"/>
    <w:tmpl w:val="EF08B2E0"/>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9" w15:restartNumberingAfterBreak="0">
    <w:nsid w:val="78A93A03"/>
    <w:multiLevelType w:val="hybridMultilevel"/>
    <w:tmpl w:val="E644760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574131">
    <w:abstractNumId w:val="16"/>
  </w:num>
  <w:num w:numId="2" w16cid:durableId="1562207621">
    <w:abstractNumId w:val="9"/>
  </w:num>
  <w:num w:numId="3" w16cid:durableId="263998117">
    <w:abstractNumId w:val="7"/>
  </w:num>
  <w:num w:numId="4" w16cid:durableId="1429354973">
    <w:abstractNumId w:val="6"/>
  </w:num>
  <w:num w:numId="5" w16cid:durableId="2002348636">
    <w:abstractNumId w:val="5"/>
  </w:num>
  <w:num w:numId="6" w16cid:durableId="1210189020">
    <w:abstractNumId w:val="4"/>
  </w:num>
  <w:num w:numId="7" w16cid:durableId="559823808">
    <w:abstractNumId w:val="8"/>
  </w:num>
  <w:num w:numId="8" w16cid:durableId="1204097379">
    <w:abstractNumId w:val="3"/>
  </w:num>
  <w:num w:numId="9" w16cid:durableId="1658461419">
    <w:abstractNumId w:val="2"/>
  </w:num>
  <w:num w:numId="10" w16cid:durableId="1114207411">
    <w:abstractNumId w:val="1"/>
  </w:num>
  <w:num w:numId="11" w16cid:durableId="1115059649">
    <w:abstractNumId w:val="0"/>
  </w:num>
  <w:num w:numId="12" w16cid:durableId="15341482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9288508">
    <w:abstractNumId w:val="11"/>
  </w:num>
  <w:num w:numId="14" w16cid:durableId="576287166">
    <w:abstractNumId w:val="17"/>
  </w:num>
  <w:num w:numId="15" w16cid:durableId="1023675246">
    <w:abstractNumId w:val="15"/>
  </w:num>
  <w:num w:numId="16" w16cid:durableId="1687829316">
    <w:abstractNumId w:val="14"/>
  </w:num>
  <w:num w:numId="17" w16cid:durableId="18213126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1021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61876384">
    <w:abstractNumId w:val="19"/>
  </w:num>
  <w:num w:numId="20" w16cid:durableId="186137259">
    <w:abstractNumId w:val="12"/>
  </w:num>
  <w:num w:numId="21" w16cid:durableId="1317421199">
    <w:abstractNumId w:val="18"/>
  </w:num>
  <w:num w:numId="22" w16cid:durableId="12291453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Y1MDYwMzEzMjJU0lEKTi0uzszPAykwqgUAmRl27ywAAAA="/>
    <w:docVar w:name="dgnword-docGUID" w:val="{741D18DA-203C-459E-8AD6-C0A8699ABA15}"/>
    <w:docVar w:name="dgnword-eventsink" w:val="2095001704880"/>
  </w:docVars>
  <w:rsids>
    <w:rsidRoot w:val="00706438"/>
    <w:rsid w:val="00002A9C"/>
    <w:rsid w:val="000049D1"/>
    <w:rsid w:val="0000761A"/>
    <w:rsid w:val="00007878"/>
    <w:rsid w:val="00022605"/>
    <w:rsid w:val="00024A01"/>
    <w:rsid w:val="00030F84"/>
    <w:rsid w:val="00032E90"/>
    <w:rsid w:val="0003512E"/>
    <w:rsid w:val="000360EF"/>
    <w:rsid w:val="000363AC"/>
    <w:rsid w:val="000401AC"/>
    <w:rsid w:val="00042F52"/>
    <w:rsid w:val="000437CC"/>
    <w:rsid w:val="0005311D"/>
    <w:rsid w:val="0005326E"/>
    <w:rsid w:val="00055EA9"/>
    <w:rsid w:val="000605A8"/>
    <w:rsid w:val="000715B6"/>
    <w:rsid w:val="00074F95"/>
    <w:rsid w:val="00077946"/>
    <w:rsid w:val="00080CE8"/>
    <w:rsid w:val="0008581E"/>
    <w:rsid w:val="000860C3"/>
    <w:rsid w:val="000910DA"/>
    <w:rsid w:val="00092822"/>
    <w:rsid w:val="000978DF"/>
    <w:rsid w:val="000A3F50"/>
    <w:rsid w:val="000A594F"/>
    <w:rsid w:val="000B3673"/>
    <w:rsid w:val="000B4A5A"/>
    <w:rsid w:val="000C3796"/>
    <w:rsid w:val="000C44B2"/>
    <w:rsid w:val="000C4582"/>
    <w:rsid w:val="000C515D"/>
    <w:rsid w:val="000C5766"/>
    <w:rsid w:val="000C5F02"/>
    <w:rsid w:val="000D1405"/>
    <w:rsid w:val="000D1953"/>
    <w:rsid w:val="000D3DB5"/>
    <w:rsid w:val="000D4B25"/>
    <w:rsid w:val="000D4F31"/>
    <w:rsid w:val="000E03A7"/>
    <w:rsid w:val="000E13FF"/>
    <w:rsid w:val="000E2F99"/>
    <w:rsid w:val="000E68A7"/>
    <w:rsid w:val="000F2407"/>
    <w:rsid w:val="000F2FFE"/>
    <w:rsid w:val="00103872"/>
    <w:rsid w:val="00107520"/>
    <w:rsid w:val="00107B18"/>
    <w:rsid w:val="00114150"/>
    <w:rsid w:val="00117926"/>
    <w:rsid w:val="0012074D"/>
    <w:rsid w:val="001243CC"/>
    <w:rsid w:val="001265FD"/>
    <w:rsid w:val="00132C48"/>
    <w:rsid w:val="0013768A"/>
    <w:rsid w:val="00143083"/>
    <w:rsid w:val="00146D73"/>
    <w:rsid w:val="00150007"/>
    <w:rsid w:val="00150BCC"/>
    <w:rsid w:val="00153402"/>
    <w:rsid w:val="001554E7"/>
    <w:rsid w:val="00160138"/>
    <w:rsid w:val="001611A7"/>
    <w:rsid w:val="001634DD"/>
    <w:rsid w:val="00172CF3"/>
    <w:rsid w:val="0017771D"/>
    <w:rsid w:val="00177730"/>
    <w:rsid w:val="0018403E"/>
    <w:rsid w:val="00185A51"/>
    <w:rsid w:val="001873E4"/>
    <w:rsid w:val="00190847"/>
    <w:rsid w:val="00190C6E"/>
    <w:rsid w:val="00197A2F"/>
    <w:rsid w:val="001A1BCA"/>
    <w:rsid w:val="001A3537"/>
    <w:rsid w:val="001A6D93"/>
    <w:rsid w:val="001B072B"/>
    <w:rsid w:val="001B531E"/>
    <w:rsid w:val="001C0A49"/>
    <w:rsid w:val="001C223D"/>
    <w:rsid w:val="001C2B87"/>
    <w:rsid w:val="001C6EE8"/>
    <w:rsid w:val="001D1B69"/>
    <w:rsid w:val="001D36D8"/>
    <w:rsid w:val="001D629B"/>
    <w:rsid w:val="001F164B"/>
    <w:rsid w:val="001F4F20"/>
    <w:rsid w:val="0020043C"/>
    <w:rsid w:val="00202FB2"/>
    <w:rsid w:val="00211CEF"/>
    <w:rsid w:val="002161A8"/>
    <w:rsid w:val="0021689F"/>
    <w:rsid w:val="00217595"/>
    <w:rsid w:val="00221556"/>
    <w:rsid w:val="002238D7"/>
    <w:rsid w:val="00225FFB"/>
    <w:rsid w:val="00226E60"/>
    <w:rsid w:val="00231DE8"/>
    <w:rsid w:val="00233AA4"/>
    <w:rsid w:val="0023428C"/>
    <w:rsid w:val="00235DC9"/>
    <w:rsid w:val="002420A8"/>
    <w:rsid w:val="0024357F"/>
    <w:rsid w:val="002626FE"/>
    <w:rsid w:val="00262D96"/>
    <w:rsid w:val="002658EB"/>
    <w:rsid w:val="00266597"/>
    <w:rsid w:val="00270944"/>
    <w:rsid w:val="002712FD"/>
    <w:rsid w:val="00271539"/>
    <w:rsid w:val="00271999"/>
    <w:rsid w:val="00282461"/>
    <w:rsid w:val="00282E86"/>
    <w:rsid w:val="0028414B"/>
    <w:rsid w:val="00284958"/>
    <w:rsid w:val="00285542"/>
    <w:rsid w:val="00286F3F"/>
    <w:rsid w:val="0028720F"/>
    <w:rsid w:val="00290680"/>
    <w:rsid w:val="00296268"/>
    <w:rsid w:val="002B291C"/>
    <w:rsid w:val="002B4F39"/>
    <w:rsid w:val="002B6106"/>
    <w:rsid w:val="002C2BCD"/>
    <w:rsid w:val="002D22FA"/>
    <w:rsid w:val="002D39D9"/>
    <w:rsid w:val="002D45CE"/>
    <w:rsid w:val="002E0C68"/>
    <w:rsid w:val="002E5ECF"/>
    <w:rsid w:val="002E670B"/>
    <w:rsid w:val="002F2993"/>
    <w:rsid w:val="002F55CE"/>
    <w:rsid w:val="00304204"/>
    <w:rsid w:val="00304504"/>
    <w:rsid w:val="00304DAB"/>
    <w:rsid w:val="00307481"/>
    <w:rsid w:val="00310AB3"/>
    <w:rsid w:val="003133F2"/>
    <w:rsid w:val="003142BA"/>
    <w:rsid w:val="0032051F"/>
    <w:rsid w:val="00320CF4"/>
    <w:rsid w:val="00320E53"/>
    <w:rsid w:val="0032619E"/>
    <w:rsid w:val="00331084"/>
    <w:rsid w:val="003310AE"/>
    <w:rsid w:val="00332B42"/>
    <w:rsid w:val="00337369"/>
    <w:rsid w:val="00343D97"/>
    <w:rsid w:val="003462D3"/>
    <w:rsid w:val="00347786"/>
    <w:rsid w:val="00350798"/>
    <w:rsid w:val="00352C7B"/>
    <w:rsid w:val="00352E3C"/>
    <w:rsid w:val="00353B0F"/>
    <w:rsid w:val="00362FF3"/>
    <w:rsid w:val="00363D06"/>
    <w:rsid w:val="00365B31"/>
    <w:rsid w:val="0036674D"/>
    <w:rsid w:val="0037207E"/>
    <w:rsid w:val="00373081"/>
    <w:rsid w:val="00374613"/>
    <w:rsid w:val="00377131"/>
    <w:rsid w:val="00381A4C"/>
    <w:rsid w:val="00384175"/>
    <w:rsid w:val="00390FF0"/>
    <w:rsid w:val="0039235E"/>
    <w:rsid w:val="00392367"/>
    <w:rsid w:val="00393EC5"/>
    <w:rsid w:val="003945CF"/>
    <w:rsid w:val="003954F8"/>
    <w:rsid w:val="003959B5"/>
    <w:rsid w:val="003A6786"/>
    <w:rsid w:val="003A7588"/>
    <w:rsid w:val="003B00E4"/>
    <w:rsid w:val="003B1D93"/>
    <w:rsid w:val="003B3A06"/>
    <w:rsid w:val="003B5899"/>
    <w:rsid w:val="003B5F81"/>
    <w:rsid w:val="003B6838"/>
    <w:rsid w:val="003C253F"/>
    <w:rsid w:val="003C5193"/>
    <w:rsid w:val="003C6BB0"/>
    <w:rsid w:val="003C781D"/>
    <w:rsid w:val="003D6117"/>
    <w:rsid w:val="003E2878"/>
    <w:rsid w:val="003E33F9"/>
    <w:rsid w:val="003E445C"/>
    <w:rsid w:val="003E630F"/>
    <w:rsid w:val="003E7293"/>
    <w:rsid w:val="003E7C03"/>
    <w:rsid w:val="003F098B"/>
    <w:rsid w:val="003F1B1A"/>
    <w:rsid w:val="003F1F31"/>
    <w:rsid w:val="003F28A3"/>
    <w:rsid w:val="003F4664"/>
    <w:rsid w:val="003F5CDA"/>
    <w:rsid w:val="004015C4"/>
    <w:rsid w:val="00401B36"/>
    <w:rsid w:val="00403298"/>
    <w:rsid w:val="0040552E"/>
    <w:rsid w:val="0040655E"/>
    <w:rsid w:val="0043335F"/>
    <w:rsid w:val="00441FA6"/>
    <w:rsid w:val="00443B45"/>
    <w:rsid w:val="00445BFE"/>
    <w:rsid w:val="00453A2E"/>
    <w:rsid w:val="00460E19"/>
    <w:rsid w:val="0046396F"/>
    <w:rsid w:val="00464023"/>
    <w:rsid w:val="0047606D"/>
    <w:rsid w:val="004820B6"/>
    <w:rsid w:val="00485A9C"/>
    <w:rsid w:val="0048693D"/>
    <w:rsid w:val="004869C3"/>
    <w:rsid w:val="0049282F"/>
    <w:rsid w:val="00497363"/>
    <w:rsid w:val="004A0563"/>
    <w:rsid w:val="004A431B"/>
    <w:rsid w:val="004A4330"/>
    <w:rsid w:val="004A590A"/>
    <w:rsid w:val="004A7718"/>
    <w:rsid w:val="004B05FC"/>
    <w:rsid w:val="004B3054"/>
    <w:rsid w:val="004B34D4"/>
    <w:rsid w:val="004B5B48"/>
    <w:rsid w:val="004B685F"/>
    <w:rsid w:val="004C030C"/>
    <w:rsid w:val="004C3A1C"/>
    <w:rsid w:val="004C58BE"/>
    <w:rsid w:val="004C6C01"/>
    <w:rsid w:val="004C6E29"/>
    <w:rsid w:val="004D0A25"/>
    <w:rsid w:val="004E4F3D"/>
    <w:rsid w:val="004E52DB"/>
    <w:rsid w:val="004E61C8"/>
    <w:rsid w:val="004E7648"/>
    <w:rsid w:val="004F4B9A"/>
    <w:rsid w:val="005019B8"/>
    <w:rsid w:val="005058CD"/>
    <w:rsid w:val="005068BD"/>
    <w:rsid w:val="00507BC4"/>
    <w:rsid w:val="00507CFF"/>
    <w:rsid w:val="00510A25"/>
    <w:rsid w:val="0052110D"/>
    <w:rsid w:val="00525E9E"/>
    <w:rsid w:val="0052626E"/>
    <w:rsid w:val="0053149F"/>
    <w:rsid w:val="00532313"/>
    <w:rsid w:val="0053272B"/>
    <w:rsid w:val="00532DB0"/>
    <w:rsid w:val="00533692"/>
    <w:rsid w:val="005423C6"/>
    <w:rsid w:val="00543726"/>
    <w:rsid w:val="00543C35"/>
    <w:rsid w:val="005545F7"/>
    <w:rsid w:val="005569ED"/>
    <w:rsid w:val="00557466"/>
    <w:rsid w:val="00557A43"/>
    <w:rsid w:val="005623E6"/>
    <w:rsid w:val="0057054E"/>
    <w:rsid w:val="00570D49"/>
    <w:rsid w:val="005727AA"/>
    <w:rsid w:val="00575E20"/>
    <w:rsid w:val="00576456"/>
    <w:rsid w:val="005803EF"/>
    <w:rsid w:val="00580D88"/>
    <w:rsid w:val="005831F8"/>
    <w:rsid w:val="00584422"/>
    <w:rsid w:val="0058634E"/>
    <w:rsid w:val="0058635C"/>
    <w:rsid w:val="005866F8"/>
    <w:rsid w:val="0059142C"/>
    <w:rsid w:val="00593E58"/>
    <w:rsid w:val="00596749"/>
    <w:rsid w:val="005A3C2C"/>
    <w:rsid w:val="005B059B"/>
    <w:rsid w:val="005B27F1"/>
    <w:rsid w:val="005B2C32"/>
    <w:rsid w:val="005B3276"/>
    <w:rsid w:val="005B436A"/>
    <w:rsid w:val="005B45CB"/>
    <w:rsid w:val="005B5D00"/>
    <w:rsid w:val="005B77B0"/>
    <w:rsid w:val="005C07D3"/>
    <w:rsid w:val="005C205C"/>
    <w:rsid w:val="005C511E"/>
    <w:rsid w:val="005C712F"/>
    <w:rsid w:val="005D257A"/>
    <w:rsid w:val="005D4BD2"/>
    <w:rsid w:val="005D4F54"/>
    <w:rsid w:val="005E2C42"/>
    <w:rsid w:val="005E4B62"/>
    <w:rsid w:val="005F065A"/>
    <w:rsid w:val="005F0CAA"/>
    <w:rsid w:val="005F2B69"/>
    <w:rsid w:val="005F38B6"/>
    <w:rsid w:val="005F6134"/>
    <w:rsid w:val="0060589C"/>
    <w:rsid w:val="0060710E"/>
    <w:rsid w:val="00615055"/>
    <w:rsid w:val="006166AB"/>
    <w:rsid w:val="00621998"/>
    <w:rsid w:val="00621C92"/>
    <w:rsid w:val="00623DFA"/>
    <w:rsid w:val="00624035"/>
    <w:rsid w:val="00625E12"/>
    <w:rsid w:val="00626F2D"/>
    <w:rsid w:val="00631E2F"/>
    <w:rsid w:val="00633757"/>
    <w:rsid w:val="00634701"/>
    <w:rsid w:val="00634847"/>
    <w:rsid w:val="00636C29"/>
    <w:rsid w:val="00640F46"/>
    <w:rsid w:val="00651A1D"/>
    <w:rsid w:val="0065407D"/>
    <w:rsid w:val="00656C51"/>
    <w:rsid w:val="00656CEB"/>
    <w:rsid w:val="006607E8"/>
    <w:rsid w:val="006624F6"/>
    <w:rsid w:val="00665746"/>
    <w:rsid w:val="00672F91"/>
    <w:rsid w:val="006755EF"/>
    <w:rsid w:val="00686626"/>
    <w:rsid w:val="0069165A"/>
    <w:rsid w:val="00692637"/>
    <w:rsid w:val="00693A39"/>
    <w:rsid w:val="00693D59"/>
    <w:rsid w:val="006941BF"/>
    <w:rsid w:val="00696EA9"/>
    <w:rsid w:val="006B0A1F"/>
    <w:rsid w:val="006B1C4B"/>
    <w:rsid w:val="006B1E0B"/>
    <w:rsid w:val="006B2900"/>
    <w:rsid w:val="006B4698"/>
    <w:rsid w:val="006C10F3"/>
    <w:rsid w:val="006C11B8"/>
    <w:rsid w:val="006C269B"/>
    <w:rsid w:val="006C2F7F"/>
    <w:rsid w:val="006C6BC2"/>
    <w:rsid w:val="006C70F9"/>
    <w:rsid w:val="006D17E8"/>
    <w:rsid w:val="006D3F15"/>
    <w:rsid w:val="006E082D"/>
    <w:rsid w:val="006E1F15"/>
    <w:rsid w:val="006E2BC5"/>
    <w:rsid w:val="006E336C"/>
    <w:rsid w:val="006E473F"/>
    <w:rsid w:val="006F1D22"/>
    <w:rsid w:val="006F63A9"/>
    <w:rsid w:val="006F7E3E"/>
    <w:rsid w:val="00701FA1"/>
    <w:rsid w:val="007059C6"/>
    <w:rsid w:val="00705B73"/>
    <w:rsid w:val="00706438"/>
    <w:rsid w:val="00710FC9"/>
    <w:rsid w:val="007263E6"/>
    <w:rsid w:val="0073173B"/>
    <w:rsid w:val="00732FED"/>
    <w:rsid w:val="00740484"/>
    <w:rsid w:val="00740752"/>
    <w:rsid w:val="00742BE4"/>
    <w:rsid w:val="0074712D"/>
    <w:rsid w:val="0075072B"/>
    <w:rsid w:val="0075170F"/>
    <w:rsid w:val="00756EF6"/>
    <w:rsid w:val="007622D6"/>
    <w:rsid w:val="007649CF"/>
    <w:rsid w:val="00767A9D"/>
    <w:rsid w:val="00774B66"/>
    <w:rsid w:val="00777A22"/>
    <w:rsid w:val="00780FBB"/>
    <w:rsid w:val="0078193B"/>
    <w:rsid w:val="00781E0B"/>
    <w:rsid w:val="0078416C"/>
    <w:rsid w:val="00784538"/>
    <w:rsid w:val="00792284"/>
    <w:rsid w:val="00793C47"/>
    <w:rsid w:val="00795E06"/>
    <w:rsid w:val="007965C1"/>
    <w:rsid w:val="00796948"/>
    <w:rsid w:val="007A1156"/>
    <w:rsid w:val="007A7F90"/>
    <w:rsid w:val="007B0BA6"/>
    <w:rsid w:val="007B588B"/>
    <w:rsid w:val="007B7BAE"/>
    <w:rsid w:val="007C2980"/>
    <w:rsid w:val="007C542C"/>
    <w:rsid w:val="007D0482"/>
    <w:rsid w:val="007D085D"/>
    <w:rsid w:val="007D50A2"/>
    <w:rsid w:val="007D79B2"/>
    <w:rsid w:val="007E0FF1"/>
    <w:rsid w:val="007E2A83"/>
    <w:rsid w:val="007F1AD1"/>
    <w:rsid w:val="007F2FCD"/>
    <w:rsid w:val="007F7DBF"/>
    <w:rsid w:val="0080283C"/>
    <w:rsid w:val="008028C6"/>
    <w:rsid w:val="00803C67"/>
    <w:rsid w:val="008066A7"/>
    <w:rsid w:val="008201CC"/>
    <w:rsid w:val="00820398"/>
    <w:rsid w:val="00822063"/>
    <w:rsid w:val="00822E84"/>
    <w:rsid w:val="008230F8"/>
    <w:rsid w:val="00823598"/>
    <w:rsid w:val="00824126"/>
    <w:rsid w:val="00824176"/>
    <w:rsid w:val="0082454C"/>
    <w:rsid w:val="0083646C"/>
    <w:rsid w:val="00850383"/>
    <w:rsid w:val="00851189"/>
    <w:rsid w:val="008563FC"/>
    <w:rsid w:val="008623AB"/>
    <w:rsid w:val="00863041"/>
    <w:rsid w:val="00863864"/>
    <w:rsid w:val="008657A7"/>
    <w:rsid w:val="00866A79"/>
    <w:rsid w:val="00871018"/>
    <w:rsid w:val="008717D9"/>
    <w:rsid w:val="00874E12"/>
    <w:rsid w:val="00875CAA"/>
    <w:rsid w:val="008764C7"/>
    <w:rsid w:val="00876CA2"/>
    <w:rsid w:val="00880553"/>
    <w:rsid w:val="008822B5"/>
    <w:rsid w:val="00884AA8"/>
    <w:rsid w:val="00885CCC"/>
    <w:rsid w:val="008870BA"/>
    <w:rsid w:val="008873C8"/>
    <w:rsid w:val="008902CD"/>
    <w:rsid w:val="008954A8"/>
    <w:rsid w:val="008964F5"/>
    <w:rsid w:val="008A3BA9"/>
    <w:rsid w:val="008A4B4E"/>
    <w:rsid w:val="008A54B7"/>
    <w:rsid w:val="008A62C8"/>
    <w:rsid w:val="008B04CE"/>
    <w:rsid w:val="008B513D"/>
    <w:rsid w:val="008B6E51"/>
    <w:rsid w:val="008B7867"/>
    <w:rsid w:val="008B7FD3"/>
    <w:rsid w:val="008C208E"/>
    <w:rsid w:val="008C5572"/>
    <w:rsid w:val="008C6543"/>
    <w:rsid w:val="008C73D9"/>
    <w:rsid w:val="008D0B15"/>
    <w:rsid w:val="008D35E3"/>
    <w:rsid w:val="008D5048"/>
    <w:rsid w:val="008D60BB"/>
    <w:rsid w:val="008D6B0A"/>
    <w:rsid w:val="008E0BEE"/>
    <w:rsid w:val="008E2429"/>
    <w:rsid w:val="008E26E5"/>
    <w:rsid w:val="008E74D6"/>
    <w:rsid w:val="008E7596"/>
    <w:rsid w:val="008E7F46"/>
    <w:rsid w:val="008F1445"/>
    <w:rsid w:val="008F490A"/>
    <w:rsid w:val="008F4999"/>
    <w:rsid w:val="00902391"/>
    <w:rsid w:val="00903B53"/>
    <w:rsid w:val="00905CF2"/>
    <w:rsid w:val="009075CB"/>
    <w:rsid w:val="00910354"/>
    <w:rsid w:val="00914588"/>
    <w:rsid w:val="00914A48"/>
    <w:rsid w:val="00915558"/>
    <w:rsid w:val="00922492"/>
    <w:rsid w:val="00922F04"/>
    <w:rsid w:val="00932207"/>
    <w:rsid w:val="00933EF7"/>
    <w:rsid w:val="00936503"/>
    <w:rsid w:val="0093685F"/>
    <w:rsid w:val="0094364B"/>
    <w:rsid w:val="0095009A"/>
    <w:rsid w:val="00951A29"/>
    <w:rsid w:val="00956BDA"/>
    <w:rsid w:val="009616C4"/>
    <w:rsid w:val="00963921"/>
    <w:rsid w:val="00963D93"/>
    <w:rsid w:val="0097048C"/>
    <w:rsid w:val="009811A1"/>
    <w:rsid w:val="00981C51"/>
    <w:rsid w:val="009824AA"/>
    <w:rsid w:val="00982839"/>
    <w:rsid w:val="009868E3"/>
    <w:rsid w:val="00993D18"/>
    <w:rsid w:val="0099490F"/>
    <w:rsid w:val="009966B5"/>
    <w:rsid w:val="00997822"/>
    <w:rsid w:val="009A0611"/>
    <w:rsid w:val="009A6C34"/>
    <w:rsid w:val="009B4699"/>
    <w:rsid w:val="009C3756"/>
    <w:rsid w:val="009C62FF"/>
    <w:rsid w:val="009C70D9"/>
    <w:rsid w:val="009D0712"/>
    <w:rsid w:val="009D3938"/>
    <w:rsid w:val="009D7B6B"/>
    <w:rsid w:val="009D7F78"/>
    <w:rsid w:val="009E1730"/>
    <w:rsid w:val="009E4EC3"/>
    <w:rsid w:val="009E4ED5"/>
    <w:rsid w:val="009E5775"/>
    <w:rsid w:val="009E5B76"/>
    <w:rsid w:val="009E76F8"/>
    <w:rsid w:val="009F193E"/>
    <w:rsid w:val="009F50E0"/>
    <w:rsid w:val="009F7AB7"/>
    <w:rsid w:val="00A0595F"/>
    <w:rsid w:val="00A05D1F"/>
    <w:rsid w:val="00A102B3"/>
    <w:rsid w:val="00A12728"/>
    <w:rsid w:val="00A13714"/>
    <w:rsid w:val="00A15926"/>
    <w:rsid w:val="00A2314B"/>
    <w:rsid w:val="00A3321F"/>
    <w:rsid w:val="00A514DC"/>
    <w:rsid w:val="00A53440"/>
    <w:rsid w:val="00A57785"/>
    <w:rsid w:val="00A57CAA"/>
    <w:rsid w:val="00A63B61"/>
    <w:rsid w:val="00A71C5A"/>
    <w:rsid w:val="00A724D6"/>
    <w:rsid w:val="00A73185"/>
    <w:rsid w:val="00A74C8E"/>
    <w:rsid w:val="00A772C1"/>
    <w:rsid w:val="00A81CEA"/>
    <w:rsid w:val="00A86415"/>
    <w:rsid w:val="00A86C29"/>
    <w:rsid w:val="00A9030B"/>
    <w:rsid w:val="00A93D97"/>
    <w:rsid w:val="00A953C0"/>
    <w:rsid w:val="00A95FC1"/>
    <w:rsid w:val="00A9600D"/>
    <w:rsid w:val="00AA328C"/>
    <w:rsid w:val="00AA4BC3"/>
    <w:rsid w:val="00AA6085"/>
    <w:rsid w:val="00AA6386"/>
    <w:rsid w:val="00AA6A85"/>
    <w:rsid w:val="00AB47A1"/>
    <w:rsid w:val="00AB7A18"/>
    <w:rsid w:val="00AC6438"/>
    <w:rsid w:val="00AC7405"/>
    <w:rsid w:val="00AD204A"/>
    <w:rsid w:val="00AD220C"/>
    <w:rsid w:val="00AD4818"/>
    <w:rsid w:val="00AD4B23"/>
    <w:rsid w:val="00AD630B"/>
    <w:rsid w:val="00AD6536"/>
    <w:rsid w:val="00AD6899"/>
    <w:rsid w:val="00AE16EB"/>
    <w:rsid w:val="00AE38CD"/>
    <w:rsid w:val="00AE47FB"/>
    <w:rsid w:val="00AE767A"/>
    <w:rsid w:val="00AF1252"/>
    <w:rsid w:val="00AF1F78"/>
    <w:rsid w:val="00AF25C4"/>
    <w:rsid w:val="00AF3411"/>
    <w:rsid w:val="00AF581B"/>
    <w:rsid w:val="00AF5A2F"/>
    <w:rsid w:val="00AF679F"/>
    <w:rsid w:val="00AF70E8"/>
    <w:rsid w:val="00B04882"/>
    <w:rsid w:val="00B04CF2"/>
    <w:rsid w:val="00B066FD"/>
    <w:rsid w:val="00B10FE0"/>
    <w:rsid w:val="00B12694"/>
    <w:rsid w:val="00B126BC"/>
    <w:rsid w:val="00B12CE9"/>
    <w:rsid w:val="00B12F4B"/>
    <w:rsid w:val="00B156C8"/>
    <w:rsid w:val="00B16A29"/>
    <w:rsid w:val="00B23B02"/>
    <w:rsid w:val="00B271FB"/>
    <w:rsid w:val="00B32991"/>
    <w:rsid w:val="00B331A0"/>
    <w:rsid w:val="00B37196"/>
    <w:rsid w:val="00B37AC0"/>
    <w:rsid w:val="00B41964"/>
    <w:rsid w:val="00B42F79"/>
    <w:rsid w:val="00B47A08"/>
    <w:rsid w:val="00B52684"/>
    <w:rsid w:val="00B54FF7"/>
    <w:rsid w:val="00B56A31"/>
    <w:rsid w:val="00B604D3"/>
    <w:rsid w:val="00B630AE"/>
    <w:rsid w:val="00B63ECC"/>
    <w:rsid w:val="00B64499"/>
    <w:rsid w:val="00B64F5D"/>
    <w:rsid w:val="00B66368"/>
    <w:rsid w:val="00B7247D"/>
    <w:rsid w:val="00B72B49"/>
    <w:rsid w:val="00B73653"/>
    <w:rsid w:val="00B75642"/>
    <w:rsid w:val="00B75F4A"/>
    <w:rsid w:val="00B77F06"/>
    <w:rsid w:val="00B80BE6"/>
    <w:rsid w:val="00B81C09"/>
    <w:rsid w:val="00B82980"/>
    <w:rsid w:val="00B8505D"/>
    <w:rsid w:val="00B86725"/>
    <w:rsid w:val="00B87D18"/>
    <w:rsid w:val="00B91B0A"/>
    <w:rsid w:val="00B9300F"/>
    <w:rsid w:val="00B9335B"/>
    <w:rsid w:val="00B97F7F"/>
    <w:rsid w:val="00BA124D"/>
    <w:rsid w:val="00BA1C33"/>
    <w:rsid w:val="00BB18E7"/>
    <w:rsid w:val="00BB29B4"/>
    <w:rsid w:val="00BB5086"/>
    <w:rsid w:val="00BC11BE"/>
    <w:rsid w:val="00BC3755"/>
    <w:rsid w:val="00BC38C4"/>
    <w:rsid w:val="00BD2578"/>
    <w:rsid w:val="00BD2DAF"/>
    <w:rsid w:val="00BD4E3B"/>
    <w:rsid w:val="00BE0869"/>
    <w:rsid w:val="00BE3F06"/>
    <w:rsid w:val="00BE7D03"/>
    <w:rsid w:val="00BF0F8E"/>
    <w:rsid w:val="00BF33B8"/>
    <w:rsid w:val="00C024A2"/>
    <w:rsid w:val="00C03FFF"/>
    <w:rsid w:val="00C06972"/>
    <w:rsid w:val="00C13D9D"/>
    <w:rsid w:val="00C14462"/>
    <w:rsid w:val="00C214FC"/>
    <w:rsid w:val="00C22B0E"/>
    <w:rsid w:val="00C24380"/>
    <w:rsid w:val="00C27051"/>
    <w:rsid w:val="00C323EE"/>
    <w:rsid w:val="00C32764"/>
    <w:rsid w:val="00C36F5F"/>
    <w:rsid w:val="00C40CA3"/>
    <w:rsid w:val="00C44433"/>
    <w:rsid w:val="00C52FC7"/>
    <w:rsid w:val="00C63CE6"/>
    <w:rsid w:val="00C701DF"/>
    <w:rsid w:val="00C8345E"/>
    <w:rsid w:val="00C85A97"/>
    <w:rsid w:val="00C94927"/>
    <w:rsid w:val="00C95C4B"/>
    <w:rsid w:val="00CA0B8B"/>
    <w:rsid w:val="00CA4AE0"/>
    <w:rsid w:val="00CB6155"/>
    <w:rsid w:val="00CB72E4"/>
    <w:rsid w:val="00CC1E11"/>
    <w:rsid w:val="00CD456D"/>
    <w:rsid w:val="00CD7562"/>
    <w:rsid w:val="00CE39F5"/>
    <w:rsid w:val="00CE6D1F"/>
    <w:rsid w:val="00CE7101"/>
    <w:rsid w:val="00CF00AA"/>
    <w:rsid w:val="00CF0833"/>
    <w:rsid w:val="00CF1F6D"/>
    <w:rsid w:val="00CF3AE2"/>
    <w:rsid w:val="00D020F2"/>
    <w:rsid w:val="00D072EC"/>
    <w:rsid w:val="00D07E5B"/>
    <w:rsid w:val="00D1176C"/>
    <w:rsid w:val="00D145F3"/>
    <w:rsid w:val="00D251FF"/>
    <w:rsid w:val="00D272D5"/>
    <w:rsid w:val="00D276AF"/>
    <w:rsid w:val="00D3024F"/>
    <w:rsid w:val="00D30E4F"/>
    <w:rsid w:val="00D31BBE"/>
    <w:rsid w:val="00D3322C"/>
    <w:rsid w:val="00D37F2E"/>
    <w:rsid w:val="00D41C70"/>
    <w:rsid w:val="00D43696"/>
    <w:rsid w:val="00D50EC4"/>
    <w:rsid w:val="00D51E66"/>
    <w:rsid w:val="00D54C14"/>
    <w:rsid w:val="00D55AF2"/>
    <w:rsid w:val="00D6128C"/>
    <w:rsid w:val="00D63CFC"/>
    <w:rsid w:val="00D711FA"/>
    <w:rsid w:val="00D73189"/>
    <w:rsid w:val="00D734A6"/>
    <w:rsid w:val="00D73DD9"/>
    <w:rsid w:val="00D838F2"/>
    <w:rsid w:val="00D87012"/>
    <w:rsid w:val="00D87801"/>
    <w:rsid w:val="00D9170E"/>
    <w:rsid w:val="00D917AA"/>
    <w:rsid w:val="00D924D4"/>
    <w:rsid w:val="00DA1C8D"/>
    <w:rsid w:val="00DA4066"/>
    <w:rsid w:val="00DA453D"/>
    <w:rsid w:val="00DB32EE"/>
    <w:rsid w:val="00DB3489"/>
    <w:rsid w:val="00DC3076"/>
    <w:rsid w:val="00DC6509"/>
    <w:rsid w:val="00DC65A6"/>
    <w:rsid w:val="00DD3189"/>
    <w:rsid w:val="00DD7003"/>
    <w:rsid w:val="00DE1E5A"/>
    <w:rsid w:val="00DE5B9D"/>
    <w:rsid w:val="00DF1359"/>
    <w:rsid w:val="00DF21D0"/>
    <w:rsid w:val="00DF2A28"/>
    <w:rsid w:val="00DF3360"/>
    <w:rsid w:val="00DF3CC3"/>
    <w:rsid w:val="00DF5C78"/>
    <w:rsid w:val="00DF730B"/>
    <w:rsid w:val="00E00176"/>
    <w:rsid w:val="00E004E9"/>
    <w:rsid w:val="00E009AB"/>
    <w:rsid w:val="00E01D80"/>
    <w:rsid w:val="00E025CD"/>
    <w:rsid w:val="00E03863"/>
    <w:rsid w:val="00E0476F"/>
    <w:rsid w:val="00E07EE1"/>
    <w:rsid w:val="00E1104A"/>
    <w:rsid w:val="00E1729B"/>
    <w:rsid w:val="00E21F54"/>
    <w:rsid w:val="00E22419"/>
    <w:rsid w:val="00E2572A"/>
    <w:rsid w:val="00E27CD8"/>
    <w:rsid w:val="00E34DE6"/>
    <w:rsid w:val="00E37F60"/>
    <w:rsid w:val="00E422D2"/>
    <w:rsid w:val="00E443C5"/>
    <w:rsid w:val="00E537C0"/>
    <w:rsid w:val="00E57BE9"/>
    <w:rsid w:val="00E57C16"/>
    <w:rsid w:val="00E62DA7"/>
    <w:rsid w:val="00E63907"/>
    <w:rsid w:val="00E63A44"/>
    <w:rsid w:val="00E72496"/>
    <w:rsid w:val="00E7548B"/>
    <w:rsid w:val="00E75D50"/>
    <w:rsid w:val="00E77BD4"/>
    <w:rsid w:val="00E80E49"/>
    <w:rsid w:val="00E83123"/>
    <w:rsid w:val="00E8395D"/>
    <w:rsid w:val="00E92C02"/>
    <w:rsid w:val="00E93259"/>
    <w:rsid w:val="00E95816"/>
    <w:rsid w:val="00E974AE"/>
    <w:rsid w:val="00E979DC"/>
    <w:rsid w:val="00EB7ADD"/>
    <w:rsid w:val="00EC093C"/>
    <w:rsid w:val="00EC2254"/>
    <w:rsid w:val="00EC7BB9"/>
    <w:rsid w:val="00EC7C27"/>
    <w:rsid w:val="00ED03D0"/>
    <w:rsid w:val="00ED18E0"/>
    <w:rsid w:val="00ED21BE"/>
    <w:rsid w:val="00ED3F35"/>
    <w:rsid w:val="00ED497C"/>
    <w:rsid w:val="00ED62F5"/>
    <w:rsid w:val="00EE1441"/>
    <w:rsid w:val="00EE3142"/>
    <w:rsid w:val="00EE3DF5"/>
    <w:rsid w:val="00EE452C"/>
    <w:rsid w:val="00EE4840"/>
    <w:rsid w:val="00EE6515"/>
    <w:rsid w:val="00F05A6B"/>
    <w:rsid w:val="00F07836"/>
    <w:rsid w:val="00F07B75"/>
    <w:rsid w:val="00F10EB7"/>
    <w:rsid w:val="00F11F53"/>
    <w:rsid w:val="00F166A0"/>
    <w:rsid w:val="00F269D7"/>
    <w:rsid w:val="00F26F4A"/>
    <w:rsid w:val="00F31211"/>
    <w:rsid w:val="00F31ACA"/>
    <w:rsid w:val="00F32764"/>
    <w:rsid w:val="00F3316A"/>
    <w:rsid w:val="00F354C7"/>
    <w:rsid w:val="00F378A3"/>
    <w:rsid w:val="00F400FC"/>
    <w:rsid w:val="00F4198E"/>
    <w:rsid w:val="00F43C0B"/>
    <w:rsid w:val="00F51E4A"/>
    <w:rsid w:val="00F52C85"/>
    <w:rsid w:val="00F54BF4"/>
    <w:rsid w:val="00F60574"/>
    <w:rsid w:val="00F61AA4"/>
    <w:rsid w:val="00F664CC"/>
    <w:rsid w:val="00F73D6F"/>
    <w:rsid w:val="00F74F30"/>
    <w:rsid w:val="00F8472A"/>
    <w:rsid w:val="00F950BC"/>
    <w:rsid w:val="00FA08C9"/>
    <w:rsid w:val="00FA124A"/>
    <w:rsid w:val="00FA3CD3"/>
    <w:rsid w:val="00FB2BC6"/>
    <w:rsid w:val="00FC1AB5"/>
    <w:rsid w:val="00FC7198"/>
    <w:rsid w:val="00FD0675"/>
    <w:rsid w:val="00FD521E"/>
    <w:rsid w:val="00FD5E79"/>
    <w:rsid w:val="00FD6098"/>
    <w:rsid w:val="00FD6A8D"/>
    <w:rsid w:val="00FE706D"/>
    <w:rsid w:val="00FF35D9"/>
    <w:rsid w:val="017F2467"/>
    <w:rsid w:val="01835437"/>
    <w:rsid w:val="01DEE5EB"/>
    <w:rsid w:val="03AF5A84"/>
    <w:rsid w:val="03DA5D27"/>
    <w:rsid w:val="05B468B4"/>
    <w:rsid w:val="065EC84A"/>
    <w:rsid w:val="0775E0A7"/>
    <w:rsid w:val="07F6D898"/>
    <w:rsid w:val="08378CF3"/>
    <w:rsid w:val="09588D85"/>
    <w:rsid w:val="098004F6"/>
    <w:rsid w:val="099612DA"/>
    <w:rsid w:val="09A40205"/>
    <w:rsid w:val="0ABD803C"/>
    <w:rsid w:val="0B765747"/>
    <w:rsid w:val="0BB64D75"/>
    <w:rsid w:val="0BE7E757"/>
    <w:rsid w:val="0D018958"/>
    <w:rsid w:val="0D0A5D27"/>
    <w:rsid w:val="0D1BCF8A"/>
    <w:rsid w:val="0D5C9A37"/>
    <w:rsid w:val="0D710124"/>
    <w:rsid w:val="0DF520FE"/>
    <w:rsid w:val="0E0E495B"/>
    <w:rsid w:val="0EDBCA4C"/>
    <w:rsid w:val="0F26B80E"/>
    <w:rsid w:val="0F33614E"/>
    <w:rsid w:val="0F722726"/>
    <w:rsid w:val="0FB4339B"/>
    <w:rsid w:val="0FFE021B"/>
    <w:rsid w:val="10829639"/>
    <w:rsid w:val="112795A1"/>
    <w:rsid w:val="1154F192"/>
    <w:rsid w:val="118CDB8F"/>
    <w:rsid w:val="119A172A"/>
    <w:rsid w:val="11CCC4FA"/>
    <w:rsid w:val="1272EBD0"/>
    <w:rsid w:val="1314E622"/>
    <w:rsid w:val="132B637A"/>
    <w:rsid w:val="13837E8C"/>
    <w:rsid w:val="13EE3C89"/>
    <w:rsid w:val="13FCB773"/>
    <w:rsid w:val="141CEFEA"/>
    <w:rsid w:val="15596644"/>
    <w:rsid w:val="157C3BA0"/>
    <w:rsid w:val="15942FB1"/>
    <w:rsid w:val="160F0882"/>
    <w:rsid w:val="160F9160"/>
    <w:rsid w:val="16B10F60"/>
    <w:rsid w:val="178C53B1"/>
    <w:rsid w:val="18CE5BAE"/>
    <w:rsid w:val="18D68C51"/>
    <w:rsid w:val="18F49B97"/>
    <w:rsid w:val="1906EAA3"/>
    <w:rsid w:val="1932B935"/>
    <w:rsid w:val="1A1F1329"/>
    <w:rsid w:val="1A4852AD"/>
    <w:rsid w:val="1A911F44"/>
    <w:rsid w:val="1AC5E5B4"/>
    <w:rsid w:val="1B16A18A"/>
    <w:rsid w:val="1BF81673"/>
    <w:rsid w:val="1C825364"/>
    <w:rsid w:val="1DFEF1D8"/>
    <w:rsid w:val="1E50A76E"/>
    <w:rsid w:val="1E6D7DDB"/>
    <w:rsid w:val="1E7CAC55"/>
    <w:rsid w:val="1EDA0FE0"/>
    <w:rsid w:val="1F136599"/>
    <w:rsid w:val="1F29B7F2"/>
    <w:rsid w:val="1F5DCF2F"/>
    <w:rsid w:val="1F67DDA3"/>
    <w:rsid w:val="1FF0510E"/>
    <w:rsid w:val="200A5BB7"/>
    <w:rsid w:val="20106C59"/>
    <w:rsid w:val="205C559D"/>
    <w:rsid w:val="205FA7FF"/>
    <w:rsid w:val="20B65B43"/>
    <w:rsid w:val="21112A35"/>
    <w:rsid w:val="2155A736"/>
    <w:rsid w:val="2269DF3F"/>
    <w:rsid w:val="22E75907"/>
    <w:rsid w:val="23694ADB"/>
    <w:rsid w:val="239557CB"/>
    <w:rsid w:val="24BB5D24"/>
    <w:rsid w:val="2505C945"/>
    <w:rsid w:val="25E2987F"/>
    <w:rsid w:val="2683F2B7"/>
    <w:rsid w:val="26F0545F"/>
    <w:rsid w:val="27108CA0"/>
    <w:rsid w:val="27D32007"/>
    <w:rsid w:val="288345B8"/>
    <w:rsid w:val="28C40CDC"/>
    <w:rsid w:val="290AFCDB"/>
    <w:rsid w:val="291E98FC"/>
    <w:rsid w:val="2931494A"/>
    <w:rsid w:val="2A1863E2"/>
    <w:rsid w:val="2AF1B556"/>
    <w:rsid w:val="2B0F3B53"/>
    <w:rsid w:val="2BC959C4"/>
    <w:rsid w:val="2C4E488E"/>
    <w:rsid w:val="2D508334"/>
    <w:rsid w:val="2D75F2BD"/>
    <w:rsid w:val="2DC3BE7C"/>
    <w:rsid w:val="2E655274"/>
    <w:rsid w:val="2F9B7E4C"/>
    <w:rsid w:val="2FA704E8"/>
    <w:rsid w:val="2FAD2030"/>
    <w:rsid w:val="3022338F"/>
    <w:rsid w:val="303AB8BB"/>
    <w:rsid w:val="30E119DC"/>
    <w:rsid w:val="31237F7C"/>
    <w:rsid w:val="31D9D5EC"/>
    <w:rsid w:val="3222A593"/>
    <w:rsid w:val="32D3EF4B"/>
    <w:rsid w:val="32FCE634"/>
    <w:rsid w:val="33308594"/>
    <w:rsid w:val="3336BC93"/>
    <w:rsid w:val="3457340C"/>
    <w:rsid w:val="34D28CF4"/>
    <w:rsid w:val="36D9A63F"/>
    <w:rsid w:val="36D9F352"/>
    <w:rsid w:val="38BA14AB"/>
    <w:rsid w:val="3A01B340"/>
    <w:rsid w:val="3A46A355"/>
    <w:rsid w:val="3A7E2E32"/>
    <w:rsid w:val="3AD20059"/>
    <w:rsid w:val="3B018FC0"/>
    <w:rsid w:val="3BCC23BD"/>
    <w:rsid w:val="3BE8F84A"/>
    <w:rsid w:val="3C1DCBF0"/>
    <w:rsid w:val="3D153869"/>
    <w:rsid w:val="3D575971"/>
    <w:rsid w:val="3D6E9484"/>
    <w:rsid w:val="3D7D158D"/>
    <w:rsid w:val="3D7DBE54"/>
    <w:rsid w:val="3DC3AE89"/>
    <w:rsid w:val="3E16C933"/>
    <w:rsid w:val="3E59F443"/>
    <w:rsid w:val="3E64ED65"/>
    <w:rsid w:val="3E6A1984"/>
    <w:rsid w:val="3E77FA75"/>
    <w:rsid w:val="3E865C8B"/>
    <w:rsid w:val="3E99E2AC"/>
    <w:rsid w:val="3F45DFFC"/>
    <w:rsid w:val="3FB29994"/>
    <w:rsid w:val="4021BC14"/>
    <w:rsid w:val="4047C605"/>
    <w:rsid w:val="40D12EC9"/>
    <w:rsid w:val="418F55D8"/>
    <w:rsid w:val="41A50D87"/>
    <w:rsid w:val="428622F6"/>
    <w:rsid w:val="43225D59"/>
    <w:rsid w:val="436F1110"/>
    <w:rsid w:val="438F05F6"/>
    <w:rsid w:val="4390DDE8"/>
    <w:rsid w:val="4420BC5D"/>
    <w:rsid w:val="449405DF"/>
    <w:rsid w:val="44EEFD3F"/>
    <w:rsid w:val="4518F5B7"/>
    <w:rsid w:val="45DD585B"/>
    <w:rsid w:val="46115629"/>
    <w:rsid w:val="466033F3"/>
    <w:rsid w:val="47A4A18D"/>
    <w:rsid w:val="48B952AC"/>
    <w:rsid w:val="48D4CE90"/>
    <w:rsid w:val="4957C955"/>
    <w:rsid w:val="49E76738"/>
    <w:rsid w:val="4A01FFB7"/>
    <w:rsid w:val="4A96BC77"/>
    <w:rsid w:val="4AD3D68C"/>
    <w:rsid w:val="4B180D69"/>
    <w:rsid w:val="4B62BB3D"/>
    <w:rsid w:val="4BE3F154"/>
    <w:rsid w:val="4C6C6429"/>
    <w:rsid w:val="4C7081D8"/>
    <w:rsid w:val="4C83CA65"/>
    <w:rsid w:val="4D169A29"/>
    <w:rsid w:val="4E308F81"/>
    <w:rsid w:val="4E730388"/>
    <w:rsid w:val="4E79E721"/>
    <w:rsid w:val="4EB21185"/>
    <w:rsid w:val="4ECD6D5B"/>
    <w:rsid w:val="4EF64886"/>
    <w:rsid w:val="4FB23671"/>
    <w:rsid w:val="4FCD2194"/>
    <w:rsid w:val="5050C276"/>
    <w:rsid w:val="5054924F"/>
    <w:rsid w:val="5075BF33"/>
    <w:rsid w:val="509FBC19"/>
    <w:rsid w:val="516C7B45"/>
    <w:rsid w:val="5252F6B8"/>
    <w:rsid w:val="525FA326"/>
    <w:rsid w:val="52A047F1"/>
    <w:rsid w:val="52AD2C47"/>
    <w:rsid w:val="533140E7"/>
    <w:rsid w:val="537087AB"/>
    <w:rsid w:val="53DAF8B6"/>
    <w:rsid w:val="54326218"/>
    <w:rsid w:val="556B89BD"/>
    <w:rsid w:val="55DA9E0E"/>
    <w:rsid w:val="5664D8BB"/>
    <w:rsid w:val="57062A3B"/>
    <w:rsid w:val="5815E4BD"/>
    <w:rsid w:val="58BE6D07"/>
    <w:rsid w:val="58DF15E1"/>
    <w:rsid w:val="59AC88FF"/>
    <w:rsid w:val="59B06749"/>
    <w:rsid w:val="59B1B51E"/>
    <w:rsid w:val="5A2DC027"/>
    <w:rsid w:val="5B54B001"/>
    <w:rsid w:val="5B7AE241"/>
    <w:rsid w:val="5BB8A885"/>
    <w:rsid w:val="5BE60A9B"/>
    <w:rsid w:val="5C5422E4"/>
    <w:rsid w:val="5CEF8F20"/>
    <w:rsid w:val="5D1C9CEE"/>
    <w:rsid w:val="5D81DAFC"/>
    <w:rsid w:val="5E07C90A"/>
    <w:rsid w:val="5E27B18A"/>
    <w:rsid w:val="5E3E05AE"/>
    <w:rsid w:val="5EB86D4F"/>
    <w:rsid w:val="5F1013D8"/>
    <w:rsid w:val="5F2571A2"/>
    <w:rsid w:val="5F8118B1"/>
    <w:rsid w:val="5FDC44A6"/>
    <w:rsid w:val="5FE3D58F"/>
    <w:rsid w:val="6021840A"/>
    <w:rsid w:val="60A48B33"/>
    <w:rsid w:val="61271502"/>
    <w:rsid w:val="625E8B11"/>
    <w:rsid w:val="6306000F"/>
    <w:rsid w:val="63F8E2C5"/>
    <w:rsid w:val="643D5710"/>
    <w:rsid w:val="65279F43"/>
    <w:rsid w:val="6546DB89"/>
    <w:rsid w:val="65C079E7"/>
    <w:rsid w:val="67308387"/>
    <w:rsid w:val="6747959E"/>
    <w:rsid w:val="67B92A19"/>
    <w:rsid w:val="68900755"/>
    <w:rsid w:val="68ED8984"/>
    <w:rsid w:val="691FCB7A"/>
    <w:rsid w:val="694269B1"/>
    <w:rsid w:val="69883898"/>
    <w:rsid w:val="699BE653"/>
    <w:rsid w:val="6A321C3A"/>
    <w:rsid w:val="6A6D7CA9"/>
    <w:rsid w:val="6A705442"/>
    <w:rsid w:val="6BF66274"/>
    <w:rsid w:val="6C3BEBFC"/>
    <w:rsid w:val="6CC77E60"/>
    <w:rsid w:val="6CF7FCA9"/>
    <w:rsid w:val="6DDF4C35"/>
    <w:rsid w:val="6DF67299"/>
    <w:rsid w:val="6E613F18"/>
    <w:rsid w:val="6F75E4A1"/>
    <w:rsid w:val="6F89284B"/>
    <w:rsid w:val="6F89F28E"/>
    <w:rsid w:val="7034BCA5"/>
    <w:rsid w:val="70490A70"/>
    <w:rsid w:val="713013C5"/>
    <w:rsid w:val="71594B41"/>
    <w:rsid w:val="715974E3"/>
    <w:rsid w:val="715AD2BA"/>
    <w:rsid w:val="715E0284"/>
    <w:rsid w:val="72283AA6"/>
    <w:rsid w:val="737DD5B9"/>
    <w:rsid w:val="73A69EF8"/>
    <w:rsid w:val="7413A917"/>
    <w:rsid w:val="7424C1F7"/>
    <w:rsid w:val="746A53D7"/>
    <w:rsid w:val="754BE6A8"/>
    <w:rsid w:val="75883545"/>
    <w:rsid w:val="7609E682"/>
    <w:rsid w:val="76A891FB"/>
    <w:rsid w:val="76AE4976"/>
    <w:rsid w:val="777502F7"/>
    <w:rsid w:val="77B3AB51"/>
    <w:rsid w:val="781AD99C"/>
    <w:rsid w:val="78400CCE"/>
    <w:rsid w:val="784A19D7"/>
    <w:rsid w:val="78743B7D"/>
    <w:rsid w:val="79103B3F"/>
    <w:rsid w:val="79A46A02"/>
    <w:rsid w:val="79E27145"/>
    <w:rsid w:val="7A5DF4B0"/>
    <w:rsid w:val="7A6818A6"/>
    <w:rsid w:val="7A9A42CC"/>
    <w:rsid w:val="7C10FDA2"/>
    <w:rsid w:val="7C46FF7C"/>
    <w:rsid w:val="7CCFCE57"/>
    <w:rsid w:val="7D26FFEA"/>
    <w:rsid w:val="7D384078"/>
    <w:rsid w:val="7D4B1A5C"/>
    <w:rsid w:val="7DA626AB"/>
    <w:rsid w:val="7E59DF63"/>
    <w:rsid w:val="7FB18EC2"/>
    <w:rsid w:val="7FB570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25F2E"/>
  <w15:docId w15:val="{E06D61BE-5BD5-4028-8F85-ADD43D0E7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D8"/>
    <w:pPr>
      <w:spacing w:before="120" w:after="100" w:afterAutospacing="1" w:line="240" w:lineRule="auto"/>
      <w:ind w:left="360"/>
    </w:pPr>
    <w:rPr>
      <w:rFonts w:ascii="Georgia" w:eastAsia="Times New Roman" w:hAnsi="Georgia" w:cs="Times New Roman"/>
    </w:rPr>
  </w:style>
  <w:style w:type="paragraph" w:styleId="Heading1">
    <w:name w:val="heading 1"/>
    <w:basedOn w:val="BullsHeading"/>
    <w:next w:val="Normal"/>
    <w:link w:val="Heading1Char"/>
    <w:uiPriority w:val="9"/>
    <w:qFormat/>
    <w:rsid w:val="005B27F1"/>
    <w:pPr>
      <w:outlineLvl w:val="0"/>
    </w:pPr>
  </w:style>
  <w:style w:type="paragraph" w:styleId="Heading2">
    <w:name w:val="heading 2"/>
    <w:basedOn w:val="Normal"/>
    <w:next w:val="Normal"/>
    <w:link w:val="Heading2Char"/>
    <w:uiPriority w:val="9"/>
    <w:unhideWhenUsed/>
    <w:qFormat/>
    <w:rsid w:val="005B27F1"/>
    <w:pPr>
      <w:spacing w:before="360" w:after="120"/>
      <w:ind w:right="274"/>
      <w:outlineLvl w:val="1"/>
    </w:pPr>
    <w:rPr>
      <w:b/>
      <w:color w:val="1F497D" w:themeColor="text2"/>
      <w:sz w:val="24"/>
      <w:szCs w:val="24"/>
    </w:rPr>
  </w:style>
  <w:style w:type="paragraph" w:styleId="Heading3">
    <w:name w:val="heading 3"/>
    <w:basedOn w:val="Normal"/>
    <w:next w:val="Normal"/>
    <w:link w:val="Heading3Char"/>
    <w:uiPriority w:val="9"/>
    <w:unhideWhenUsed/>
    <w:qFormat/>
    <w:rsid w:val="005B27F1"/>
    <w:pPr>
      <w:spacing w:before="360" w:after="120"/>
      <w:ind w:right="274"/>
      <w:outlineLvl w:val="2"/>
    </w:pPr>
    <w:rPr>
      <w:b/>
    </w:rPr>
  </w:style>
  <w:style w:type="paragraph" w:styleId="Heading4">
    <w:name w:val="heading 4"/>
    <w:basedOn w:val="Normal"/>
    <w:next w:val="Normal"/>
    <w:link w:val="Heading4Char"/>
    <w:uiPriority w:val="9"/>
    <w:unhideWhenUsed/>
    <w:qFormat/>
    <w:rsid w:val="005B27F1"/>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5B27F1"/>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5B27F1"/>
    <w:rPr>
      <w:rFonts w:ascii="Georgia" w:eastAsia="Times New Roman" w:hAnsi="Georgia" w:cs="Times New Roman"/>
      <w:b/>
      <w:color w:val="1F497D" w:themeColor="text2"/>
      <w:sz w:val="24"/>
      <w:szCs w:val="24"/>
    </w:rPr>
  </w:style>
  <w:style w:type="paragraph" w:styleId="BodyText">
    <w:name w:val="Body Text"/>
    <w:basedOn w:val="Normal"/>
    <w:link w:val="BodyTextChar"/>
    <w:uiPriority w:val="99"/>
    <w:unhideWhenUsed/>
    <w:rsid w:val="00F664CC"/>
    <w:pPr>
      <w:spacing w:before="360" w:after="360"/>
      <w:ind w:left="720"/>
    </w:p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5B27F1"/>
    <w:rPr>
      <w:rFonts w:ascii="Georgia" w:eastAsia="Times New Roman" w:hAnsi="Georgia" w:cs="Times New Roman"/>
      <w:b/>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character" w:customStyle="1" w:styleId="Heading4Char">
    <w:name w:val="Heading 4 Char"/>
    <w:basedOn w:val="DefaultParagraphFont"/>
    <w:link w:val="Heading4"/>
    <w:uiPriority w:val="9"/>
    <w:rsid w:val="005B27F1"/>
    <w:rPr>
      <w:rFonts w:ascii="Georgia" w:eastAsiaTheme="majorEastAsia" w:hAnsi="Georgia" w:cstheme="majorBidi"/>
      <w:b/>
      <w:bCs/>
      <w:i/>
      <w:iCs/>
    </w:rPr>
  </w:style>
  <w:style w:type="paragraph" w:customStyle="1" w:styleId="SubjectLine">
    <w:name w:val="Subject Line"/>
    <w:basedOn w:val="Normal"/>
    <w:link w:val="SubjectLineChar"/>
    <w:qFormat/>
    <w:rsid w:val="00E27CD8"/>
    <w:pPr>
      <w:spacing w:after="240" w:line="276" w:lineRule="auto"/>
    </w:pPr>
    <w:rPr>
      <w:b/>
    </w:rPr>
  </w:style>
  <w:style w:type="character" w:customStyle="1" w:styleId="SubjectLineChar">
    <w:name w:val="Subject Line Char"/>
    <w:basedOn w:val="DefaultParagraphFont"/>
    <w:link w:val="SubjectLine"/>
    <w:rsid w:val="00E27CD8"/>
    <w:rPr>
      <w:rFonts w:ascii="Georgia" w:eastAsia="Times New Roman" w:hAnsi="Georgia" w:cs="Times New Roman"/>
      <w:b/>
    </w:rPr>
  </w:style>
  <w:style w:type="paragraph" w:styleId="FootnoteText">
    <w:name w:val="footnote text"/>
    <w:basedOn w:val="Normal"/>
    <w:link w:val="FootnoteTextChar"/>
    <w:uiPriority w:val="99"/>
    <w:semiHidden/>
    <w:unhideWhenUsed/>
    <w:rsid w:val="00B23B02"/>
    <w:pPr>
      <w:spacing w:before="0"/>
    </w:pPr>
    <w:rPr>
      <w:sz w:val="20"/>
      <w:szCs w:val="20"/>
    </w:rPr>
  </w:style>
  <w:style w:type="character" w:customStyle="1" w:styleId="FootnoteTextChar">
    <w:name w:val="Footnote Text Char"/>
    <w:basedOn w:val="DefaultParagraphFont"/>
    <w:link w:val="FootnoteText"/>
    <w:uiPriority w:val="99"/>
    <w:semiHidden/>
    <w:rsid w:val="00B23B02"/>
    <w:rPr>
      <w:rFonts w:ascii="Georgia" w:eastAsia="Times New Roman" w:hAnsi="Georgia" w:cs="Times New Roman"/>
      <w:sz w:val="20"/>
      <w:szCs w:val="20"/>
    </w:rPr>
  </w:style>
  <w:style w:type="paragraph" w:styleId="ListParagraph">
    <w:name w:val="List Paragraph"/>
    <w:basedOn w:val="Normal"/>
    <w:uiPriority w:val="34"/>
    <w:qFormat/>
    <w:rsid w:val="00B23B02"/>
    <w:pPr>
      <w:ind w:left="720"/>
      <w:contextualSpacing/>
    </w:pPr>
  </w:style>
  <w:style w:type="character" w:styleId="FootnoteReference">
    <w:name w:val="footnote reference"/>
    <w:basedOn w:val="DefaultParagraphFont"/>
    <w:uiPriority w:val="99"/>
    <w:semiHidden/>
    <w:unhideWhenUsed/>
    <w:rsid w:val="00B23B02"/>
    <w:rPr>
      <w:vertAlign w:val="superscript"/>
    </w:rPr>
  </w:style>
  <w:style w:type="character" w:customStyle="1" w:styleId="None">
    <w:name w:val="None"/>
    <w:rsid w:val="00B23B02"/>
  </w:style>
  <w:style w:type="character" w:customStyle="1" w:styleId="Hyperlink4">
    <w:name w:val="Hyperlink.4"/>
    <w:basedOn w:val="DefaultParagraphFont"/>
    <w:rsid w:val="00B23B02"/>
    <w:rPr>
      <w:rFonts w:ascii="Georgia" w:eastAsia="Georgia" w:hAnsi="Georgia" w:cs="Georgia" w:hint="default"/>
      <w:color w:val="0000FF"/>
      <w:sz w:val="22"/>
      <w:szCs w:val="22"/>
      <w:u w:val="single" w:color="0000FF"/>
    </w:rPr>
  </w:style>
  <w:style w:type="character" w:customStyle="1" w:styleId="Hyperlink0">
    <w:name w:val="Hyperlink.0"/>
    <w:basedOn w:val="DefaultParagraphFont"/>
    <w:rsid w:val="00B23B02"/>
    <w:rPr>
      <w:rFonts w:ascii="Georgia" w:eastAsia="Georgia" w:hAnsi="Georgia" w:cs="Georgia" w:hint="default"/>
      <w:color w:val="0000FF"/>
      <w:sz w:val="22"/>
      <w:szCs w:val="22"/>
      <w:u w:val="single" w:color="0000FF"/>
      <w:lang w:val="en-US"/>
    </w:rPr>
  </w:style>
  <w:style w:type="character" w:styleId="CommentReference">
    <w:name w:val="annotation reference"/>
    <w:basedOn w:val="DefaultParagraphFont"/>
    <w:uiPriority w:val="99"/>
    <w:semiHidden/>
    <w:unhideWhenUsed/>
    <w:rsid w:val="00AB7A18"/>
    <w:rPr>
      <w:sz w:val="16"/>
      <w:szCs w:val="16"/>
    </w:rPr>
  </w:style>
  <w:style w:type="paragraph" w:styleId="CommentText">
    <w:name w:val="annotation text"/>
    <w:basedOn w:val="Normal"/>
    <w:link w:val="CommentTextChar"/>
    <w:uiPriority w:val="99"/>
    <w:unhideWhenUsed/>
    <w:rsid w:val="00AB7A18"/>
    <w:rPr>
      <w:sz w:val="20"/>
      <w:szCs w:val="20"/>
    </w:rPr>
  </w:style>
  <w:style w:type="character" w:customStyle="1" w:styleId="CommentTextChar">
    <w:name w:val="Comment Text Char"/>
    <w:basedOn w:val="DefaultParagraphFont"/>
    <w:link w:val="CommentText"/>
    <w:uiPriority w:val="99"/>
    <w:rsid w:val="00AB7A18"/>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AB7A18"/>
    <w:rPr>
      <w:b/>
      <w:bCs/>
    </w:rPr>
  </w:style>
  <w:style w:type="character" w:customStyle="1" w:styleId="CommentSubjectChar">
    <w:name w:val="Comment Subject Char"/>
    <w:basedOn w:val="CommentTextChar"/>
    <w:link w:val="CommentSubject"/>
    <w:uiPriority w:val="99"/>
    <w:semiHidden/>
    <w:rsid w:val="00AB7A18"/>
    <w:rPr>
      <w:rFonts w:ascii="Georgia" w:eastAsia="Times New Roman" w:hAnsi="Georgia" w:cs="Times New Roman"/>
      <w:b/>
      <w:bCs/>
      <w:sz w:val="20"/>
      <w:szCs w:val="20"/>
    </w:rPr>
  </w:style>
  <w:style w:type="paragraph" w:customStyle="1" w:styleId="paragraph">
    <w:name w:val="paragraph"/>
    <w:basedOn w:val="Normal"/>
    <w:rsid w:val="001B531E"/>
    <w:pPr>
      <w:spacing w:before="100" w:beforeAutospacing="1"/>
      <w:ind w:left="0"/>
    </w:pPr>
    <w:rPr>
      <w:rFonts w:ascii="Times New Roman" w:hAnsi="Times New Roman"/>
      <w:sz w:val="24"/>
      <w:szCs w:val="24"/>
    </w:rPr>
  </w:style>
  <w:style w:type="character" w:customStyle="1" w:styleId="normaltextrun">
    <w:name w:val="normaltextrun"/>
    <w:basedOn w:val="DefaultParagraphFont"/>
    <w:rsid w:val="001B531E"/>
  </w:style>
  <w:style w:type="character" w:customStyle="1" w:styleId="eop">
    <w:name w:val="eop"/>
    <w:basedOn w:val="DefaultParagraphFont"/>
    <w:rsid w:val="001B531E"/>
  </w:style>
  <w:style w:type="character" w:styleId="UnresolvedMention">
    <w:name w:val="Unresolved Mention"/>
    <w:basedOn w:val="DefaultParagraphFont"/>
    <w:uiPriority w:val="99"/>
    <w:unhideWhenUsed/>
    <w:rsid w:val="000E2F99"/>
    <w:rPr>
      <w:color w:val="605E5C"/>
      <w:shd w:val="clear" w:color="auto" w:fill="E1DFDD"/>
    </w:rPr>
  </w:style>
  <w:style w:type="character" w:styleId="FollowedHyperlink">
    <w:name w:val="FollowedHyperlink"/>
    <w:basedOn w:val="DefaultParagraphFont"/>
    <w:uiPriority w:val="99"/>
    <w:semiHidden/>
    <w:unhideWhenUsed/>
    <w:qFormat/>
    <w:rsid w:val="00AA328C"/>
    <w:rPr>
      <w:color w:val="800080" w:themeColor="followedHyperlink"/>
      <w:u w:val="single"/>
    </w:rPr>
  </w:style>
  <w:style w:type="paragraph" w:styleId="NormalWeb">
    <w:name w:val="Normal (Web)"/>
    <w:basedOn w:val="Normal"/>
    <w:uiPriority w:val="99"/>
    <w:unhideWhenUsed/>
    <w:rsid w:val="00580D88"/>
    <w:pPr>
      <w:spacing w:before="100" w:beforeAutospacing="1"/>
      <w:ind w:left="0"/>
    </w:pPr>
    <w:rPr>
      <w:rFonts w:ascii="Times New Roman" w:hAnsi="Times New Roman"/>
      <w:sz w:val="24"/>
      <w:szCs w:val="24"/>
    </w:rPr>
  </w:style>
  <w:style w:type="paragraph" w:styleId="Revision">
    <w:name w:val="Revision"/>
    <w:hidden/>
    <w:uiPriority w:val="99"/>
    <w:semiHidden/>
    <w:rsid w:val="00E37F60"/>
    <w:pPr>
      <w:spacing w:after="0" w:line="240" w:lineRule="auto"/>
    </w:pPr>
    <w:rPr>
      <w:rFonts w:ascii="Georgia" w:eastAsia="Times New Roman" w:hAnsi="Georgia" w:cs="Times New Roman"/>
    </w:rPr>
  </w:style>
  <w:style w:type="paragraph" w:styleId="NoSpacing">
    <w:name w:val="No Spacing"/>
    <w:uiPriority w:val="1"/>
    <w:qFormat/>
    <w:rsid w:val="00884AA8"/>
    <w:pPr>
      <w:spacing w:after="0" w:afterAutospacing="1" w:line="240" w:lineRule="auto"/>
      <w:ind w:left="360"/>
    </w:pPr>
    <w:rPr>
      <w:rFonts w:ascii="Georgia" w:eastAsia="Times New Roman" w:hAnsi="Georgia" w:cs="Times New Roman"/>
    </w:rPr>
  </w:style>
  <w:style w:type="character" w:styleId="Mention">
    <w:name w:val="Mention"/>
    <w:basedOn w:val="DefaultParagraphFont"/>
    <w:uiPriority w:val="99"/>
    <w:unhideWhenUsed/>
    <w:rsid w:val="00211C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514">
      <w:bodyDiv w:val="1"/>
      <w:marLeft w:val="0"/>
      <w:marRight w:val="0"/>
      <w:marTop w:val="0"/>
      <w:marBottom w:val="0"/>
      <w:divBdr>
        <w:top w:val="none" w:sz="0" w:space="0" w:color="auto"/>
        <w:left w:val="none" w:sz="0" w:space="0" w:color="auto"/>
        <w:bottom w:val="none" w:sz="0" w:space="0" w:color="auto"/>
        <w:right w:val="none" w:sz="0" w:space="0" w:color="auto"/>
      </w:divBdr>
    </w:div>
    <w:div w:id="85733463">
      <w:bodyDiv w:val="1"/>
      <w:marLeft w:val="0"/>
      <w:marRight w:val="0"/>
      <w:marTop w:val="0"/>
      <w:marBottom w:val="0"/>
      <w:divBdr>
        <w:top w:val="none" w:sz="0" w:space="0" w:color="auto"/>
        <w:left w:val="none" w:sz="0" w:space="0" w:color="auto"/>
        <w:bottom w:val="none" w:sz="0" w:space="0" w:color="auto"/>
        <w:right w:val="none" w:sz="0" w:space="0" w:color="auto"/>
      </w:divBdr>
    </w:div>
    <w:div w:id="579218509">
      <w:bodyDiv w:val="1"/>
      <w:marLeft w:val="0"/>
      <w:marRight w:val="0"/>
      <w:marTop w:val="0"/>
      <w:marBottom w:val="0"/>
      <w:divBdr>
        <w:top w:val="none" w:sz="0" w:space="0" w:color="auto"/>
        <w:left w:val="none" w:sz="0" w:space="0" w:color="auto"/>
        <w:bottom w:val="none" w:sz="0" w:space="0" w:color="auto"/>
        <w:right w:val="none" w:sz="0" w:space="0" w:color="auto"/>
      </w:divBdr>
    </w:div>
    <w:div w:id="830950867">
      <w:bodyDiv w:val="1"/>
      <w:marLeft w:val="0"/>
      <w:marRight w:val="0"/>
      <w:marTop w:val="0"/>
      <w:marBottom w:val="0"/>
      <w:divBdr>
        <w:top w:val="none" w:sz="0" w:space="0" w:color="auto"/>
        <w:left w:val="none" w:sz="0" w:space="0" w:color="auto"/>
        <w:bottom w:val="none" w:sz="0" w:space="0" w:color="auto"/>
        <w:right w:val="none" w:sz="0" w:space="0" w:color="auto"/>
      </w:divBdr>
    </w:div>
    <w:div w:id="848057775">
      <w:bodyDiv w:val="1"/>
      <w:marLeft w:val="0"/>
      <w:marRight w:val="0"/>
      <w:marTop w:val="0"/>
      <w:marBottom w:val="0"/>
      <w:divBdr>
        <w:top w:val="none" w:sz="0" w:space="0" w:color="auto"/>
        <w:left w:val="none" w:sz="0" w:space="0" w:color="auto"/>
        <w:bottom w:val="none" w:sz="0" w:space="0" w:color="auto"/>
        <w:right w:val="none" w:sz="0" w:space="0" w:color="auto"/>
      </w:divBdr>
    </w:div>
    <w:div w:id="923026659">
      <w:bodyDiv w:val="1"/>
      <w:marLeft w:val="0"/>
      <w:marRight w:val="0"/>
      <w:marTop w:val="0"/>
      <w:marBottom w:val="0"/>
      <w:divBdr>
        <w:top w:val="none" w:sz="0" w:space="0" w:color="auto"/>
        <w:left w:val="none" w:sz="0" w:space="0" w:color="auto"/>
        <w:bottom w:val="none" w:sz="0" w:space="0" w:color="auto"/>
        <w:right w:val="none" w:sz="0" w:space="0" w:color="auto"/>
      </w:divBdr>
    </w:div>
    <w:div w:id="1025442874">
      <w:bodyDiv w:val="1"/>
      <w:marLeft w:val="0"/>
      <w:marRight w:val="0"/>
      <w:marTop w:val="0"/>
      <w:marBottom w:val="0"/>
      <w:divBdr>
        <w:top w:val="none" w:sz="0" w:space="0" w:color="auto"/>
        <w:left w:val="none" w:sz="0" w:space="0" w:color="auto"/>
        <w:bottom w:val="none" w:sz="0" w:space="0" w:color="auto"/>
        <w:right w:val="none" w:sz="0" w:space="0" w:color="auto"/>
      </w:divBdr>
      <w:divsChild>
        <w:div w:id="325011629">
          <w:marLeft w:val="0"/>
          <w:marRight w:val="0"/>
          <w:marTop w:val="0"/>
          <w:marBottom w:val="0"/>
          <w:divBdr>
            <w:top w:val="none" w:sz="0" w:space="0" w:color="auto"/>
            <w:left w:val="none" w:sz="0" w:space="0" w:color="auto"/>
            <w:bottom w:val="none" w:sz="0" w:space="0" w:color="auto"/>
            <w:right w:val="none" w:sz="0" w:space="0" w:color="auto"/>
          </w:divBdr>
        </w:div>
        <w:div w:id="505436029">
          <w:marLeft w:val="0"/>
          <w:marRight w:val="0"/>
          <w:marTop w:val="0"/>
          <w:marBottom w:val="0"/>
          <w:divBdr>
            <w:top w:val="none" w:sz="0" w:space="0" w:color="auto"/>
            <w:left w:val="none" w:sz="0" w:space="0" w:color="auto"/>
            <w:bottom w:val="none" w:sz="0" w:space="0" w:color="auto"/>
            <w:right w:val="none" w:sz="0" w:space="0" w:color="auto"/>
          </w:divBdr>
        </w:div>
        <w:div w:id="656690020">
          <w:marLeft w:val="0"/>
          <w:marRight w:val="0"/>
          <w:marTop w:val="0"/>
          <w:marBottom w:val="0"/>
          <w:divBdr>
            <w:top w:val="none" w:sz="0" w:space="0" w:color="auto"/>
            <w:left w:val="none" w:sz="0" w:space="0" w:color="auto"/>
            <w:bottom w:val="none" w:sz="0" w:space="0" w:color="auto"/>
            <w:right w:val="none" w:sz="0" w:space="0" w:color="auto"/>
          </w:divBdr>
        </w:div>
        <w:div w:id="749035678">
          <w:marLeft w:val="0"/>
          <w:marRight w:val="0"/>
          <w:marTop w:val="0"/>
          <w:marBottom w:val="0"/>
          <w:divBdr>
            <w:top w:val="none" w:sz="0" w:space="0" w:color="auto"/>
            <w:left w:val="none" w:sz="0" w:space="0" w:color="auto"/>
            <w:bottom w:val="none" w:sz="0" w:space="0" w:color="auto"/>
            <w:right w:val="none" w:sz="0" w:space="0" w:color="auto"/>
          </w:divBdr>
        </w:div>
        <w:div w:id="1164509423">
          <w:marLeft w:val="0"/>
          <w:marRight w:val="0"/>
          <w:marTop w:val="0"/>
          <w:marBottom w:val="0"/>
          <w:divBdr>
            <w:top w:val="none" w:sz="0" w:space="0" w:color="auto"/>
            <w:left w:val="none" w:sz="0" w:space="0" w:color="auto"/>
            <w:bottom w:val="none" w:sz="0" w:space="0" w:color="auto"/>
            <w:right w:val="none" w:sz="0" w:space="0" w:color="auto"/>
          </w:divBdr>
        </w:div>
        <w:div w:id="1408458642">
          <w:marLeft w:val="0"/>
          <w:marRight w:val="0"/>
          <w:marTop w:val="0"/>
          <w:marBottom w:val="0"/>
          <w:divBdr>
            <w:top w:val="none" w:sz="0" w:space="0" w:color="auto"/>
            <w:left w:val="none" w:sz="0" w:space="0" w:color="auto"/>
            <w:bottom w:val="none" w:sz="0" w:space="0" w:color="auto"/>
            <w:right w:val="none" w:sz="0" w:space="0" w:color="auto"/>
          </w:divBdr>
        </w:div>
        <w:div w:id="1575240172">
          <w:marLeft w:val="0"/>
          <w:marRight w:val="0"/>
          <w:marTop w:val="0"/>
          <w:marBottom w:val="0"/>
          <w:divBdr>
            <w:top w:val="none" w:sz="0" w:space="0" w:color="auto"/>
            <w:left w:val="none" w:sz="0" w:space="0" w:color="auto"/>
            <w:bottom w:val="none" w:sz="0" w:space="0" w:color="auto"/>
            <w:right w:val="none" w:sz="0" w:space="0" w:color="auto"/>
          </w:divBdr>
        </w:div>
        <w:div w:id="1651327562">
          <w:marLeft w:val="0"/>
          <w:marRight w:val="0"/>
          <w:marTop w:val="0"/>
          <w:marBottom w:val="0"/>
          <w:divBdr>
            <w:top w:val="none" w:sz="0" w:space="0" w:color="auto"/>
            <w:left w:val="none" w:sz="0" w:space="0" w:color="auto"/>
            <w:bottom w:val="none" w:sz="0" w:space="0" w:color="auto"/>
            <w:right w:val="none" w:sz="0" w:space="0" w:color="auto"/>
          </w:divBdr>
        </w:div>
        <w:div w:id="1755395728">
          <w:marLeft w:val="0"/>
          <w:marRight w:val="0"/>
          <w:marTop w:val="0"/>
          <w:marBottom w:val="0"/>
          <w:divBdr>
            <w:top w:val="none" w:sz="0" w:space="0" w:color="auto"/>
            <w:left w:val="none" w:sz="0" w:space="0" w:color="auto"/>
            <w:bottom w:val="none" w:sz="0" w:space="0" w:color="auto"/>
            <w:right w:val="none" w:sz="0" w:space="0" w:color="auto"/>
          </w:divBdr>
        </w:div>
      </w:divsChild>
    </w:div>
    <w:div w:id="1137408855">
      <w:bodyDiv w:val="1"/>
      <w:marLeft w:val="0"/>
      <w:marRight w:val="0"/>
      <w:marTop w:val="0"/>
      <w:marBottom w:val="0"/>
      <w:divBdr>
        <w:top w:val="none" w:sz="0" w:space="0" w:color="auto"/>
        <w:left w:val="none" w:sz="0" w:space="0" w:color="auto"/>
        <w:bottom w:val="none" w:sz="0" w:space="0" w:color="auto"/>
        <w:right w:val="none" w:sz="0" w:space="0" w:color="auto"/>
      </w:divBdr>
    </w:div>
    <w:div w:id="1968537598">
      <w:bodyDiv w:val="1"/>
      <w:marLeft w:val="0"/>
      <w:marRight w:val="0"/>
      <w:marTop w:val="0"/>
      <w:marBottom w:val="0"/>
      <w:divBdr>
        <w:top w:val="none" w:sz="0" w:space="0" w:color="auto"/>
        <w:left w:val="none" w:sz="0" w:space="0" w:color="auto"/>
        <w:bottom w:val="none" w:sz="0" w:space="0" w:color="auto"/>
        <w:right w:val="none" w:sz="0" w:space="0" w:color="auto"/>
      </w:divBdr>
      <w:divsChild>
        <w:div w:id="400182238">
          <w:marLeft w:val="0"/>
          <w:marRight w:val="0"/>
          <w:marTop w:val="0"/>
          <w:marBottom w:val="0"/>
          <w:divBdr>
            <w:top w:val="none" w:sz="0" w:space="0" w:color="auto"/>
            <w:left w:val="none" w:sz="0" w:space="0" w:color="auto"/>
            <w:bottom w:val="none" w:sz="0" w:space="0" w:color="auto"/>
            <w:right w:val="none" w:sz="0" w:space="0" w:color="auto"/>
          </w:divBdr>
        </w:div>
        <w:div w:id="519395903">
          <w:marLeft w:val="0"/>
          <w:marRight w:val="0"/>
          <w:marTop w:val="0"/>
          <w:marBottom w:val="0"/>
          <w:divBdr>
            <w:top w:val="none" w:sz="0" w:space="0" w:color="auto"/>
            <w:left w:val="none" w:sz="0" w:space="0" w:color="auto"/>
            <w:bottom w:val="none" w:sz="0" w:space="0" w:color="auto"/>
            <w:right w:val="none" w:sz="0" w:space="0" w:color="auto"/>
          </w:divBdr>
        </w:div>
        <w:div w:id="730543735">
          <w:marLeft w:val="0"/>
          <w:marRight w:val="0"/>
          <w:marTop w:val="0"/>
          <w:marBottom w:val="0"/>
          <w:divBdr>
            <w:top w:val="none" w:sz="0" w:space="0" w:color="auto"/>
            <w:left w:val="none" w:sz="0" w:space="0" w:color="auto"/>
            <w:bottom w:val="none" w:sz="0" w:space="0" w:color="auto"/>
            <w:right w:val="none" w:sz="0" w:space="0" w:color="auto"/>
          </w:divBdr>
        </w:div>
        <w:div w:id="838158457">
          <w:marLeft w:val="0"/>
          <w:marRight w:val="0"/>
          <w:marTop w:val="0"/>
          <w:marBottom w:val="0"/>
          <w:divBdr>
            <w:top w:val="none" w:sz="0" w:space="0" w:color="auto"/>
            <w:left w:val="none" w:sz="0" w:space="0" w:color="auto"/>
            <w:bottom w:val="none" w:sz="0" w:space="0" w:color="auto"/>
            <w:right w:val="none" w:sz="0" w:space="0" w:color="auto"/>
          </w:divBdr>
        </w:div>
        <w:div w:id="980496280">
          <w:marLeft w:val="0"/>
          <w:marRight w:val="0"/>
          <w:marTop w:val="0"/>
          <w:marBottom w:val="0"/>
          <w:divBdr>
            <w:top w:val="none" w:sz="0" w:space="0" w:color="auto"/>
            <w:left w:val="none" w:sz="0" w:space="0" w:color="auto"/>
            <w:bottom w:val="none" w:sz="0" w:space="0" w:color="auto"/>
            <w:right w:val="none" w:sz="0" w:space="0" w:color="auto"/>
          </w:divBdr>
        </w:div>
        <w:div w:id="1058163298">
          <w:marLeft w:val="0"/>
          <w:marRight w:val="0"/>
          <w:marTop w:val="0"/>
          <w:marBottom w:val="0"/>
          <w:divBdr>
            <w:top w:val="none" w:sz="0" w:space="0" w:color="auto"/>
            <w:left w:val="none" w:sz="0" w:space="0" w:color="auto"/>
            <w:bottom w:val="none" w:sz="0" w:space="0" w:color="auto"/>
            <w:right w:val="none" w:sz="0" w:space="0" w:color="auto"/>
          </w:divBdr>
        </w:div>
        <w:div w:id="1208031702">
          <w:marLeft w:val="0"/>
          <w:marRight w:val="0"/>
          <w:marTop w:val="0"/>
          <w:marBottom w:val="0"/>
          <w:divBdr>
            <w:top w:val="none" w:sz="0" w:space="0" w:color="auto"/>
            <w:left w:val="none" w:sz="0" w:space="0" w:color="auto"/>
            <w:bottom w:val="none" w:sz="0" w:space="0" w:color="auto"/>
            <w:right w:val="none" w:sz="0" w:space="0" w:color="auto"/>
          </w:divBdr>
        </w:div>
        <w:div w:id="1801799380">
          <w:marLeft w:val="0"/>
          <w:marRight w:val="0"/>
          <w:marTop w:val="0"/>
          <w:marBottom w:val="0"/>
          <w:divBdr>
            <w:top w:val="none" w:sz="0" w:space="0" w:color="auto"/>
            <w:left w:val="none" w:sz="0" w:space="0" w:color="auto"/>
            <w:bottom w:val="none" w:sz="0" w:space="0" w:color="auto"/>
            <w:right w:val="none" w:sz="0" w:space="0" w:color="auto"/>
          </w:divBdr>
        </w:div>
        <w:div w:id="19733215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mass.gov/doc/masshealth-provider-resource-telephone-and-internet-connectivity-for-telehealth"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mass.gov/masshealth-provider-bulletins" TargetMode="External"/><Relationship Id="rId7" Type="http://schemas.openxmlformats.org/officeDocument/2006/relationships/settings" Target="settings.xml"/><Relationship Id="rId12" Type="http://schemas.openxmlformats.org/officeDocument/2006/relationships/hyperlink" Target="http://www.mass.gov/masshealth" TargetMode="External"/><Relationship Id="rId17" Type="http://schemas.openxmlformats.org/officeDocument/2006/relationships/hyperlink" Target="https://www.mass.gov/regulations/130-CMR-433000-physician-services" TargetMode="External"/><Relationship Id="rId25" Type="http://schemas.openxmlformats.org/officeDocument/2006/relationships/hyperlink" Target="mailto:provider@masshealthquestions.com" TargetMode="External"/><Relationship Id="rId2" Type="http://schemas.openxmlformats.org/officeDocument/2006/relationships/customXml" Target="../customXml/item2.xml"/><Relationship Id="rId16" Type="http://schemas.openxmlformats.org/officeDocument/2006/relationships/hyperlink" Target="https://www.mass.gov/doc/home-health-agency-bulletin-84-conclusion-of-the-temporary-expansion-of-home-health-aide-services-covid-19-flexibility-0/download" TargetMode="External"/><Relationship Id="rId20" Type="http://schemas.openxmlformats.org/officeDocument/2006/relationships/hyperlink" Target="http://getinternet.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MassHealthLTSS.com" TargetMode="External"/><Relationship Id="rId5" Type="http://schemas.openxmlformats.org/officeDocument/2006/relationships/numbering" Target="numbering.xml"/><Relationship Id="rId15" Type="http://schemas.openxmlformats.org/officeDocument/2006/relationships/hyperlink" Target="https://www.mass.gov/doc/continuous-skilled-nursing-agency-bulletin-10-covid-19-flexibilities-after-the-end-of-the-public-health-emergency/download" TargetMode="External"/><Relationship Id="rId23" Type="http://schemas.openxmlformats.org/officeDocument/2006/relationships/hyperlink" Target="mailto:support@masshealthltss.com"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affordableconnectivity.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all-provider-bulletin-355-access-to-health-services-through-telehealth-options-amendment-0/download" TargetMode="External"/><Relationship Id="rId22" Type="http://schemas.openxmlformats.org/officeDocument/2006/relationships/hyperlink" Target="https://www.mass.gov/forms/email-notifications-for-masshealth-provider-bulletins-and-transmittal-letter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mass.gov/doc/acute-inpatient-hospital-bulletin-180-coverage-of-and-reimbursement-for-hospital-at-home-0/download?_ga=2.202081233.1547286211.1688561171-1548918150.1681235227" TargetMode="External"/></Relationships>
</file>

<file path=word/documenttasks/documenttasks1.xml><?xml version="1.0" encoding="utf-8"?>
<t:Tasks xmlns:t="http://schemas.microsoft.com/office/tasks/2019/documenttasks" xmlns:oel="http://schemas.microsoft.com/office/2019/extlst">
  <t:Task id="{8D1474CC-75E3-416B-84F2-7F3C5C815F00}">
    <t:Anchor>
      <t:Comment id="673480190"/>
    </t:Anchor>
    <t:History>
      <t:Event id="{C90A6166-4343-432F-88D9-DF3A94F84746}" time="2023-06-02T18:41:02.75Z">
        <t:Attribution userId="S::Mohammad.Dar2@mass.gov::d2719458-3e1f-40fa-8670-cadf3cdda37f" userProvider="AD" userName="Dar, Mohammad (EHS)"/>
        <t:Anchor>
          <t:Comment id="673480190"/>
        </t:Anchor>
        <t:Create/>
      </t:Event>
      <t:Event id="{186D3E0C-A9FA-4FB1-A674-B39BA328C517}" time="2023-06-02T18:41:02.75Z">
        <t:Attribution userId="S::Mohammad.Dar2@mass.gov::d2719458-3e1f-40fa-8670-cadf3cdda37f" userProvider="AD" userName="Dar, Mohammad (EHS)"/>
        <t:Anchor>
          <t:Comment id="673480190"/>
        </t:Anchor>
        <t:Assign userId="S::Megan.Mellen@mass.gov::cd40e7d0-83a7-4642-9941-e00a138aceae" userProvider="AD" userName="Mellen, Megan (EHS)"/>
      </t:Event>
      <t:Event id="{57A0468A-8FF9-43CB-B1C5-71FA4FFA2E2D}" time="2023-06-02T18:41:02.75Z">
        <t:Attribution userId="S::Mohammad.Dar2@mass.gov::d2719458-3e1f-40fa-8670-cadf3cdda37f" userProvider="AD" userName="Dar, Mohammad (EHS)"/>
        <t:Anchor>
          <t:Comment id="673480190"/>
        </t:Anchor>
        <t:SetTitle title="@Mellen, Megan (EHS) , can I have you check with Maddie Wachman to see if these permissions still apply? "/>
      </t:Event>
      <t:Event id="{69407082-18B2-45E5-8C91-1FED749ACDB1}" time="2023-06-08T19:17:57.914Z">
        <t:Attribution userId="S::thomas.volkman@mass.gov::1611ab47-47cb-417c-9d7a-75df5cab1155" userProvider="AD" userName="Volkman, Thomas (EHS)"/>
        <t:Progress percentComplete="100"/>
      </t:Event>
    </t:History>
  </t:Task>
  <t:Task id="{D020AA5E-E1F8-453F-9E96-A050139BE6EC}">
    <t:Anchor>
      <t:Comment id="387391813"/>
    </t:Anchor>
    <t:History>
      <t:Event id="{2F2BF76E-9AE8-4CA8-AC90-27ACF1D753BD}" time="2023-06-06T18:25:44.612Z">
        <t:Attribution userId="S::mohammad.dar2@mass.gov::d2719458-3e1f-40fa-8670-cadf3cdda37f" userProvider="AD" userName="Dar, Mohammad (EHS)"/>
        <t:Anchor>
          <t:Comment id="257152877"/>
        </t:Anchor>
        <t:Create/>
      </t:Event>
      <t:Event id="{4EA7FEA3-CF66-4852-B437-4801D25CE9FA}" time="2023-06-06T18:25:44.612Z">
        <t:Attribution userId="S::mohammad.dar2@mass.gov::d2719458-3e1f-40fa-8670-cadf3cdda37f" userProvider="AD" userName="Dar, Mohammad (EHS)"/>
        <t:Anchor>
          <t:Comment id="257152877"/>
        </t:Anchor>
        <t:Assign userId="S::lydia.hatch@mass.gov::311b552f-d80d-44b9-a0b2-aaf6b08e76f2" userProvider="AD" userName="Hatch, Lydia (EHS)"/>
      </t:Event>
      <t:Event id="{DCB00EA9-8247-457A-B236-A9FAAF658061}" time="2023-06-06T18:25:44.612Z">
        <t:Attribution userId="S::mohammad.dar2@mass.gov::d2719458-3e1f-40fa-8670-cadf3cdda37f" userProvider="AD" userName="Dar, Mohammad (EHS)"/>
        <t:Anchor>
          <t:Comment id="257152877"/>
        </t:Anchor>
        <t:SetTitle title="Much appreciated Chuck. I'll defer to @Hatch, Lydia (EHS) and legal team on if these terms are interchangeable and if we can anchor on just one"/>
      </t:Event>
      <t:Event id="{506E18EE-FD83-4D84-9E71-4F8F692C4B7B}" time="2023-06-29T19:42:55.666Z">
        <t:Attribution userId="S::thomas.volkman@mass.gov::1611ab47-47cb-417c-9d7a-75df5cab1155" userProvider="AD" userName="Volkman, Thomas (EHS)"/>
        <t:Progress percentComplete="100"/>
      </t:Event>
    </t:History>
  </t:Task>
  <t:Task id="{17350CDD-BF11-434C-B3E5-C4A2E4844BF1}">
    <t:Anchor>
      <t:Comment id="675199837"/>
    </t:Anchor>
    <t:History>
      <t:Event id="{AFDCD568-0518-4E95-ABEE-830C3851E9F1}" time="2023-06-23T15:44:26.13Z">
        <t:Attribution userId="S::Mohammad.Dar2@mass.gov::d2719458-3e1f-40fa-8670-cadf3cdda37f" userProvider="AD" userName="Dar, Mohammad (EHS)"/>
        <t:Anchor>
          <t:Comment id="675283994"/>
        </t:Anchor>
        <t:Create/>
      </t:Event>
      <t:Event id="{F812ECDE-57D1-465D-BD80-2AB449633257}" time="2023-06-23T15:44:26.13Z">
        <t:Attribution userId="S::Mohammad.Dar2@mass.gov::d2719458-3e1f-40fa-8670-cadf3cdda37f" userProvider="AD" userName="Dar, Mohammad (EHS)"/>
        <t:Anchor>
          <t:Comment id="675283994"/>
        </t:Anchor>
        <t:Assign userId="S::lydia.hatch@mass.gov::311b552f-d80d-44b9-a0b2-aaf6b08e76f2" userProvider="AD" userName="Hatch, Lydia (EHS)"/>
      </t:Event>
      <t:Event id="{B4A410C2-1B0E-4472-9DD8-E61F947F718B}" time="2023-06-23T15:44:26.13Z">
        <t:Attribution userId="S::Mohammad.Dar2@mass.gov::d2719458-3e1f-40fa-8670-cadf3cdda37f" userProvider="AD" userName="Dar, Mohammad (EHS)"/>
        <t:Anchor>
          <t:Comment id="675283994"/>
        </t:Anchor>
        <t:SetTitle title="@Hatch, Lydia (EHS) - appreciate your insights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4" ma:contentTypeDescription="Create a new document." ma:contentTypeScope="" ma:versionID="d25e4805dedfae1006dc8dcd67b29097">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fdcc55e1aa388509b78cc4848268adfc"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50D5B-C447-4A59-8241-4C628EC66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9F350-068E-4F6F-B134-BCAAF2A7CA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62A530-A065-4DFA-AC39-C0A4D92A2254}">
  <ds:schemaRefs>
    <ds:schemaRef ds:uri="http://schemas.microsoft.com/sharepoint/v3/contenttype/forms"/>
  </ds:schemaRefs>
</ds:datastoreItem>
</file>

<file path=customXml/itemProps4.xml><?xml version="1.0" encoding="utf-8"?>
<ds:datastoreItem xmlns:ds="http://schemas.openxmlformats.org/officeDocument/2006/customXml" ds:itemID="{46E087B1-E765-49A6-8A10-6726EC790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876</Words>
  <Characters>1639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Heatlh Publication</dc:creator>
  <cp:keywords/>
  <dc:description/>
  <cp:lastModifiedBy>Leblanc, Donna M (EHS)</cp:lastModifiedBy>
  <cp:revision>5</cp:revision>
  <cp:lastPrinted>2023-07-31T16:12:00Z</cp:lastPrinted>
  <dcterms:created xsi:type="dcterms:W3CDTF">2023-07-31T16:09:00Z</dcterms:created>
  <dcterms:modified xsi:type="dcterms:W3CDTF">2023-07-3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ies>
</file>